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BDF2D" w14:textId="2A592F92" w:rsidR="0096532A" w:rsidRDefault="002537BB" w:rsidP="002537BB">
      <w:pPr>
        <w:jc w:val="center"/>
      </w:pPr>
      <w:r>
        <w:t>Title I Plan</w:t>
      </w:r>
    </w:p>
    <w:p w14:paraId="3A82BA06" w14:textId="6079CF20" w:rsidR="002537BB" w:rsidRDefault="002537BB" w:rsidP="002537BB">
      <w:pPr>
        <w:jc w:val="center"/>
        <w:rPr>
          <w:b/>
          <w:bCs/>
        </w:rPr>
      </w:pPr>
      <w:r w:rsidRPr="002537BB">
        <w:rPr>
          <w:b/>
          <w:bCs/>
          <w:highlight w:val="yellow"/>
        </w:rPr>
        <w:t>Enter School Name HERE</w:t>
      </w:r>
    </w:p>
    <w:p w14:paraId="3C0BF71C" w14:textId="18E8D916" w:rsidR="002537BB" w:rsidRDefault="002537BB" w:rsidP="002537BB">
      <w:pPr>
        <w:jc w:val="center"/>
        <w:rPr>
          <w:b/>
          <w:bCs/>
        </w:rPr>
      </w:pPr>
      <w:r>
        <w:rPr>
          <w:b/>
          <w:bCs/>
        </w:rPr>
        <w:t>202</w:t>
      </w:r>
      <w:r w:rsidR="001E1948">
        <w:rPr>
          <w:b/>
          <w:bCs/>
        </w:rPr>
        <w:t>2</w:t>
      </w:r>
      <w:r>
        <w:rPr>
          <w:b/>
          <w:bCs/>
        </w:rPr>
        <w:t>-202</w:t>
      </w:r>
      <w:r w:rsidR="001E1948">
        <w:rPr>
          <w:b/>
          <w:bCs/>
        </w:rPr>
        <w:t>3</w:t>
      </w:r>
    </w:p>
    <w:p w14:paraId="63DBEF4B" w14:textId="2EDC86B5" w:rsidR="002537BB" w:rsidRDefault="002537BB" w:rsidP="002537BB">
      <w:pPr>
        <w:jc w:val="center"/>
        <w:rPr>
          <w:b/>
          <w:bCs/>
        </w:rPr>
      </w:pPr>
    </w:p>
    <w:tbl>
      <w:tblPr>
        <w:tblStyle w:val="TableGrid"/>
        <w:tblW w:w="0" w:type="auto"/>
        <w:tblLook w:val="04A0" w:firstRow="1" w:lastRow="0" w:firstColumn="1" w:lastColumn="0" w:noHBand="0" w:noVBand="1"/>
      </w:tblPr>
      <w:tblGrid>
        <w:gridCol w:w="4490"/>
        <w:gridCol w:w="4823"/>
        <w:gridCol w:w="4835"/>
        <w:gridCol w:w="4562"/>
      </w:tblGrid>
      <w:tr w:rsidR="00A52538" w14:paraId="31A70AE4" w14:textId="511A2598" w:rsidTr="002B5377">
        <w:tc>
          <w:tcPr>
            <w:tcW w:w="18710" w:type="dxa"/>
            <w:gridSpan w:val="4"/>
          </w:tcPr>
          <w:p w14:paraId="73210817" w14:textId="10E2846F" w:rsidR="00A52538" w:rsidRDefault="00A52538" w:rsidP="00B62D8C">
            <w:pPr>
              <w:rPr>
                <w:b/>
                <w:bCs/>
              </w:rPr>
            </w:pPr>
            <w:r>
              <w:rPr>
                <w:b/>
                <w:bCs/>
              </w:rPr>
              <w:t xml:space="preserve">SUP Goals: </w:t>
            </w:r>
            <w:r>
              <w:t xml:space="preserve">Please enter your 2022-2023 Success Plan goals </w:t>
            </w:r>
            <w:r w:rsidR="00C7273C">
              <w:t>below</w:t>
            </w:r>
            <w:r>
              <w:t xml:space="preserve">.   </w:t>
            </w:r>
            <w:r w:rsidR="003A334D">
              <w:t>The additional columns (highlighted in blue) including the</w:t>
            </w:r>
            <w:r>
              <w:t xml:space="preserve"> </w:t>
            </w:r>
            <w:r w:rsidR="004E19BC">
              <w:t>drop-down</w:t>
            </w:r>
            <w:r>
              <w:t xml:space="preserve"> </w:t>
            </w:r>
            <w:r w:rsidR="003A334D">
              <w:t>menu</w:t>
            </w:r>
            <w:r>
              <w:t xml:space="preserve">, rationale and measurable outcome are modeled after the state SIP plan.  When completing the table of Title 1 initiatives below, use the goal number from this chart to reference which goal your plan items are related to.  </w:t>
            </w:r>
          </w:p>
        </w:tc>
      </w:tr>
      <w:tr w:rsidR="00A52538" w14:paraId="01931576" w14:textId="4BA882CC" w:rsidTr="00A52538">
        <w:tc>
          <w:tcPr>
            <w:tcW w:w="4490" w:type="dxa"/>
          </w:tcPr>
          <w:p w14:paraId="03C41A12" w14:textId="5A427E41" w:rsidR="00A52538" w:rsidRPr="001829D8" w:rsidRDefault="00A52538" w:rsidP="00B62D8C">
            <w:pPr>
              <w:rPr>
                <w:highlight w:val="cyan"/>
              </w:rPr>
            </w:pPr>
            <w:r w:rsidRPr="00653A55">
              <w:t>SuP Goal</w:t>
            </w:r>
            <w:r w:rsidR="00653A55" w:rsidRPr="00653A55">
              <w:t xml:space="preserve"> as created during CNA process.  </w:t>
            </w:r>
          </w:p>
        </w:tc>
        <w:tc>
          <w:tcPr>
            <w:tcW w:w="4823" w:type="dxa"/>
            <w:vAlign w:val="center"/>
          </w:tcPr>
          <w:p w14:paraId="1BEEF9A8" w14:textId="7F0BE3C1" w:rsidR="00A52538" w:rsidRPr="00C7273C" w:rsidRDefault="00653A55" w:rsidP="00B62D8C">
            <w:r w:rsidRPr="00C7273C">
              <w:rPr>
                <w:highlight w:val="cyan"/>
              </w:rPr>
              <w:t xml:space="preserve">State </w:t>
            </w:r>
            <w:r w:rsidR="00A52538" w:rsidRPr="00C7273C">
              <w:rPr>
                <w:highlight w:val="cyan"/>
              </w:rPr>
              <w:t>Area of Focus:</w:t>
            </w:r>
            <w:r w:rsidR="00A52538" w:rsidRPr="00C7273C">
              <w:t xml:space="preserve"> Identify the key Areas of Focus to address your school's highest priorities based on any/all relevant data sources.    </w:t>
            </w:r>
          </w:p>
        </w:tc>
        <w:tc>
          <w:tcPr>
            <w:tcW w:w="4835" w:type="dxa"/>
            <w:vAlign w:val="center"/>
          </w:tcPr>
          <w:p w14:paraId="3A339987" w14:textId="77777777" w:rsidR="00A52538" w:rsidRPr="00C7273C" w:rsidRDefault="00A52538" w:rsidP="00E1327E">
            <w:r w:rsidRPr="00C7273C">
              <w:rPr>
                <w:highlight w:val="cyan"/>
              </w:rPr>
              <w:t>Area of Focus Description and Rationale:</w:t>
            </w:r>
          </w:p>
          <w:p w14:paraId="3BA344CC" w14:textId="7D876D77" w:rsidR="00A52538" w:rsidRPr="00C7273C" w:rsidRDefault="00A52538" w:rsidP="00E1327E">
            <w:r w:rsidRPr="00C7273C">
              <w:t>Please provide a rationale that explains how it was identified as a critical need from the data reviewed.</w:t>
            </w:r>
          </w:p>
        </w:tc>
        <w:tc>
          <w:tcPr>
            <w:tcW w:w="4562" w:type="dxa"/>
          </w:tcPr>
          <w:p w14:paraId="2D537F0D" w14:textId="615B3F95" w:rsidR="00A52538" w:rsidRPr="00C7273C" w:rsidRDefault="00A52538" w:rsidP="00B83277">
            <w:r w:rsidRPr="00C7273C">
              <w:rPr>
                <w:highlight w:val="cyan"/>
              </w:rPr>
              <w:t>Measurable Outcome:</w:t>
            </w:r>
          </w:p>
          <w:p w14:paraId="1AAE9BC3" w14:textId="773DE85E" w:rsidR="00A52538" w:rsidRPr="00C7273C" w:rsidRDefault="00A52538" w:rsidP="00B83277">
            <w:r w:rsidRPr="00C7273C">
              <w:t>State the specific measurable outcome the school plans to achieve. This should be a data based, objective outcome.</w:t>
            </w:r>
          </w:p>
        </w:tc>
      </w:tr>
      <w:tr w:rsidR="00A52538" w14:paraId="28065FF7" w14:textId="37FAB5C5" w:rsidTr="00A52538">
        <w:trPr>
          <w:trHeight w:val="215"/>
        </w:trPr>
        <w:tc>
          <w:tcPr>
            <w:tcW w:w="4490" w:type="dxa"/>
          </w:tcPr>
          <w:p w14:paraId="06442587" w14:textId="77777777" w:rsidR="00A52538" w:rsidRDefault="00A52538" w:rsidP="004B62D9">
            <w:pPr>
              <w:pStyle w:val="ListParagraph"/>
              <w:numPr>
                <w:ilvl w:val="0"/>
                <w:numId w:val="2"/>
              </w:numPr>
            </w:pPr>
          </w:p>
        </w:tc>
        <w:sdt>
          <w:sdtPr>
            <w:id w:val="-2062850873"/>
            <w:placeholder>
              <w:docPart w:val="5B845A37F69940E68061F24C8E021E1E"/>
            </w:placeholder>
            <w:showingPlcHdr/>
            <w:dropDownList>
              <w:listItem w:value="Choose an item"/>
              <w:listItem w:displayText="LEADERSHIP specifically related to INSTRUCTIONAL LEADERSHIP TEAM" w:value="LEADERSHIP specifically related to INSTRUCTIONAL LEADERSHIP TEAM"/>
              <w:listItem w:displayText="LEADERSHIP specifically related to LEADERSHIP DEVELOPMENT" w:value="LEADERSHIP specifically related to LEADERSHIP DEVELOPMENT"/>
              <w:listItem w:displayText="LEADERSHIP specifically related to MANAGING ACCOUTABILITY SYSTEMS" w:value="LEADERSHIP specifically related to MANAGING ACCOUTABILITY SYSTEMS"/>
              <w:listItem w:displayText="LEADERSHIP specifically related to SPECIFIC TEACHER FEEDBACK" w:value="LEADERSHIP specifically related to SPECIFIC TEACHER FEEDBACK"/>
              <w:listItem w:displayText="LEADERSHIP specifically related to TEACHER RECRUITMENT AND RETENTION" w:value="LEADERSHIP specifically related to TEACHER RECRUITMENT AND RETENTION"/>
              <w:listItem w:displayText="LEADERSHIP specifically related to WALKTHROUGHS" w:value="LEADERSHIP specifically related to WALKTHROUGHS"/>
              <w:listItem w:displayText="INSTRUCTIONAL PRACTICE specifically related to B.E.S.T STANDARDS" w:value="INSTRUCTIONAL PRACTICE specifically related to B.E.S.T STANDARDS"/>
              <w:listItem w:displayText="INSTRUCTIONAL PRACTICE specifically related to CAREER &amp; TECHNICAL EDUCATION" w:value="INSTRUCTIONAL PRACTICE specifically related to CAREER &amp; TECHNICAL EDUCATION"/>
              <w:listItem w:displayText="INSTRUCTIONAL PRACTICE specifically related to COLLABORATIVE PLANNING" w:value="INSTRUCTIONAL PRACTICE specifically related to COLLABORATIVE PLANNING"/>
              <w:listItem w:displayText="INSTRUCTIONAL PRACTICE specifically related to DIFFERENTIATION" w:value="INSTRUCTIONAL PRACTICE specifically related to DIFFERENTIATION"/>
              <w:listItem w:displayText="INSTRUCTIONAL PRACTICE specifically related to ELA" w:value="INSTRUCTIONAL PRACTICE specifically related to ELA"/>
              <w:listItem w:displayText="INSTRUCTIONAL PRACTICE specifically related to GRADUATION" w:value="INSTRUCTIONAL PRACTICE specifically related to GRADUATION"/>
              <w:listItem w:displayText="INSTRUCTIONAL PRACTICE specifically related to STUDENT ENGAGEMENT" w:value="INSTRUCTIONAL PRACTICE specifically related to STUDENT ENGAGEMENT"/>
              <w:listItem w:displayText="INSTRUCTIONAL PRACTICE specifically related to INSTRUCTIONAL COACHING" w:value="INSTRUCTIONAL PRACTICE specifically related to INSTRUCTIONAL COACHING"/>
              <w:listItem w:displayText="INSTRUCTIONAL PRACTICE specifically related to MATH" w:value="INSTRUCTIONAL PRACTICE specifically related to MATH"/>
              <w:listItem w:displayText="INSTRUCTIONAL PRACTICE specifically related to PROFESSIONAL LEARNING" w:value="INSTRUCTIONAL PRACTICE specifically related to PROFESSIONAL LEARNING"/>
              <w:listItem w:displayText="INSTRUCTIONAL PRACTICE specifically related to PROFESSIONAL LEARNING COMMUNITIES" w:value="INSTRUCTIONAL PRACTICE specifically related to PROFESSIONAL LEARNING COMMUNITIES"/>
              <w:listItem w:displayText="INSTRUCTIONAL PRACTICE specifically related to SCIENCE" w:value="INSTRUCTIONAL PRACTICE specifically related to SCIENCE"/>
              <w:listItem w:displayText="INSTRUCTIONAL PRACTICE specifically related to SMALL GROUP INSTRUCTION" w:value="INSTRUCTIONAL PRACTICE specifically related to SMALL GROUP INSTRUCTION"/>
              <w:listItem w:displayText="INSTRUCTIONAL PRACTICE specifically related to SOCIAL STUDIES" w:value="INSTRUCTIONAL PRACTICE specifically related to SOCIAL STUDIES"/>
              <w:listItem w:displayText="INSTRUCTIONAL PRACTICE specifically related to STANDARDS-ALIGNED INSTRUCTION" w:value="INSTRUCTIONAL PRACTICE specifically related to STANDARDS-ALIGNED INSTRUCTION"/>
              <w:listItem w:displayText="CULTURE &amp; ENVIORNMENT specifically related to DISCIPLINE" w:value="CULTURE &amp; ENVIORNMENT specifically related to DISCIPLINE"/>
              <w:listItem w:displayText="CULTURE &amp; ENVIORNMENT specifically related to EARLY WARNING SYSTEMS" w:value="CULTURE &amp; ENVIORNMENT specifically related to EARLY WARNING SYSTEMS"/>
              <w:listItem w:displayText="CULTURE &amp; ENVIORNMENT specifically related to EQUITY &amp; DIVERSITY" w:value="CULTURE &amp; ENVIORNMENT specifically related to EQUITY &amp; DIVERSITY"/>
              <w:listItem w:displayText="CULTURE &amp; ENVIORNMENT specifically related to COMMUNITY INVOLVEMENT" w:value="CULTURE &amp; ENVIORNMENT specifically related to COMMUNITY INVOLVEMENT"/>
              <w:listItem w:displayText="CULTURE &amp; ENVIORNMENT specifically related to PARENT INVOLVEMENT" w:value="CULTURE &amp; ENVIORNMENT specifically related to PARENT INVOLVEMENT"/>
              <w:listItem w:displayText="CULTURE &amp; ENVIORNMENT specifically related to POSITIVE BEHAVIOR INTERVENTION AND SUPPORTS" w:value="CULTURE &amp; ENVIORNMENT specifically related to POSITIVE BEHAVIOR INTERVENTION AND SUPPORTS"/>
              <w:listItem w:displayText="CULTURE &amp; ENVIORNMENT specifically related to SCHOOL SAFETY" w:value="CULTURE &amp; ENVIORNMENT specifically related to SCHOOL SAFETY"/>
              <w:listItem w:displayText="CULTURE &amp; ENVIORNMENT specifically related to SOCIAL EMOTIONAL LEARNING" w:value="CULTURE &amp; ENVIORNMENT specifically related to SOCIAL EMOTIONAL LEARNING"/>
              <w:listItem w:displayText="CULTURE &amp; ENVIORNMENT specifically related to STUDENT ATTENDANCE" w:value="CULTURE &amp; ENVIORNMENT specifically related to STUDENT ATTENDANCE"/>
              <w:listItem w:displayText="CULTURE &amp; ENVIORNMENT specifically related to TEACHER ATTENDANCE" w:value="CULTURE &amp; ENVIORNMENT specifically related to TEACHER ATTENDANCE"/>
            </w:dropDownList>
          </w:sdtPr>
          <w:sdtEndPr/>
          <w:sdtContent>
            <w:tc>
              <w:tcPr>
                <w:tcW w:w="4823" w:type="dxa"/>
                <w:vAlign w:val="center"/>
              </w:tcPr>
              <w:p w14:paraId="11BD58DA" w14:textId="41918265" w:rsidR="00A52538" w:rsidRPr="004B62D9" w:rsidRDefault="00A52538" w:rsidP="00A52538">
                <w:r w:rsidRPr="00C72ED0">
                  <w:rPr>
                    <w:rStyle w:val="PlaceholderText"/>
                  </w:rPr>
                  <w:t>Choose an item.</w:t>
                </w:r>
              </w:p>
            </w:tc>
          </w:sdtContent>
        </w:sdt>
        <w:tc>
          <w:tcPr>
            <w:tcW w:w="4835" w:type="dxa"/>
            <w:vAlign w:val="center"/>
          </w:tcPr>
          <w:p w14:paraId="7567FE78" w14:textId="7501887C" w:rsidR="00A52538" w:rsidRPr="004B62D9" w:rsidRDefault="00A52538" w:rsidP="006F4BD1"/>
        </w:tc>
        <w:tc>
          <w:tcPr>
            <w:tcW w:w="4562" w:type="dxa"/>
          </w:tcPr>
          <w:p w14:paraId="281C24E7" w14:textId="77777777" w:rsidR="00A52538" w:rsidRPr="004B62D9" w:rsidRDefault="00A52538" w:rsidP="006F4BD1"/>
        </w:tc>
      </w:tr>
      <w:tr w:rsidR="00A52538" w14:paraId="7FECFF4B" w14:textId="73A5E9CB" w:rsidTr="00A52538">
        <w:trPr>
          <w:trHeight w:val="214"/>
        </w:trPr>
        <w:tc>
          <w:tcPr>
            <w:tcW w:w="4490" w:type="dxa"/>
          </w:tcPr>
          <w:p w14:paraId="245C52B6" w14:textId="77777777" w:rsidR="00A52538" w:rsidRDefault="00A52538" w:rsidP="004B62D9">
            <w:pPr>
              <w:pStyle w:val="ListParagraph"/>
              <w:numPr>
                <w:ilvl w:val="0"/>
                <w:numId w:val="2"/>
              </w:numPr>
            </w:pPr>
          </w:p>
        </w:tc>
        <w:sdt>
          <w:sdtPr>
            <w:id w:val="887848148"/>
            <w:placeholder>
              <w:docPart w:val="546EFDE823604267B1E13C5693E6D5A5"/>
            </w:placeholder>
            <w:showingPlcHdr/>
            <w:dropDownList>
              <w:listItem w:value="Choose an item"/>
              <w:listItem w:displayText="LEADERSHIP specifically related to INSTRUCTIONAL LEADERSHIP TEAM" w:value="LEADERSHIP specifically related to INSTRUCTIONAL LEADERSHIP TEAM"/>
              <w:listItem w:displayText="LEADERSHIP specifically related to LEADERSHIP DEVELOPMENT" w:value="LEADERSHIP specifically related to LEADERSHIP DEVELOPMENT"/>
              <w:listItem w:displayText="LEADERSHIP specifically related to MANAGING ACCOUTABILITY SYSTEMS" w:value="LEADERSHIP specifically related to MANAGING ACCOUTABILITY SYSTEMS"/>
              <w:listItem w:displayText="LEADERSHIP specifically related to SPECIFIC TEACHER FEEDBACK" w:value="LEADERSHIP specifically related to SPECIFIC TEACHER FEEDBACK"/>
              <w:listItem w:displayText="LEADERSHIP specifically related to TEACHER RECRUITMENT AND RETENTION" w:value="LEADERSHIP specifically related to TEACHER RECRUITMENT AND RETENTION"/>
              <w:listItem w:displayText="LEADERSHIP specifically related to WALKTHROUGHS" w:value="LEADERSHIP specifically related to WALKTHROUGHS"/>
              <w:listItem w:displayText="INSTRUCTIONAL PRACTICE specifically related to B.E.S.T STANDARDS" w:value="INSTRUCTIONAL PRACTICE specifically related to B.E.S.T STANDARDS"/>
              <w:listItem w:displayText="INSTRUCTIONAL PRACTICE specifically related to CAREER &amp; TECHNICAL EDUCATION" w:value="INSTRUCTIONAL PRACTICE specifically related to CAREER &amp; TECHNICAL EDUCATION"/>
              <w:listItem w:displayText="INSTRUCTIONAL PRACTICE specifically related to COLLABORATIVE PLANNING" w:value="INSTRUCTIONAL PRACTICE specifically related to COLLABORATIVE PLANNING"/>
              <w:listItem w:displayText="INSTRUCTIONAL PRACTICE specifically related to DIFFERENTIATION" w:value="INSTRUCTIONAL PRACTICE specifically related to DIFFERENTIATION"/>
              <w:listItem w:displayText="INSTRUCTIONAL PRACTICE specifically related to ELA" w:value="INSTRUCTIONAL PRACTICE specifically related to ELA"/>
              <w:listItem w:displayText="INSTRUCTIONAL PRACTICE specifically related to GRADUATION" w:value="INSTRUCTIONAL PRACTICE specifically related to GRADUATION"/>
              <w:listItem w:displayText="INSTRUCTIONAL PRACTICE specifically related to STUDENT ENGAGEMENT" w:value="INSTRUCTIONAL PRACTICE specifically related to STUDENT ENGAGEMENT"/>
              <w:listItem w:displayText="INSTRUCTIONAL PRACTICE specifically related to INSTRUCTIONAL COACHING" w:value="INSTRUCTIONAL PRACTICE specifically related to INSTRUCTIONAL COACHING"/>
              <w:listItem w:displayText="INSTRUCTIONAL PRACTICE specifically related to MATH" w:value="INSTRUCTIONAL PRACTICE specifically related to MATH"/>
              <w:listItem w:displayText="INSTRUCTIONAL PRACTICE specifically related to PROFESSIONAL LEARNING" w:value="INSTRUCTIONAL PRACTICE specifically related to PROFESSIONAL LEARNING"/>
              <w:listItem w:displayText="INSTRUCTIONAL PRACTICE specifically related to PROFESSIONAL LEARNING COMMUNITIES" w:value="INSTRUCTIONAL PRACTICE specifically related to PROFESSIONAL LEARNING COMMUNITIES"/>
              <w:listItem w:displayText="INSTRUCTIONAL PRACTICE specifically related to SCIENCE" w:value="INSTRUCTIONAL PRACTICE specifically related to SCIENCE"/>
              <w:listItem w:displayText="INSTRUCTIONAL PRACTICE specifically related to SMALL GROUP INSTRUCTION" w:value="INSTRUCTIONAL PRACTICE specifically related to SMALL GROUP INSTRUCTION"/>
              <w:listItem w:displayText="INSTRUCTIONAL PRACTICE specifically related to SOCIAL STUDIES" w:value="INSTRUCTIONAL PRACTICE specifically related to SOCIAL STUDIES"/>
              <w:listItem w:displayText="INSTRUCTIONAL PRACTICE specifically related to STANDARDS-ALIGNED INSTRUCTION" w:value="INSTRUCTIONAL PRACTICE specifically related to STANDARDS-ALIGNED INSTRUCTION"/>
              <w:listItem w:displayText="CULTURE &amp; ENVIORNMENT specifically related to DISCIPLINE" w:value="CULTURE &amp; ENVIORNMENT specifically related to DISCIPLINE"/>
              <w:listItem w:displayText="CULTURE &amp; ENVIORNMENT specifically related to EARLY WARNING SYSTEMS" w:value="CULTURE &amp; ENVIORNMENT specifically related to EARLY WARNING SYSTEMS"/>
              <w:listItem w:displayText="CULTURE &amp; ENVIORNMENT specifically related to EQUITY &amp; DIVERSITY" w:value="CULTURE &amp; ENVIORNMENT specifically related to EQUITY &amp; DIVERSITY"/>
              <w:listItem w:displayText="CULTURE &amp; ENVIORNMENT specifically related to COMMUNITY INVOLVEMENT" w:value="CULTURE &amp; ENVIORNMENT specifically related to COMMUNITY INVOLVEMENT"/>
              <w:listItem w:displayText="CULTURE &amp; ENVIORNMENT specifically related to PARENT INVOLVEMENT" w:value="CULTURE &amp; ENVIORNMENT specifically related to PARENT INVOLVEMENT"/>
              <w:listItem w:displayText="CULTURE &amp; ENVIORNMENT specifically related to POSITIVE BEHAVIOR INTERVENTION AND SUPPORTS" w:value="CULTURE &amp; ENVIORNMENT specifically related to POSITIVE BEHAVIOR INTERVENTION AND SUPPORTS"/>
              <w:listItem w:displayText="CULTURE &amp; ENVIORNMENT specifically related to SCHOOL SAFETY" w:value="CULTURE &amp; ENVIORNMENT specifically related to SCHOOL SAFETY"/>
              <w:listItem w:displayText="CULTURE &amp; ENVIORNMENT specifically related to SOCIAL EMOTIONAL LEARNING" w:value="CULTURE &amp; ENVIORNMENT specifically related to SOCIAL EMOTIONAL LEARNING"/>
              <w:listItem w:displayText="CULTURE &amp; ENVIORNMENT specifically related to STUDENT ATTENDANCE" w:value="CULTURE &amp; ENVIORNMENT specifically related to STUDENT ATTENDANCE"/>
              <w:listItem w:displayText="CULTURE &amp; ENVIORNMENT specifically related to TEACHER ATTENDANCE" w:value="CULTURE &amp; ENVIORNMENT specifically related to TEACHER ATTENDANCE"/>
            </w:dropDownList>
          </w:sdtPr>
          <w:sdtEndPr/>
          <w:sdtContent>
            <w:tc>
              <w:tcPr>
                <w:tcW w:w="4823" w:type="dxa"/>
                <w:vAlign w:val="center"/>
              </w:tcPr>
              <w:p w14:paraId="432FDF97" w14:textId="25896E61" w:rsidR="00A52538" w:rsidRDefault="00A52538" w:rsidP="00A52538">
                <w:r w:rsidRPr="00C72ED0">
                  <w:rPr>
                    <w:rStyle w:val="PlaceholderText"/>
                  </w:rPr>
                  <w:t>Choose an item.</w:t>
                </w:r>
              </w:p>
            </w:tc>
          </w:sdtContent>
        </w:sdt>
        <w:tc>
          <w:tcPr>
            <w:tcW w:w="4835" w:type="dxa"/>
            <w:vAlign w:val="center"/>
          </w:tcPr>
          <w:p w14:paraId="077DCB4D" w14:textId="34E77E10" w:rsidR="00A52538" w:rsidRDefault="00A52538" w:rsidP="006F4BD1"/>
        </w:tc>
        <w:tc>
          <w:tcPr>
            <w:tcW w:w="4562" w:type="dxa"/>
          </w:tcPr>
          <w:p w14:paraId="3F0715BF" w14:textId="77777777" w:rsidR="00A52538" w:rsidRDefault="00A52538" w:rsidP="006F4BD1"/>
        </w:tc>
      </w:tr>
      <w:tr w:rsidR="00A52538" w14:paraId="34886203" w14:textId="3431DF37" w:rsidTr="00A52538">
        <w:trPr>
          <w:trHeight w:val="323"/>
        </w:trPr>
        <w:tc>
          <w:tcPr>
            <w:tcW w:w="4490" w:type="dxa"/>
          </w:tcPr>
          <w:p w14:paraId="50A891A9" w14:textId="77777777" w:rsidR="00A52538" w:rsidRDefault="00A52538" w:rsidP="004B62D9">
            <w:pPr>
              <w:pStyle w:val="ListParagraph"/>
              <w:numPr>
                <w:ilvl w:val="0"/>
                <w:numId w:val="2"/>
              </w:numPr>
            </w:pPr>
          </w:p>
        </w:tc>
        <w:sdt>
          <w:sdtPr>
            <w:id w:val="405269711"/>
            <w:placeholder>
              <w:docPart w:val="854D02C85FAD4F1FB00C10CB21CD93C2"/>
            </w:placeholder>
            <w:showingPlcHdr/>
            <w:dropDownList>
              <w:listItem w:value="Choose an item"/>
              <w:listItem w:displayText="LEADERSHIP specifically related to INSTRUCTIONAL LEADERSHIP TEAM" w:value="LEADERSHIP specifically related to INSTRUCTIONAL LEADERSHIP TEAM"/>
              <w:listItem w:displayText="LEADERSHIP specifically related to LEADERSHIP DEVELOPMENT" w:value="LEADERSHIP specifically related to LEADERSHIP DEVELOPMENT"/>
              <w:listItem w:displayText="LEADERSHIP specifically related to MANAGING ACCOUTABILITY SYSTEMS" w:value="LEADERSHIP specifically related to MANAGING ACCOUTABILITY SYSTEMS"/>
              <w:listItem w:displayText="LEADERSHIP specifically related to SPECIFIC TEACHER FEEDBACK" w:value="LEADERSHIP specifically related to SPECIFIC TEACHER FEEDBACK"/>
              <w:listItem w:displayText="LEADERSHIP specifically related to TEACHER RECRUITMENT AND RETENTION" w:value="LEADERSHIP specifically related to TEACHER RECRUITMENT AND RETENTION"/>
              <w:listItem w:displayText="LEADERSHIP specifically related to WALKTHROUGHS" w:value="LEADERSHIP specifically related to WALKTHROUGHS"/>
              <w:listItem w:displayText="INSTRUCTIONAL PRACTICE specifically related to B.E.S.T STANDARDS" w:value="INSTRUCTIONAL PRACTICE specifically related to B.E.S.T STANDARDS"/>
              <w:listItem w:displayText="INSTRUCTIONAL PRACTICE specifically related to CAREER &amp; TECHNICAL EDUCATION" w:value="INSTRUCTIONAL PRACTICE specifically related to CAREER &amp; TECHNICAL EDUCATION"/>
              <w:listItem w:displayText="INSTRUCTIONAL PRACTICE specifically related to COLLABORATIVE PLANNING" w:value="INSTRUCTIONAL PRACTICE specifically related to COLLABORATIVE PLANNING"/>
              <w:listItem w:displayText="INSTRUCTIONAL PRACTICE specifically related to DIFFERENTIATION" w:value="INSTRUCTIONAL PRACTICE specifically related to DIFFERENTIATION"/>
              <w:listItem w:displayText="INSTRUCTIONAL PRACTICE specifically related to ELA" w:value="INSTRUCTIONAL PRACTICE specifically related to ELA"/>
              <w:listItem w:displayText="INSTRUCTIONAL PRACTICE specifically related to GRADUATION" w:value="INSTRUCTIONAL PRACTICE specifically related to GRADUATION"/>
              <w:listItem w:displayText="INSTRUCTIONAL PRACTICE specifically related to STUDENT ENGAGEMENT" w:value="INSTRUCTIONAL PRACTICE specifically related to STUDENT ENGAGEMENT"/>
              <w:listItem w:displayText="INSTRUCTIONAL PRACTICE specifically related to INSTRUCTIONAL COACHING" w:value="INSTRUCTIONAL PRACTICE specifically related to INSTRUCTIONAL COACHING"/>
              <w:listItem w:displayText="INSTRUCTIONAL PRACTICE specifically related to MATH" w:value="INSTRUCTIONAL PRACTICE specifically related to MATH"/>
              <w:listItem w:displayText="INSTRUCTIONAL PRACTICE specifically related to PROFESSIONAL LEARNING" w:value="INSTRUCTIONAL PRACTICE specifically related to PROFESSIONAL LEARNING"/>
              <w:listItem w:displayText="INSTRUCTIONAL PRACTICE specifically related to PROFESSIONAL LEARNING COMMUNITIES" w:value="INSTRUCTIONAL PRACTICE specifically related to PROFESSIONAL LEARNING COMMUNITIES"/>
              <w:listItem w:displayText="INSTRUCTIONAL PRACTICE specifically related to SCIENCE" w:value="INSTRUCTIONAL PRACTICE specifically related to SCIENCE"/>
              <w:listItem w:displayText="INSTRUCTIONAL PRACTICE specifically related to SMALL GROUP INSTRUCTION" w:value="INSTRUCTIONAL PRACTICE specifically related to SMALL GROUP INSTRUCTION"/>
              <w:listItem w:displayText="INSTRUCTIONAL PRACTICE specifically related to SOCIAL STUDIES" w:value="INSTRUCTIONAL PRACTICE specifically related to SOCIAL STUDIES"/>
              <w:listItem w:displayText="INSTRUCTIONAL PRACTICE specifically related to STANDARDS-ALIGNED INSTRUCTION" w:value="INSTRUCTIONAL PRACTICE specifically related to STANDARDS-ALIGNED INSTRUCTION"/>
              <w:listItem w:displayText="CULTURE &amp; ENVIORNMENT specifically related to DISCIPLINE" w:value="CULTURE &amp; ENVIORNMENT specifically related to DISCIPLINE"/>
              <w:listItem w:displayText="CULTURE &amp; ENVIORNMENT specifically related to EARLY WARNING SYSTEMS" w:value="CULTURE &amp; ENVIORNMENT specifically related to EARLY WARNING SYSTEMS"/>
              <w:listItem w:displayText="CULTURE &amp; ENVIORNMENT specifically related to EQUITY &amp; DIVERSITY" w:value="CULTURE &amp; ENVIORNMENT specifically related to EQUITY &amp; DIVERSITY"/>
              <w:listItem w:displayText="CULTURE &amp; ENVIORNMENT specifically related to COMMUNITY INVOLVEMENT" w:value="CULTURE &amp; ENVIORNMENT specifically related to COMMUNITY INVOLVEMENT"/>
              <w:listItem w:displayText="CULTURE &amp; ENVIORNMENT specifically related to PARENT INVOLVEMENT" w:value="CULTURE &amp; ENVIORNMENT specifically related to PARENT INVOLVEMENT"/>
              <w:listItem w:displayText="CULTURE &amp; ENVIORNMENT specifically related to POSITIVE BEHAVIOR INTERVENTION AND SUPPORTS" w:value="CULTURE &amp; ENVIORNMENT specifically related to POSITIVE BEHAVIOR INTERVENTION AND SUPPORTS"/>
              <w:listItem w:displayText="CULTURE &amp; ENVIORNMENT specifically related to SCHOOL SAFETY" w:value="CULTURE &amp; ENVIORNMENT specifically related to SCHOOL SAFETY"/>
              <w:listItem w:displayText="CULTURE &amp; ENVIORNMENT specifically related to SOCIAL EMOTIONAL LEARNING" w:value="CULTURE &amp; ENVIORNMENT specifically related to SOCIAL EMOTIONAL LEARNING"/>
              <w:listItem w:displayText="CULTURE &amp; ENVIORNMENT specifically related to STUDENT ATTENDANCE" w:value="CULTURE &amp; ENVIORNMENT specifically related to STUDENT ATTENDANCE"/>
              <w:listItem w:displayText="CULTURE &amp; ENVIORNMENT specifically related to TEACHER ATTENDANCE" w:value="CULTURE &amp; ENVIORNMENT specifically related to TEACHER ATTENDANCE"/>
            </w:dropDownList>
          </w:sdtPr>
          <w:sdtEndPr/>
          <w:sdtContent>
            <w:tc>
              <w:tcPr>
                <w:tcW w:w="4823" w:type="dxa"/>
                <w:vAlign w:val="center"/>
              </w:tcPr>
              <w:p w14:paraId="3E1E675A" w14:textId="74B7F7C1" w:rsidR="00A52538" w:rsidRDefault="00A52538" w:rsidP="00A52538">
                <w:r w:rsidRPr="00C72ED0">
                  <w:rPr>
                    <w:rStyle w:val="PlaceholderText"/>
                  </w:rPr>
                  <w:t>Choose an item.</w:t>
                </w:r>
              </w:p>
            </w:tc>
          </w:sdtContent>
        </w:sdt>
        <w:tc>
          <w:tcPr>
            <w:tcW w:w="4835" w:type="dxa"/>
            <w:vAlign w:val="center"/>
          </w:tcPr>
          <w:p w14:paraId="420AD489" w14:textId="3F2E6907" w:rsidR="00A52538" w:rsidRDefault="00A52538" w:rsidP="006F4BD1"/>
        </w:tc>
        <w:tc>
          <w:tcPr>
            <w:tcW w:w="4562" w:type="dxa"/>
          </w:tcPr>
          <w:p w14:paraId="784D11FA" w14:textId="77777777" w:rsidR="00A52538" w:rsidRDefault="00A52538" w:rsidP="006F4BD1"/>
        </w:tc>
      </w:tr>
      <w:tr w:rsidR="00A52538" w14:paraId="40209A5A" w14:textId="5A8BD9C6" w:rsidTr="00A52538">
        <w:trPr>
          <w:trHeight w:val="323"/>
        </w:trPr>
        <w:tc>
          <w:tcPr>
            <w:tcW w:w="4490" w:type="dxa"/>
          </w:tcPr>
          <w:p w14:paraId="0B01BD56" w14:textId="77777777" w:rsidR="00A52538" w:rsidRDefault="00A52538" w:rsidP="004B62D9">
            <w:pPr>
              <w:pStyle w:val="ListParagraph"/>
              <w:numPr>
                <w:ilvl w:val="0"/>
                <w:numId w:val="2"/>
              </w:numPr>
            </w:pPr>
          </w:p>
        </w:tc>
        <w:tc>
          <w:tcPr>
            <w:tcW w:w="4823" w:type="dxa"/>
            <w:vAlign w:val="center"/>
          </w:tcPr>
          <w:p w14:paraId="0909CF60" w14:textId="03591185" w:rsidR="00A52538" w:rsidRDefault="00A52538" w:rsidP="00A52538">
            <w:r>
              <w:t>Other…</w:t>
            </w:r>
          </w:p>
        </w:tc>
        <w:tc>
          <w:tcPr>
            <w:tcW w:w="4835" w:type="dxa"/>
            <w:vAlign w:val="center"/>
          </w:tcPr>
          <w:p w14:paraId="5865454E" w14:textId="77777777" w:rsidR="00A52538" w:rsidRDefault="00A52538" w:rsidP="006F4BD1"/>
        </w:tc>
        <w:tc>
          <w:tcPr>
            <w:tcW w:w="4562" w:type="dxa"/>
          </w:tcPr>
          <w:p w14:paraId="422E6CC0" w14:textId="77777777" w:rsidR="00A52538" w:rsidRDefault="00A52538" w:rsidP="006F4BD1"/>
        </w:tc>
      </w:tr>
    </w:tbl>
    <w:p w14:paraId="2894ACC6" w14:textId="77777777" w:rsidR="00541290" w:rsidRDefault="00541290" w:rsidP="004B7D43">
      <w:pPr>
        <w:rPr>
          <w:b/>
          <w:bCs/>
        </w:rPr>
      </w:pPr>
    </w:p>
    <w:tbl>
      <w:tblPr>
        <w:tblStyle w:val="TableGrid"/>
        <w:tblW w:w="18918" w:type="dxa"/>
        <w:tblLayout w:type="fixed"/>
        <w:tblLook w:val="04A0" w:firstRow="1" w:lastRow="0" w:firstColumn="1" w:lastColumn="0" w:noHBand="0" w:noVBand="1"/>
      </w:tblPr>
      <w:tblGrid>
        <w:gridCol w:w="1584"/>
        <w:gridCol w:w="774"/>
        <w:gridCol w:w="5520"/>
        <w:gridCol w:w="5520"/>
        <w:gridCol w:w="5520"/>
      </w:tblGrid>
      <w:tr w:rsidR="000D1034" w14:paraId="3630F6FF" w14:textId="19BE8BB3" w:rsidTr="00DE66D7">
        <w:trPr>
          <w:tblHeader/>
        </w:trPr>
        <w:tc>
          <w:tcPr>
            <w:tcW w:w="1584" w:type="dxa"/>
            <w:shd w:val="clear" w:color="auto" w:fill="FFF2CC" w:themeFill="accent4" w:themeFillTint="33"/>
          </w:tcPr>
          <w:p w14:paraId="7689A82D" w14:textId="5F3CA716" w:rsidR="000D1034" w:rsidRDefault="000D1034" w:rsidP="00B10200">
            <w:pPr>
              <w:jc w:val="center"/>
              <w:rPr>
                <w:b/>
                <w:bCs/>
              </w:rPr>
            </w:pPr>
            <w:r>
              <w:rPr>
                <w:b/>
                <w:bCs/>
              </w:rPr>
              <w:t>Proposed Activity</w:t>
            </w:r>
          </w:p>
          <w:p w14:paraId="1DFDF20D" w14:textId="03448407" w:rsidR="000D1034" w:rsidRPr="002537BB" w:rsidRDefault="000D1034" w:rsidP="00B10200">
            <w:pPr>
              <w:jc w:val="center"/>
              <w:rPr>
                <w:sz w:val="20"/>
                <w:szCs w:val="20"/>
              </w:rPr>
            </w:pPr>
            <w:r>
              <w:rPr>
                <w:sz w:val="20"/>
                <w:szCs w:val="20"/>
              </w:rPr>
              <w:t>(What is the money being used for?)</w:t>
            </w:r>
          </w:p>
        </w:tc>
        <w:tc>
          <w:tcPr>
            <w:tcW w:w="774" w:type="dxa"/>
            <w:shd w:val="clear" w:color="auto" w:fill="FFF2CC" w:themeFill="accent4" w:themeFillTint="33"/>
          </w:tcPr>
          <w:p w14:paraId="323BAB8C" w14:textId="5B34DE1A" w:rsidR="000D1034" w:rsidRPr="00F81B8D" w:rsidRDefault="000D1034" w:rsidP="00B10200">
            <w:pPr>
              <w:jc w:val="center"/>
              <w:rPr>
                <w:b/>
                <w:bCs/>
              </w:rPr>
            </w:pPr>
            <w:r w:rsidRPr="00F81B8D">
              <w:rPr>
                <w:b/>
                <w:bCs/>
              </w:rPr>
              <w:t>S</w:t>
            </w:r>
            <w:r w:rsidR="00161C33">
              <w:rPr>
                <w:b/>
                <w:bCs/>
              </w:rPr>
              <w:t>UP</w:t>
            </w:r>
            <w:r w:rsidRPr="00F81B8D">
              <w:rPr>
                <w:b/>
                <w:bCs/>
              </w:rPr>
              <w:t xml:space="preserve"> Goal #</w:t>
            </w:r>
          </w:p>
        </w:tc>
        <w:tc>
          <w:tcPr>
            <w:tcW w:w="5520" w:type="dxa"/>
            <w:shd w:val="clear" w:color="auto" w:fill="FFF2CC" w:themeFill="accent4" w:themeFillTint="33"/>
          </w:tcPr>
          <w:p w14:paraId="4552477C" w14:textId="77777777" w:rsidR="000D1034" w:rsidRDefault="000D1034" w:rsidP="00B10200">
            <w:pPr>
              <w:jc w:val="center"/>
              <w:rPr>
                <w:b/>
                <w:bCs/>
              </w:rPr>
            </w:pPr>
            <w:r>
              <w:rPr>
                <w:b/>
                <w:bCs/>
              </w:rPr>
              <w:t>Details</w:t>
            </w:r>
          </w:p>
          <w:p w14:paraId="008D4B6C" w14:textId="77777777" w:rsidR="000D1034" w:rsidRDefault="000D1034" w:rsidP="00B10200">
            <w:pPr>
              <w:jc w:val="center"/>
              <w:rPr>
                <w:sz w:val="20"/>
                <w:szCs w:val="20"/>
              </w:rPr>
            </w:pPr>
            <w:r>
              <w:rPr>
                <w:sz w:val="20"/>
                <w:szCs w:val="20"/>
              </w:rPr>
              <w:t>(Amount, FTE, target audience, amount, cost, etc.)</w:t>
            </w:r>
          </w:p>
          <w:p w14:paraId="269C6EB3" w14:textId="47932CE0" w:rsidR="000D1034" w:rsidRPr="00C02429" w:rsidRDefault="000D1034" w:rsidP="00B10200">
            <w:pPr>
              <w:jc w:val="center"/>
              <w:rPr>
                <w:sz w:val="20"/>
                <w:szCs w:val="20"/>
              </w:rPr>
            </w:pPr>
            <w:r>
              <w:rPr>
                <w:sz w:val="20"/>
                <w:szCs w:val="20"/>
              </w:rPr>
              <w:t>See Technical Assistance Guide for Level of detail required by category</w:t>
            </w:r>
          </w:p>
        </w:tc>
        <w:tc>
          <w:tcPr>
            <w:tcW w:w="5520" w:type="dxa"/>
            <w:shd w:val="clear" w:color="auto" w:fill="FFF2CC" w:themeFill="accent4" w:themeFillTint="33"/>
          </w:tcPr>
          <w:p w14:paraId="742D6185" w14:textId="77777777" w:rsidR="000D1034" w:rsidRDefault="000D1034" w:rsidP="00B10200">
            <w:pPr>
              <w:jc w:val="center"/>
              <w:rPr>
                <w:b/>
                <w:bCs/>
              </w:rPr>
            </w:pPr>
            <w:r>
              <w:rPr>
                <w:b/>
                <w:bCs/>
              </w:rPr>
              <w:t>Baseline Data and Expected Results</w:t>
            </w:r>
          </w:p>
          <w:p w14:paraId="06E11B0E" w14:textId="0C030FF3" w:rsidR="000D1034" w:rsidRPr="00E90DA1" w:rsidRDefault="000D1034" w:rsidP="00B10200">
            <w:pPr>
              <w:jc w:val="center"/>
              <w:rPr>
                <w:sz w:val="20"/>
                <w:szCs w:val="20"/>
              </w:rPr>
            </w:pPr>
            <w:r>
              <w:rPr>
                <w:sz w:val="20"/>
                <w:szCs w:val="20"/>
              </w:rPr>
              <w:t>(Data that is expected to improve because of this expenditure.  What is the expected result/goal for improvement?)</w:t>
            </w:r>
          </w:p>
        </w:tc>
        <w:tc>
          <w:tcPr>
            <w:tcW w:w="5520" w:type="dxa"/>
            <w:shd w:val="clear" w:color="auto" w:fill="FFF2CC" w:themeFill="accent4" w:themeFillTint="33"/>
          </w:tcPr>
          <w:p w14:paraId="27789168" w14:textId="77777777" w:rsidR="000D1034" w:rsidRDefault="000D1034" w:rsidP="00B10200">
            <w:pPr>
              <w:jc w:val="center"/>
              <w:rPr>
                <w:b/>
                <w:bCs/>
              </w:rPr>
            </w:pPr>
            <w:r>
              <w:rPr>
                <w:b/>
                <w:bCs/>
              </w:rPr>
              <w:t>Implementation Plan</w:t>
            </w:r>
          </w:p>
          <w:p w14:paraId="3E020FB2" w14:textId="541AD994" w:rsidR="000D1034" w:rsidRPr="002A7D4B" w:rsidRDefault="000D1034" w:rsidP="00B10200">
            <w:pPr>
              <w:jc w:val="center"/>
              <w:rPr>
                <w:sz w:val="20"/>
                <w:szCs w:val="20"/>
              </w:rPr>
            </w:pPr>
            <w:r>
              <w:rPr>
                <w:sz w:val="20"/>
                <w:szCs w:val="20"/>
              </w:rPr>
              <w:t>(What is occurring</w:t>
            </w:r>
            <w:r w:rsidR="00B90843">
              <w:rPr>
                <w:sz w:val="20"/>
                <w:szCs w:val="20"/>
              </w:rPr>
              <w:t xml:space="preserve">?  </w:t>
            </w:r>
            <w:r>
              <w:rPr>
                <w:sz w:val="20"/>
                <w:szCs w:val="20"/>
              </w:rPr>
              <w:t>Who is implementing</w:t>
            </w:r>
            <w:r w:rsidR="00B90843">
              <w:rPr>
                <w:sz w:val="20"/>
                <w:szCs w:val="20"/>
              </w:rPr>
              <w:t xml:space="preserve">?  </w:t>
            </w:r>
            <w:r>
              <w:rPr>
                <w:sz w:val="20"/>
                <w:szCs w:val="20"/>
              </w:rPr>
              <w:t>How and when will it take place – including frequency?)</w:t>
            </w:r>
          </w:p>
        </w:tc>
      </w:tr>
      <w:tr w:rsidR="008508B3" w14:paraId="1C5F50BD" w14:textId="77777777" w:rsidTr="00C37D43">
        <w:tc>
          <w:tcPr>
            <w:tcW w:w="18918" w:type="dxa"/>
            <w:gridSpan w:val="5"/>
            <w:shd w:val="clear" w:color="auto" w:fill="E2EFD9" w:themeFill="accent6" w:themeFillTint="33"/>
            <w:vAlign w:val="center"/>
          </w:tcPr>
          <w:p w14:paraId="40D73D81" w14:textId="124B56E7" w:rsidR="008508B3" w:rsidRDefault="008508B3" w:rsidP="008508B3">
            <w:pPr>
              <w:jc w:val="center"/>
              <w:rPr>
                <w:b/>
                <w:bCs/>
              </w:rPr>
            </w:pPr>
            <w:r>
              <w:rPr>
                <w:b/>
                <w:bCs/>
              </w:rPr>
              <w:t>Student Centered (5100)</w:t>
            </w:r>
          </w:p>
        </w:tc>
      </w:tr>
      <w:tr w:rsidR="000D1034" w14:paraId="4BDD4D12" w14:textId="7661BAC5" w:rsidTr="008508B3">
        <w:tc>
          <w:tcPr>
            <w:tcW w:w="1584" w:type="dxa"/>
          </w:tcPr>
          <w:p w14:paraId="4BD63E9B" w14:textId="4A8EAC0D" w:rsidR="000D1034" w:rsidRDefault="000D1034" w:rsidP="00B10200">
            <w:pPr>
              <w:rPr>
                <w:b/>
                <w:bCs/>
              </w:rPr>
            </w:pPr>
            <w:r>
              <w:rPr>
                <w:b/>
                <w:bCs/>
              </w:rPr>
              <w:t>Position</w:t>
            </w:r>
          </w:p>
        </w:tc>
        <w:tc>
          <w:tcPr>
            <w:tcW w:w="774" w:type="dxa"/>
          </w:tcPr>
          <w:p w14:paraId="752C9F04" w14:textId="7CE36D12" w:rsidR="000D1034" w:rsidRDefault="000D1034" w:rsidP="00B10200">
            <w:pPr>
              <w:rPr>
                <w:b/>
                <w:bCs/>
              </w:rPr>
            </w:pPr>
          </w:p>
        </w:tc>
        <w:tc>
          <w:tcPr>
            <w:tcW w:w="5520" w:type="dxa"/>
          </w:tcPr>
          <w:p w14:paraId="205DED54" w14:textId="6ADDFB68" w:rsidR="000D1034" w:rsidRDefault="000D1034" w:rsidP="00B10200">
            <w:pPr>
              <w:rPr>
                <w:b/>
                <w:bCs/>
              </w:rPr>
            </w:pPr>
          </w:p>
        </w:tc>
        <w:tc>
          <w:tcPr>
            <w:tcW w:w="5520" w:type="dxa"/>
          </w:tcPr>
          <w:p w14:paraId="1645B945" w14:textId="77777777" w:rsidR="000D1034" w:rsidRDefault="000D1034" w:rsidP="00B10200">
            <w:pPr>
              <w:rPr>
                <w:b/>
                <w:bCs/>
              </w:rPr>
            </w:pPr>
          </w:p>
        </w:tc>
        <w:tc>
          <w:tcPr>
            <w:tcW w:w="5520" w:type="dxa"/>
          </w:tcPr>
          <w:p w14:paraId="1E46FE12" w14:textId="77777777" w:rsidR="000D1034" w:rsidRDefault="000D1034" w:rsidP="00B10200">
            <w:pPr>
              <w:rPr>
                <w:b/>
                <w:bCs/>
              </w:rPr>
            </w:pPr>
          </w:p>
        </w:tc>
      </w:tr>
      <w:tr w:rsidR="000D1034" w14:paraId="5A2A4F25" w14:textId="77777777" w:rsidTr="008508B3">
        <w:tc>
          <w:tcPr>
            <w:tcW w:w="1584" w:type="dxa"/>
          </w:tcPr>
          <w:p w14:paraId="20A8C58B" w14:textId="6C473AE0" w:rsidR="000D1034" w:rsidRDefault="000D1034" w:rsidP="00B10200">
            <w:pPr>
              <w:rPr>
                <w:b/>
                <w:bCs/>
              </w:rPr>
            </w:pPr>
            <w:r>
              <w:rPr>
                <w:b/>
                <w:bCs/>
              </w:rPr>
              <w:t>Position</w:t>
            </w:r>
          </w:p>
        </w:tc>
        <w:tc>
          <w:tcPr>
            <w:tcW w:w="774" w:type="dxa"/>
          </w:tcPr>
          <w:p w14:paraId="05AF23B1" w14:textId="77777777" w:rsidR="000D1034" w:rsidRDefault="000D1034" w:rsidP="00B10200">
            <w:pPr>
              <w:rPr>
                <w:b/>
                <w:bCs/>
              </w:rPr>
            </w:pPr>
          </w:p>
        </w:tc>
        <w:tc>
          <w:tcPr>
            <w:tcW w:w="5520" w:type="dxa"/>
          </w:tcPr>
          <w:p w14:paraId="29DB23BF" w14:textId="77777777" w:rsidR="000D1034" w:rsidRDefault="000D1034" w:rsidP="00B10200">
            <w:pPr>
              <w:rPr>
                <w:b/>
                <w:bCs/>
              </w:rPr>
            </w:pPr>
          </w:p>
        </w:tc>
        <w:tc>
          <w:tcPr>
            <w:tcW w:w="5520" w:type="dxa"/>
          </w:tcPr>
          <w:p w14:paraId="56F70D75" w14:textId="77777777" w:rsidR="000D1034" w:rsidRDefault="000D1034" w:rsidP="00B10200">
            <w:pPr>
              <w:rPr>
                <w:b/>
                <w:bCs/>
              </w:rPr>
            </w:pPr>
          </w:p>
        </w:tc>
        <w:tc>
          <w:tcPr>
            <w:tcW w:w="5520" w:type="dxa"/>
          </w:tcPr>
          <w:p w14:paraId="5ECC2EBF" w14:textId="77777777" w:rsidR="000D1034" w:rsidRDefault="000D1034" w:rsidP="00B10200">
            <w:pPr>
              <w:rPr>
                <w:b/>
                <w:bCs/>
              </w:rPr>
            </w:pPr>
          </w:p>
        </w:tc>
      </w:tr>
      <w:tr w:rsidR="000D1034" w14:paraId="59414080" w14:textId="77777777" w:rsidTr="008508B3">
        <w:tc>
          <w:tcPr>
            <w:tcW w:w="1584" w:type="dxa"/>
          </w:tcPr>
          <w:p w14:paraId="130EB469" w14:textId="03AAA54E" w:rsidR="000D1034" w:rsidRDefault="000D1034" w:rsidP="00B10200">
            <w:pPr>
              <w:rPr>
                <w:b/>
                <w:bCs/>
              </w:rPr>
            </w:pPr>
            <w:r>
              <w:rPr>
                <w:b/>
                <w:bCs/>
              </w:rPr>
              <w:t>Position</w:t>
            </w:r>
          </w:p>
        </w:tc>
        <w:tc>
          <w:tcPr>
            <w:tcW w:w="774" w:type="dxa"/>
          </w:tcPr>
          <w:p w14:paraId="362BCDC7" w14:textId="77777777" w:rsidR="000D1034" w:rsidRDefault="000D1034" w:rsidP="00B10200">
            <w:pPr>
              <w:rPr>
                <w:b/>
                <w:bCs/>
              </w:rPr>
            </w:pPr>
          </w:p>
        </w:tc>
        <w:tc>
          <w:tcPr>
            <w:tcW w:w="5520" w:type="dxa"/>
          </w:tcPr>
          <w:p w14:paraId="1EA6D43F" w14:textId="77777777" w:rsidR="000D1034" w:rsidRDefault="000D1034" w:rsidP="00B10200">
            <w:pPr>
              <w:rPr>
                <w:b/>
                <w:bCs/>
              </w:rPr>
            </w:pPr>
          </w:p>
        </w:tc>
        <w:tc>
          <w:tcPr>
            <w:tcW w:w="5520" w:type="dxa"/>
          </w:tcPr>
          <w:p w14:paraId="012925E5" w14:textId="77777777" w:rsidR="000D1034" w:rsidRDefault="000D1034" w:rsidP="00B10200">
            <w:pPr>
              <w:rPr>
                <w:b/>
                <w:bCs/>
              </w:rPr>
            </w:pPr>
          </w:p>
        </w:tc>
        <w:tc>
          <w:tcPr>
            <w:tcW w:w="5520" w:type="dxa"/>
          </w:tcPr>
          <w:p w14:paraId="229F6DBA" w14:textId="77777777" w:rsidR="000D1034" w:rsidRDefault="000D1034" w:rsidP="00B10200">
            <w:pPr>
              <w:rPr>
                <w:b/>
                <w:bCs/>
              </w:rPr>
            </w:pPr>
          </w:p>
        </w:tc>
      </w:tr>
      <w:tr w:rsidR="000D1034" w14:paraId="69F1DF4E" w14:textId="604224E6" w:rsidTr="008508B3">
        <w:tc>
          <w:tcPr>
            <w:tcW w:w="1584" w:type="dxa"/>
          </w:tcPr>
          <w:p w14:paraId="242F2B65" w14:textId="3754623A" w:rsidR="000D1034" w:rsidRDefault="000D1034" w:rsidP="00B10200">
            <w:pPr>
              <w:rPr>
                <w:b/>
                <w:bCs/>
              </w:rPr>
            </w:pPr>
            <w:r>
              <w:rPr>
                <w:b/>
                <w:bCs/>
              </w:rPr>
              <w:t>Contract</w:t>
            </w:r>
          </w:p>
        </w:tc>
        <w:tc>
          <w:tcPr>
            <w:tcW w:w="774" w:type="dxa"/>
          </w:tcPr>
          <w:p w14:paraId="40A08A99" w14:textId="3B7042AE" w:rsidR="000D1034" w:rsidRDefault="000D1034" w:rsidP="00B10200">
            <w:pPr>
              <w:rPr>
                <w:b/>
                <w:bCs/>
              </w:rPr>
            </w:pPr>
          </w:p>
        </w:tc>
        <w:tc>
          <w:tcPr>
            <w:tcW w:w="5520" w:type="dxa"/>
          </w:tcPr>
          <w:p w14:paraId="51427089" w14:textId="6B7BB5DB" w:rsidR="000D1034" w:rsidRDefault="000D1034" w:rsidP="00B10200">
            <w:pPr>
              <w:rPr>
                <w:b/>
                <w:bCs/>
              </w:rPr>
            </w:pPr>
          </w:p>
        </w:tc>
        <w:tc>
          <w:tcPr>
            <w:tcW w:w="5520" w:type="dxa"/>
          </w:tcPr>
          <w:p w14:paraId="32CB35C2" w14:textId="77777777" w:rsidR="000D1034" w:rsidRDefault="000D1034" w:rsidP="00B10200">
            <w:pPr>
              <w:rPr>
                <w:b/>
                <w:bCs/>
              </w:rPr>
            </w:pPr>
          </w:p>
        </w:tc>
        <w:tc>
          <w:tcPr>
            <w:tcW w:w="5520" w:type="dxa"/>
          </w:tcPr>
          <w:p w14:paraId="648E6A0A" w14:textId="77777777" w:rsidR="000D1034" w:rsidRDefault="000D1034" w:rsidP="00B10200">
            <w:pPr>
              <w:rPr>
                <w:b/>
                <w:bCs/>
              </w:rPr>
            </w:pPr>
          </w:p>
        </w:tc>
      </w:tr>
      <w:tr w:rsidR="000D1034" w14:paraId="4F6B36A8" w14:textId="77777777" w:rsidTr="008508B3">
        <w:tc>
          <w:tcPr>
            <w:tcW w:w="1584" w:type="dxa"/>
          </w:tcPr>
          <w:p w14:paraId="00AEA1A3" w14:textId="072572F4" w:rsidR="000D1034" w:rsidRDefault="000D1034" w:rsidP="00B10200">
            <w:pPr>
              <w:rPr>
                <w:b/>
                <w:bCs/>
              </w:rPr>
            </w:pPr>
            <w:r>
              <w:rPr>
                <w:b/>
                <w:bCs/>
              </w:rPr>
              <w:t>Contract</w:t>
            </w:r>
          </w:p>
        </w:tc>
        <w:tc>
          <w:tcPr>
            <w:tcW w:w="774" w:type="dxa"/>
          </w:tcPr>
          <w:p w14:paraId="467BAB8D" w14:textId="77777777" w:rsidR="000D1034" w:rsidRDefault="000D1034" w:rsidP="00B10200">
            <w:pPr>
              <w:rPr>
                <w:b/>
                <w:bCs/>
              </w:rPr>
            </w:pPr>
          </w:p>
        </w:tc>
        <w:tc>
          <w:tcPr>
            <w:tcW w:w="5520" w:type="dxa"/>
          </w:tcPr>
          <w:p w14:paraId="3D409B15" w14:textId="77777777" w:rsidR="000D1034" w:rsidRDefault="000D1034" w:rsidP="00B10200">
            <w:pPr>
              <w:rPr>
                <w:b/>
                <w:bCs/>
              </w:rPr>
            </w:pPr>
          </w:p>
        </w:tc>
        <w:tc>
          <w:tcPr>
            <w:tcW w:w="5520" w:type="dxa"/>
          </w:tcPr>
          <w:p w14:paraId="728A59C8" w14:textId="77777777" w:rsidR="000D1034" w:rsidRDefault="000D1034" w:rsidP="00B10200">
            <w:pPr>
              <w:rPr>
                <w:b/>
                <w:bCs/>
              </w:rPr>
            </w:pPr>
          </w:p>
        </w:tc>
        <w:tc>
          <w:tcPr>
            <w:tcW w:w="5520" w:type="dxa"/>
          </w:tcPr>
          <w:p w14:paraId="40A32FBD" w14:textId="77777777" w:rsidR="000D1034" w:rsidRDefault="000D1034" w:rsidP="00B10200">
            <w:pPr>
              <w:rPr>
                <w:b/>
                <w:bCs/>
              </w:rPr>
            </w:pPr>
          </w:p>
        </w:tc>
      </w:tr>
      <w:tr w:rsidR="000D1034" w14:paraId="787280CB" w14:textId="26E68B25" w:rsidTr="008508B3">
        <w:trPr>
          <w:trHeight w:val="359"/>
        </w:trPr>
        <w:tc>
          <w:tcPr>
            <w:tcW w:w="1584" w:type="dxa"/>
          </w:tcPr>
          <w:p w14:paraId="3A8BB76F" w14:textId="29535202" w:rsidR="000D1034" w:rsidRDefault="000D1034" w:rsidP="00B10200">
            <w:pPr>
              <w:rPr>
                <w:b/>
                <w:bCs/>
              </w:rPr>
            </w:pPr>
            <w:r>
              <w:rPr>
                <w:b/>
                <w:bCs/>
              </w:rPr>
              <w:t>Field Trips</w:t>
            </w:r>
          </w:p>
        </w:tc>
        <w:tc>
          <w:tcPr>
            <w:tcW w:w="774" w:type="dxa"/>
          </w:tcPr>
          <w:p w14:paraId="1D08DF7D" w14:textId="716A8A80" w:rsidR="000D1034" w:rsidRDefault="000D1034" w:rsidP="00B10200">
            <w:pPr>
              <w:rPr>
                <w:b/>
                <w:bCs/>
              </w:rPr>
            </w:pPr>
          </w:p>
        </w:tc>
        <w:tc>
          <w:tcPr>
            <w:tcW w:w="5520" w:type="dxa"/>
          </w:tcPr>
          <w:p w14:paraId="5FDED561" w14:textId="5AC9C19C" w:rsidR="000D1034" w:rsidRDefault="000D1034" w:rsidP="00B10200">
            <w:pPr>
              <w:rPr>
                <w:b/>
                <w:bCs/>
              </w:rPr>
            </w:pPr>
          </w:p>
        </w:tc>
        <w:tc>
          <w:tcPr>
            <w:tcW w:w="5520" w:type="dxa"/>
          </w:tcPr>
          <w:p w14:paraId="2808C831" w14:textId="77777777" w:rsidR="000D1034" w:rsidRDefault="000D1034" w:rsidP="00B10200">
            <w:pPr>
              <w:rPr>
                <w:b/>
                <w:bCs/>
              </w:rPr>
            </w:pPr>
          </w:p>
        </w:tc>
        <w:tc>
          <w:tcPr>
            <w:tcW w:w="5520" w:type="dxa"/>
          </w:tcPr>
          <w:p w14:paraId="7574E208" w14:textId="77777777" w:rsidR="000D1034" w:rsidRDefault="000D1034" w:rsidP="00B10200">
            <w:pPr>
              <w:rPr>
                <w:b/>
                <w:bCs/>
              </w:rPr>
            </w:pPr>
          </w:p>
        </w:tc>
      </w:tr>
      <w:tr w:rsidR="000D1034" w14:paraId="0CC37259" w14:textId="18348AED" w:rsidTr="008508B3">
        <w:tc>
          <w:tcPr>
            <w:tcW w:w="1584" w:type="dxa"/>
          </w:tcPr>
          <w:p w14:paraId="4D1272D0" w14:textId="77777777" w:rsidR="000D1034" w:rsidRDefault="000D1034" w:rsidP="00B10200">
            <w:pPr>
              <w:rPr>
                <w:b/>
                <w:bCs/>
              </w:rPr>
            </w:pPr>
            <w:r>
              <w:rPr>
                <w:b/>
                <w:bCs/>
              </w:rPr>
              <w:t>Online Rental</w:t>
            </w:r>
          </w:p>
          <w:p w14:paraId="05DDDF6D" w14:textId="57CB7B50" w:rsidR="000D1034" w:rsidRDefault="000D1034" w:rsidP="00B10200">
            <w:pPr>
              <w:rPr>
                <w:b/>
                <w:bCs/>
              </w:rPr>
            </w:pPr>
            <w:r w:rsidRPr="0082461D">
              <w:rPr>
                <w:b/>
                <w:bCs/>
                <w:sz w:val="20"/>
                <w:szCs w:val="20"/>
              </w:rPr>
              <w:t>(Digital Subscription)</w:t>
            </w:r>
          </w:p>
        </w:tc>
        <w:tc>
          <w:tcPr>
            <w:tcW w:w="774" w:type="dxa"/>
          </w:tcPr>
          <w:p w14:paraId="2BD10542" w14:textId="7372B6FA" w:rsidR="000D1034" w:rsidRDefault="000D1034" w:rsidP="00B10200">
            <w:pPr>
              <w:rPr>
                <w:b/>
                <w:bCs/>
              </w:rPr>
            </w:pPr>
          </w:p>
        </w:tc>
        <w:tc>
          <w:tcPr>
            <w:tcW w:w="5520" w:type="dxa"/>
          </w:tcPr>
          <w:p w14:paraId="6FD16766" w14:textId="06821154" w:rsidR="000D1034" w:rsidRDefault="000D1034" w:rsidP="00B10200">
            <w:pPr>
              <w:rPr>
                <w:b/>
                <w:bCs/>
              </w:rPr>
            </w:pPr>
          </w:p>
        </w:tc>
        <w:tc>
          <w:tcPr>
            <w:tcW w:w="5520" w:type="dxa"/>
          </w:tcPr>
          <w:p w14:paraId="3E1B283A" w14:textId="77777777" w:rsidR="000D1034" w:rsidRDefault="000D1034" w:rsidP="00B10200">
            <w:pPr>
              <w:rPr>
                <w:b/>
                <w:bCs/>
              </w:rPr>
            </w:pPr>
          </w:p>
        </w:tc>
        <w:tc>
          <w:tcPr>
            <w:tcW w:w="5520" w:type="dxa"/>
          </w:tcPr>
          <w:p w14:paraId="32C26869" w14:textId="77777777" w:rsidR="000D1034" w:rsidRDefault="000D1034" w:rsidP="00B10200">
            <w:pPr>
              <w:rPr>
                <w:b/>
                <w:bCs/>
              </w:rPr>
            </w:pPr>
          </w:p>
        </w:tc>
      </w:tr>
      <w:tr w:rsidR="000D1034" w14:paraId="0E1531E9" w14:textId="77777777" w:rsidTr="008508B3">
        <w:tc>
          <w:tcPr>
            <w:tcW w:w="1584" w:type="dxa"/>
          </w:tcPr>
          <w:p w14:paraId="0D827676" w14:textId="77777777" w:rsidR="000D1034" w:rsidRDefault="000D1034" w:rsidP="00B10200">
            <w:pPr>
              <w:rPr>
                <w:b/>
                <w:bCs/>
              </w:rPr>
            </w:pPr>
            <w:r>
              <w:rPr>
                <w:b/>
                <w:bCs/>
              </w:rPr>
              <w:t>Online Rental</w:t>
            </w:r>
          </w:p>
          <w:p w14:paraId="11FA386E" w14:textId="6107497C" w:rsidR="000D1034" w:rsidRDefault="000D1034" w:rsidP="00B10200">
            <w:pPr>
              <w:rPr>
                <w:b/>
                <w:bCs/>
              </w:rPr>
            </w:pPr>
            <w:r w:rsidRPr="0082461D">
              <w:rPr>
                <w:b/>
                <w:bCs/>
                <w:sz w:val="20"/>
                <w:szCs w:val="20"/>
              </w:rPr>
              <w:t>(Digital Subscription)</w:t>
            </w:r>
          </w:p>
        </w:tc>
        <w:tc>
          <w:tcPr>
            <w:tcW w:w="774" w:type="dxa"/>
          </w:tcPr>
          <w:p w14:paraId="47538676" w14:textId="77777777" w:rsidR="000D1034" w:rsidRDefault="000D1034" w:rsidP="00B10200">
            <w:pPr>
              <w:rPr>
                <w:b/>
                <w:bCs/>
              </w:rPr>
            </w:pPr>
          </w:p>
        </w:tc>
        <w:tc>
          <w:tcPr>
            <w:tcW w:w="5520" w:type="dxa"/>
          </w:tcPr>
          <w:p w14:paraId="2464333C" w14:textId="77777777" w:rsidR="000D1034" w:rsidRDefault="000D1034" w:rsidP="00B10200">
            <w:pPr>
              <w:rPr>
                <w:b/>
                <w:bCs/>
              </w:rPr>
            </w:pPr>
          </w:p>
        </w:tc>
        <w:tc>
          <w:tcPr>
            <w:tcW w:w="5520" w:type="dxa"/>
          </w:tcPr>
          <w:p w14:paraId="330E4E27" w14:textId="77777777" w:rsidR="000D1034" w:rsidRDefault="000D1034" w:rsidP="00B10200">
            <w:pPr>
              <w:rPr>
                <w:b/>
                <w:bCs/>
              </w:rPr>
            </w:pPr>
          </w:p>
        </w:tc>
        <w:tc>
          <w:tcPr>
            <w:tcW w:w="5520" w:type="dxa"/>
          </w:tcPr>
          <w:p w14:paraId="46D90157" w14:textId="77777777" w:rsidR="000D1034" w:rsidRDefault="000D1034" w:rsidP="00B10200">
            <w:pPr>
              <w:rPr>
                <w:b/>
                <w:bCs/>
              </w:rPr>
            </w:pPr>
          </w:p>
        </w:tc>
      </w:tr>
      <w:tr w:rsidR="000D1034" w14:paraId="48755842" w14:textId="77777777" w:rsidTr="008508B3">
        <w:tc>
          <w:tcPr>
            <w:tcW w:w="1584" w:type="dxa"/>
          </w:tcPr>
          <w:p w14:paraId="6F9AF1DC" w14:textId="77777777" w:rsidR="000D1034" w:rsidRDefault="000D1034" w:rsidP="00B10200">
            <w:pPr>
              <w:rPr>
                <w:b/>
                <w:bCs/>
              </w:rPr>
            </w:pPr>
            <w:r>
              <w:rPr>
                <w:b/>
                <w:bCs/>
              </w:rPr>
              <w:t>Online Rental</w:t>
            </w:r>
          </w:p>
          <w:p w14:paraId="29B099AD" w14:textId="263D80A1" w:rsidR="000D1034" w:rsidRDefault="000D1034" w:rsidP="00B10200">
            <w:pPr>
              <w:rPr>
                <w:b/>
                <w:bCs/>
              </w:rPr>
            </w:pPr>
            <w:r w:rsidRPr="0082461D">
              <w:rPr>
                <w:b/>
                <w:bCs/>
                <w:sz w:val="20"/>
                <w:szCs w:val="20"/>
              </w:rPr>
              <w:t>(Digital Subscription)</w:t>
            </w:r>
          </w:p>
        </w:tc>
        <w:tc>
          <w:tcPr>
            <w:tcW w:w="774" w:type="dxa"/>
          </w:tcPr>
          <w:p w14:paraId="77045756" w14:textId="77777777" w:rsidR="000D1034" w:rsidRDefault="000D1034" w:rsidP="00B10200">
            <w:pPr>
              <w:rPr>
                <w:b/>
                <w:bCs/>
              </w:rPr>
            </w:pPr>
          </w:p>
        </w:tc>
        <w:tc>
          <w:tcPr>
            <w:tcW w:w="5520" w:type="dxa"/>
          </w:tcPr>
          <w:p w14:paraId="5C4D7C67" w14:textId="77777777" w:rsidR="000D1034" w:rsidRDefault="000D1034" w:rsidP="00B10200">
            <w:pPr>
              <w:rPr>
                <w:b/>
                <w:bCs/>
              </w:rPr>
            </w:pPr>
          </w:p>
        </w:tc>
        <w:tc>
          <w:tcPr>
            <w:tcW w:w="5520" w:type="dxa"/>
          </w:tcPr>
          <w:p w14:paraId="23AA5A5B" w14:textId="77777777" w:rsidR="000D1034" w:rsidRDefault="000D1034" w:rsidP="00B10200">
            <w:pPr>
              <w:rPr>
                <w:b/>
                <w:bCs/>
              </w:rPr>
            </w:pPr>
          </w:p>
        </w:tc>
        <w:tc>
          <w:tcPr>
            <w:tcW w:w="5520" w:type="dxa"/>
          </w:tcPr>
          <w:p w14:paraId="59590DDA" w14:textId="77777777" w:rsidR="000D1034" w:rsidRDefault="000D1034" w:rsidP="00B10200">
            <w:pPr>
              <w:rPr>
                <w:b/>
                <w:bCs/>
              </w:rPr>
            </w:pPr>
          </w:p>
        </w:tc>
      </w:tr>
      <w:tr w:rsidR="000D1034" w14:paraId="3E524E1C" w14:textId="6F22DB9E" w:rsidTr="008508B3">
        <w:tc>
          <w:tcPr>
            <w:tcW w:w="1584" w:type="dxa"/>
          </w:tcPr>
          <w:p w14:paraId="2E39CD85" w14:textId="3726D808" w:rsidR="000D1034" w:rsidRDefault="000D1034" w:rsidP="00B10200">
            <w:pPr>
              <w:rPr>
                <w:b/>
                <w:bCs/>
              </w:rPr>
            </w:pPr>
            <w:r>
              <w:rPr>
                <w:b/>
                <w:bCs/>
              </w:rPr>
              <w:t>Printing</w:t>
            </w:r>
          </w:p>
        </w:tc>
        <w:tc>
          <w:tcPr>
            <w:tcW w:w="774" w:type="dxa"/>
          </w:tcPr>
          <w:p w14:paraId="7A8E40A1" w14:textId="4B732AE0" w:rsidR="000D1034" w:rsidRDefault="000D1034" w:rsidP="00B10200">
            <w:pPr>
              <w:rPr>
                <w:b/>
                <w:bCs/>
              </w:rPr>
            </w:pPr>
          </w:p>
        </w:tc>
        <w:tc>
          <w:tcPr>
            <w:tcW w:w="5520" w:type="dxa"/>
          </w:tcPr>
          <w:p w14:paraId="29A00F2D" w14:textId="2327E3DB" w:rsidR="000D1034" w:rsidRDefault="000D1034" w:rsidP="00B10200">
            <w:pPr>
              <w:rPr>
                <w:b/>
                <w:bCs/>
              </w:rPr>
            </w:pPr>
          </w:p>
        </w:tc>
        <w:tc>
          <w:tcPr>
            <w:tcW w:w="5520" w:type="dxa"/>
          </w:tcPr>
          <w:p w14:paraId="4E8B6B12" w14:textId="77777777" w:rsidR="000D1034" w:rsidRDefault="000D1034" w:rsidP="00B10200">
            <w:pPr>
              <w:rPr>
                <w:b/>
                <w:bCs/>
              </w:rPr>
            </w:pPr>
          </w:p>
        </w:tc>
        <w:tc>
          <w:tcPr>
            <w:tcW w:w="5520" w:type="dxa"/>
          </w:tcPr>
          <w:p w14:paraId="275027C6" w14:textId="77777777" w:rsidR="000D1034" w:rsidRDefault="000D1034" w:rsidP="00B10200">
            <w:pPr>
              <w:rPr>
                <w:b/>
                <w:bCs/>
              </w:rPr>
            </w:pPr>
          </w:p>
        </w:tc>
      </w:tr>
      <w:tr w:rsidR="000D1034" w14:paraId="449DE2A3" w14:textId="4E6C0C21" w:rsidTr="008508B3">
        <w:tc>
          <w:tcPr>
            <w:tcW w:w="1584" w:type="dxa"/>
          </w:tcPr>
          <w:p w14:paraId="5AC06FD5" w14:textId="3EE39784" w:rsidR="000D1034" w:rsidRDefault="000D1034" w:rsidP="00B10200">
            <w:pPr>
              <w:rPr>
                <w:b/>
                <w:bCs/>
              </w:rPr>
            </w:pPr>
            <w:r>
              <w:rPr>
                <w:b/>
                <w:bCs/>
              </w:rPr>
              <w:lastRenderedPageBreak/>
              <w:t>Basic Classroom Supplies</w:t>
            </w:r>
          </w:p>
        </w:tc>
        <w:tc>
          <w:tcPr>
            <w:tcW w:w="774" w:type="dxa"/>
          </w:tcPr>
          <w:p w14:paraId="238F1ED0" w14:textId="48E5C5A9" w:rsidR="000D1034" w:rsidRDefault="000D1034" w:rsidP="00B10200">
            <w:pPr>
              <w:rPr>
                <w:b/>
                <w:bCs/>
              </w:rPr>
            </w:pPr>
          </w:p>
        </w:tc>
        <w:tc>
          <w:tcPr>
            <w:tcW w:w="5520" w:type="dxa"/>
          </w:tcPr>
          <w:p w14:paraId="27CCFCAF" w14:textId="19B78F60" w:rsidR="000D1034" w:rsidRDefault="000D1034" w:rsidP="00B10200">
            <w:pPr>
              <w:rPr>
                <w:b/>
                <w:bCs/>
              </w:rPr>
            </w:pPr>
          </w:p>
        </w:tc>
        <w:tc>
          <w:tcPr>
            <w:tcW w:w="5520" w:type="dxa"/>
          </w:tcPr>
          <w:p w14:paraId="45985A23" w14:textId="77777777" w:rsidR="000D1034" w:rsidRDefault="000D1034" w:rsidP="00B10200">
            <w:pPr>
              <w:rPr>
                <w:b/>
                <w:bCs/>
              </w:rPr>
            </w:pPr>
          </w:p>
        </w:tc>
        <w:tc>
          <w:tcPr>
            <w:tcW w:w="5520" w:type="dxa"/>
          </w:tcPr>
          <w:p w14:paraId="221A2E0C" w14:textId="77777777" w:rsidR="000D1034" w:rsidRDefault="000D1034" w:rsidP="00B10200">
            <w:pPr>
              <w:rPr>
                <w:b/>
                <w:bCs/>
              </w:rPr>
            </w:pPr>
          </w:p>
        </w:tc>
      </w:tr>
      <w:tr w:rsidR="000D1034" w14:paraId="66E33EAE" w14:textId="4547A392" w:rsidTr="008508B3">
        <w:tc>
          <w:tcPr>
            <w:tcW w:w="1584" w:type="dxa"/>
          </w:tcPr>
          <w:p w14:paraId="7772D5B5" w14:textId="23209E34" w:rsidR="000D1034" w:rsidRDefault="000D1034" w:rsidP="00B10200">
            <w:pPr>
              <w:rPr>
                <w:b/>
                <w:bCs/>
              </w:rPr>
            </w:pPr>
            <w:r>
              <w:rPr>
                <w:b/>
                <w:bCs/>
              </w:rPr>
              <w:t xml:space="preserve">Technology Supplies </w:t>
            </w:r>
            <w:r w:rsidRPr="0082461D">
              <w:rPr>
                <w:b/>
                <w:bCs/>
                <w:sz w:val="20"/>
                <w:szCs w:val="20"/>
              </w:rPr>
              <w:t xml:space="preserve">(printer ink, flash drives, </w:t>
            </w:r>
            <w:r w:rsidR="000A4372" w:rsidRPr="0082461D">
              <w:rPr>
                <w:b/>
                <w:bCs/>
                <w:sz w:val="20"/>
                <w:szCs w:val="20"/>
              </w:rPr>
              <w:t>etc.</w:t>
            </w:r>
            <w:r w:rsidRPr="0082461D">
              <w:rPr>
                <w:b/>
                <w:bCs/>
                <w:sz w:val="20"/>
                <w:szCs w:val="20"/>
              </w:rPr>
              <w:t>)</w:t>
            </w:r>
          </w:p>
        </w:tc>
        <w:tc>
          <w:tcPr>
            <w:tcW w:w="774" w:type="dxa"/>
          </w:tcPr>
          <w:p w14:paraId="0B7D744C" w14:textId="21111796" w:rsidR="000D1034" w:rsidRDefault="000D1034" w:rsidP="00B10200">
            <w:pPr>
              <w:rPr>
                <w:b/>
                <w:bCs/>
              </w:rPr>
            </w:pPr>
          </w:p>
        </w:tc>
        <w:tc>
          <w:tcPr>
            <w:tcW w:w="5520" w:type="dxa"/>
          </w:tcPr>
          <w:p w14:paraId="26268716" w14:textId="2EB8474D" w:rsidR="000D1034" w:rsidRDefault="000D1034" w:rsidP="00B10200">
            <w:pPr>
              <w:rPr>
                <w:b/>
                <w:bCs/>
              </w:rPr>
            </w:pPr>
          </w:p>
        </w:tc>
        <w:tc>
          <w:tcPr>
            <w:tcW w:w="5520" w:type="dxa"/>
          </w:tcPr>
          <w:p w14:paraId="759C4F73" w14:textId="77777777" w:rsidR="000D1034" w:rsidRDefault="000D1034" w:rsidP="00B10200">
            <w:pPr>
              <w:rPr>
                <w:b/>
                <w:bCs/>
              </w:rPr>
            </w:pPr>
          </w:p>
        </w:tc>
        <w:tc>
          <w:tcPr>
            <w:tcW w:w="5520" w:type="dxa"/>
          </w:tcPr>
          <w:p w14:paraId="685AF267" w14:textId="77777777" w:rsidR="000D1034" w:rsidRDefault="000D1034" w:rsidP="00B10200">
            <w:pPr>
              <w:rPr>
                <w:b/>
                <w:bCs/>
              </w:rPr>
            </w:pPr>
          </w:p>
        </w:tc>
      </w:tr>
      <w:tr w:rsidR="000D1034" w14:paraId="4885C75F" w14:textId="6C74EE69" w:rsidTr="008508B3">
        <w:tc>
          <w:tcPr>
            <w:tcW w:w="1584" w:type="dxa"/>
          </w:tcPr>
          <w:p w14:paraId="117B09E7" w14:textId="129A270F" w:rsidR="000D1034" w:rsidRDefault="000D1034" w:rsidP="00B10200">
            <w:pPr>
              <w:rPr>
                <w:b/>
                <w:bCs/>
              </w:rPr>
            </w:pPr>
            <w:r>
              <w:rPr>
                <w:b/>
                <w:bCs/>
              </w:rPr>
              <w:t>Books for students</w:t>
            </w:r>
          </w:p>
        </w:tc>
        <w:tc>
          <w:tcPr>
            <w:tcW w:w="774" w:type="dxa"/>
          </w:tcPr>
          <w:p w14:paraId="38379CC3" w14:textId="55B56BB5" w:rsidR="000D1034" w:rsidRDefault="000D1034" w:rsidP="00B10200">
            <w:pPr>
              <w:rPr>
                <w:b/>
                <w:bCs/>
              </w:rPr>
            </w:pPr>
          </w:p>
        </w:tc>
        <w:tc>
          <w:tcPr>
            <w:tcW w:w="5520" w:type="dxa"/>
          </w:tcPr>
          <w:p w14:paraId="44ADE24E" w14:textId="3A663905" w:rsidR="000D1034" w:rsidRDefault="000D1034" w:rsidP="00B10200">
            <w:pPr>
              <w:rPr>
                <w:b/>
                <w:bCs/>
              </w:rPr>
            </w:pPr>
          </w:p>
        </w:tc>
        <w:tc>
          <w:tcPr>
            <w:tcW w:w="5520" w:type="dxa"/>
          </w:tcPr>
          <w:p w14:paraId="314EC347" w14:textId="77777777" w:rsidR="000D1034" w:rsidRDefault="000D1034" w:rsidP="00B10200">
            <w:pPr>
              <w:rPr>
                <w:b/>
                <w:bCs/>
              </w:rPr>
            </w:pPr>
          </w:p>
        </w:tc>
        <w:tc>
          <w:tcPr>
            <w:tcW w:w="5520" w:type="dxa"/>
          </w:tcPr>
          <w:p w14:paraId="5CEB31F9" w14:textId="77777777" w:rsidR="000D1034" w:rsidRDefault="000D1034" w:rsidP="00B10200">
            <w:pPr>
              <w:rPr>
                <w:b/>
                <w:bCs/>
              </w:rPr>
            </w:pPr>
          </w:p>
        </w:tc>
      </w:tr>
      <w:tr w:rsidR="000D1034" w14:paraId="22DE938F" w14:textId="5D85021B" w:rsidTr="008508B3">
        <w:tc>
          <w:tcPr>
            <w:tcW w:w="1584" w:type="dxa"/>
          </w:tcPr>
          <w:p w14:paraId="2657B4CF" w14:textId="6FFF5811" w:rsidR="000D1034" w:rsidRDefault="000D1034" w:rsidP="00B10200">
            <w:pPr>
              <w:rPr>
                <w:b/>
                <w:bCs/>
              </w:rPr>
            </w:pPr>
            <w:r>
              <w:rPr>
                <w:b/>
                <w:bCs/>
              </w:rPr>
              <w:t>Periodicals</w:t>
            </w:r>
          </w:p>
        </w:tc>
        <w:tc>
          <w:tcPr>
            <w:tcW w:w="774" w:type="dxa"/>
          </w:tcPr>
          <w:p w14:paraId="0DC03C86" w14:textId="33FB1D72" w:rsidR="000D1034" w:rsidRDefault="000D1034" w:rsidP="00B10200">
            <w:pPr>
              <w:rPr>
                <w:b/>
                <w:bCs/>
              </w:rPr>
            </w:pPr>
          </w:p>
        </w:tc>
        <w:tc>
          <w:tcPr>
            <w:tcW w:w="5520" w:type="dxa"/>
          </w:tcPr>
          <w:p w14:paraId="23096D8D" w14:textId="0964DF8A" w:rsidR="000D1034" w:rsidRDefault="000D1034" w:rsidP="00B10200">
            <w:pPr>
              <w:rPr>
                <w:b/>
                <w:bCs/>
              </w:rPr>
            </w:pPr>
          </w:p>
        </w:tc>
        <w:tc>
          <w:tcPr>
            <w:tcW w:w="5520" w:type="dxa"/>
          </w:tcPr>
          <w:p w14:paraId="21ABA287" w14:textId="77777777" w:rsidR="000D1034" w:rsidRDefault="000D1034" w:rsidP="00B10200">
            <w:pPr>
              <w:rPr>
                <w:b/>
                <w:bCs/>
              </w:rPr>
            </w:pPr>
          </w:p>
        </w:tc>
        <w:tc>
          <w:tcPr>
            <w:tcW w:w="5520" w:type="dxa"/>
          </w:tcPr>
          <w:p w14:paraId="52AEA3EB" w14:textId="77777777" w:rsidR="000D1034" w:rsidRDefault="000D1034" w:rsidP="00B10200">
            <w:pPr>
              <w:rPr>
                <w:b/>
                <w:bCs/>
              </w:rPr>
            </w:pPr>
          </w:p>
        </w:tc>
      </w:tr>
      <w:tr w:rsidR="000D1034" w14:paraId="49A0A067" w14:textId="7A1FE566" w:rsidTr="008508B3">
        <w:tc>
          <w:tcPr>
            <w:tcW w:w="1584" w:type="dxa"/>
          </w:tcPr>
          <w:p w14:paraId="699D1927" w14:textId="332F1DB8" w:rsidR="000D1034" w:rsidRDefault="000D1034" w:rsidP="00B10200">
            <w:pPr>
              <w:rPr>
                <w:b/>
                <w:bCs/>
              </w:rPr>
            </w:pPr>
            <w:r>
              <w:rPr>
                <w:b/>
                <w:bCs/>
              </w:rPr>
              <w:t xml:space="preserve">Technology Related Equipment </w:t>
            </w:r>
            <w:r w:rsidRPr="0082461D">
              <w:rPr>
                <w:b/>
                <w:bCs/>
                <w:sz w:val="20"/>
                <w:szCs w:val="20"/>
              </w:rPr>
              <w:t xml:space="preserve">(Printers, tech equipment, </w:t>
            </w:r>
            <w:r w:rsidR="000A4372" w:rsidRPr="0082461D">
              <w:rPr>
                <w:b/>
                <w:bCs/>
                <w:sz w:val="20"/>
                <w:szCs w:val="20"/>
              </w:rPr>
              <w:t>etc.</w:t>
            </w:r>
            <w:r w:rsidRPr="0082461D">
              <w:rPr>
                <w:b/>
                <w:bCs/>
                <w:sz w:val="20"/>
                <w:szCs w:val="20"/>
              </w:rPr>
              <w:t>)</w:t>
            </w:r>
          </w:p>
        </w:tc>
        <w:tc>
          <w:tcPr>
            <w:tcW w:w="774" w:type="dxa"/>
          </w:tcPr>
          <w:p w14:paraId="4ADADEC2" w14:textId="08DC7457" w:rsidR="000D1034" w:rsidRDefault="000D1034" w:rsidP="00B10200">
            <w:pPr>
              <w:rPr>
                <w:b/>
                <w:bCs/>
              </w:rPr>
            </w:pPr>
          </w:p>
        </w:tc>
        <w:tc>
          <w:tcPr>
            <w:tcW w:w="5520" w:type="dxa"/>
          </w:tcPr>
          <w:p w14:paraId="342E996D" w14:textId="04E9757D" w:rsidR="000D1034" w:rsidRDefault="000D1034" w:rsidP="00B10200">
            <w:pPr>
              <w:rPr>
                <w:b/>
                <w:bCs/>
              </w:rPr>
            </w:pPr>
          </w:p>
        </w:tc>
        <w:tc>
          <w:tcPr>
            <w:tcW w:w="5520" w:type="dxa"/>
          </w:tcPr>
          <w:p w14:paraId="38F6B5EC" w14:textId="77777777" w:rsidR="000D1034" w:rsidRDefault="000D1034" w:rsidP="00B10200">
            <w:pPr>
              <w:rPr>
                <w:b/>
                <w:bCs/>
              </w:rPr>
            </w:pPr>
          </w:p>
        </w:tc>
        <w:tc>
          <w:tcPr>
            <w:tcW w:w="5520" w:type="dxa"/>
          </w:tcPr>
          <w:p w14:paraId="34B06341" w14:textId="77777777" w:rsidR="000D1034" w:rsidRDefault="000D1034" w:rsidP="00B10200">
            <w:pPr>
              <w:rPr>
                <w:b/>
                <w:bCs/>
              </w:rPr>
            </w:pPr>
          </w:p>
        </w:tc>
      </w:tr>
      <w:tr w:rsidR="000D1034" w14:paraId="40088333" w14:textId="250500CB" w:rsidTr="008508B3">
        <w:tc>
          <w:tcPr>
            <w:tcW w:w="1584" w:type="dxa"/>
          </w:tcPr>
          <w:p w14:paraId="6C11FEEA" w14:textId="6F127B1E" w:rsidR="000D1034" w:rsidRDefault="000D1034" w:rsidP="00B10200">
            <w:pPr>
              <w:rPr>
                <w:b/>
                <w:bCs/>
              </w:rPr>
            </w:pPr>
            <w:r>
              <w:rPr>
                <w:b/>
                <w:bCs/>
              </w:rPr>
              <w:t>Computer Leases</w:t>
            </w:r>
          </w:p>
        </w:tc>
        <w:tc>
          <w:tcPr>
            <w:tcW w:w="774" w:type="dxa"/>
          </w:tcPr>
          <w:p w14:paraId="096D454E" w14:textId="0902AE40" w:rsidR="000D1034" w:rsidRDefault="000D1034" w:rsidP="00B10200">
            <w:pPr>
              <w:rPr>
                <w:b/>
                <w:bCs/>
              </w:rPr>
            </w:pPr>
          </w:p>
        </w:tc>
        <w:tc>
          <w:tcPr>
            <w:tcW w:w="5520" w:type="dxa"/>
          </w:tcPr>
          <w:p w14:paraId="282964EC" w14:textId="57D8A788" w:rsidR="000D1034" w:rsidRDefault="000D1034" w:rsidP="00B10200">
            <w:pPr>
              <w:rPr>
                <w:b/>
                <w:bCs/>
              </w:rPr>
            </w:pPr>
          </w:p>
        </w:tc>
        <w:tc>
          <w:tcPr>
            <w:tcW w:w="5520" w:type="dxa"/>
          </w:tcPr>
          <w:p w14:paraId="6A8C9330" w14:textId="77777777" w:rsidR="000D1034" w:rsidRDefault="000D1034" w:rsidP="00B10200">
            <w:pPr>
              <w:rPr>
                <w:b/>
                <w:bCs/>
              </w:rPr>
            </w:pPr>
          </w:p>
        </w:tc>
        <w:tc>
          <w:tcPr>
            <w:tcW w:w="5520" w:type="dxa"/>
          </w:tcPr>
          <w:p w14:paraId="4BFC260A" w14:textId="77777777" w:rsidR="000D1034" w:rsidRDefault="000D1034" w:rsidP="00B10200">
            <w:pPr>
              <w:rPr>
                <w:b/>
                <w:bCs/>
              </w:rPr>
            </w:pPr>
          </w:p>
        </w:tc>
      </w:tr>
      <w:tr w:rsidR="000D1034" w14:paraId="0B3D6F4A" w14:textId="5E99E22A" w:rsidTr="008508B3">
        <w:tc>
          <w:tcPr>
            <w:tcW w:w="1584" w:type="dxa"/>
          </w:tcPr>
          <w:p w14:paraId="793C6E0E" w14:textId="327F3341" w:rsidR="000D1034" w:rsidRDefault="000D1034" w:rsidP="00B10200">
            <w:pPr>
              <w:rPr>
                <w:b/>
                <w:bCs/>
              </w:rPr>
            </w:pPr>
            <w:r>
              <w:rPr>
                <w:b/>
                <w:bCs/>
              </w:rPr>
              <w:t>Dues and Fees</w:t>
            </w:r>
          </w:p>
        </w:tc>
        <w:tc>
          <w:tcPr>
            <w:tcW w:w="774" w:type="dxa"/>
          </w:tcPr>
          <w:p w14:paraId="1E5703E7" w14:textId="2055F548" w:rsidR="000D1034" w:rsidRDefault="000D1034" w:rsidP="00B10200">
            <w:pPr>
              <w:rPr>
                <w:b/>
                <w:bCs/>
              </w:rPr>
            </w:pPr>
          </w:p>
        </w:tc>
        <w:tc>
          <w:tcPr>
            <w:tcW w:w="5520" w:type="dxa"/>
          </w:tcPr>
          <w:p w14:paraId="5E23C1C1" w14:textId="18CC7E43" w:rsidR="000D1034" w:rsidRDefault="000D1034" w:rsidP="00B10200">
            <w:pPr>
              <w:rPr>
                <w:b/>
                <w:bCs/>
              </w:rPr>
            </w:pPr>
          </w:p>
        </w:tc>
        <w:tc>
          <w:tcPr>
            <w:tcW w:w="5520" w:type="dxa"/>
          </w:tcPr>
          <w:p w14:paraId="620BAB01" w14:textId="77777777" w:rsidR="000D1034" w:rsidRDefault="000D1034" w:rsidP="00B10200">
            <w:pPr>
              <w:rPr>
                <w:b/>
                <w:bCs/>
              </w:rPr>
            </w:pPr>
          </w:p>
        </w:tc>
        <w:tc>
          <w:tcPr>
            <w:tcW w:w="5520" w:type="dxa"/>
          </w:tcPr>
          <w:p w14:paraId="508649D0" w14:textId="77777777" w:rsidR="000D1034" w:rsidRDefault="000D1034" w:rsidP="00B10200">
            <w:pPr>
              <w:rPr>
                <w:b/>
                <w:bCs/>
              </w:rPr>
            </w:pPr>
          </w:p>
        </w:tc>
      </w:tr>
      <w:tr w:rsidR="000D1034" w14:paraId="1B64921B" w14:textId="4F53CC15" w:rsidTr="008508B3">
        <w:tc>
          <w:tcPr>
            <w:tcW w:w="1584" w:type="dxa"/>
          </w:tcPr>
          <w:p w14:paraId="7CC7231D" w14:textId="0B5DB3DA" w:rsidR="000D1034" w:rsidRDefault="000D1034" w:rsidP="00B10200">
            <w:pPr>
              <w:rPr>
                <w:b/>
                <w:bCs/>
              </w:rPr>
            </w:pPr>
          </w:p>
        </w:tc>
        <w:tc>
          <w:tcPr>
            <w:tcW w:w="774" w:type="dxa"/>
          </w:tcPr>
          <w:p w14:paraId="7E9B0039" w14:textId="7E7CAC81" w:rsidR="000D1034" w:rsidRDefault="000D1034" w:rsidP="00B10200">
            <w:pPr>
              <w:rPr>
                <w:b/>
                <w:bCs/>
              </w:rPr>
            </w:pPr>
          </w:p>
        </w:tc>
        <w:tc>
          <w:tcPr>
            <w:tcW w:w="5520" w:type="dxa"/>
          </w:tcPr>
          <w:p w14:paraId="48B5AE42" w14:textId="18AD0C83" w:rsidR="000D1034" w:rsidRDefault="000D1034" w:rsidP="00B10200">
            <w:pPr>
              <w:rPr>
                <w:b/>
                <w:bCs/>
              </w:rPr>
            </w:pPr>
          </w:p>
        </w:tc>
        <w:tc>
          <w:tcPr>
            <w:tcW w:w="5520" w:type="dxa"/>
          </w:tcPr>
          <w:p w14:paraId="48262736" w14:textId="77777777" w:rsidR="000D1034" w:rsidRDefault="000D1034" w:rsidP="00B10200">
            <w:pPr>
              <w:rPr>
                <w:b/>
                <w:bCs/>
              </w:rPr>
            </w:pPr>
          </w:p>
        </w:tc>
        <w:tc>
          <w:tcPr>
            <w:tcW w:w="5520" w:type="dxa"/>
          </w:tcPr>
          <w:p w14:paraId="5CC92EDF" w14:textId="77777777" w:rsidR="000D1034" w:rsidRDefault="000D1034" w:rsidP="00B10200">
            <w:pPr>
              <w:rPr>
                <w:b/>
                <w:bCs/>
              </w:rPr>
            </w:pPr>
          </w:p>
        </w:tc>
      </w:tr>
      <w:tr w:rsidR="000D1034" w14:paraId="1A90494A" w14:textId="5DADA975" w:rsidTr="008508B3">
        <w:tc>
          <w:tcPr>
            <w:tcW w:w="1584" w:type="dxa"/>
          </w:tcPr>
          <w:p w14:paraId="1D953831" w14:textId="7FB81BFE" w:rsidR="000D1034" w:rsidRDefault="000D1034" w:rsidP="00B10200">
            <w:pPr>
              <w:rPr>
                <w:b/>
                <w:bCs/>
              </w:rPr>
            </w:pPr>
          </w:p>
        </w:tc>
        <w:tc>
          <w:tcPr>
            <w:tcW w:w="774" w:type="dxa"/>
          </w:tcPr>
          <w:p w14:paraId="009977A9" w14:textId="05B05DAB" w:rsidR="000D1034" w:rsidRDefault="000D1034" w:rsidP="00B10200">
            <w:pPr>
              <w:rPr>
                <w:b/>
                <w:bCs/>
              </w:rPr>
            </w:pPr>
          </w:p>
        </w:tc>
        <w:tc>
          <w:tcPr>
            <w:tcW w:w="5520" w:type="dxa"/>
          </w:tcPr>
          <w:p w14:paraId="24569F46" w14:textId="5A52C9ED" w:rsidR="000D1034" w:rsidRDefault="000D1034" w:rsidP="00B10200">
            <w:pPr>
              <w:rPr>
                <w:b/>
                <w:bCs/>
              </w:rPr>
            </w:pPr>
          </w:p>
        </w:tc>
        <w:tc>
          <w:tcPr>
            <w:tcW w:w="5520" w:type="dxa"/>
          </w:tcPr>
          <w:p w14:paraId="418E188F" w14:textId="77777777" w:rsidR="000D1034" w:rsidRDefault="000D1034" w:rsidP="00B10200">
            <w:pPr>
              <w:rPr>
                <w:b/>
                <w:bCs/>
              </w:rPr>
            </w:pPr>
          </w:p>
        </w:tc>
        <w:tc>
          <w:tcPr>
            <w:tcW w:w="5520" w:type="dxa"/>
          </w:tcPr>
          <w:p w14:paraId="6A4AE83C" w14:textId="77777777" w:rsidR="000D1034" w:rsidRDefault="000D1034" w:rsidP="00B10200">
            <w:pPr>
              <w:rPr>
                <w:b/>
                <w:bCs/>
              </w:rPr>
            </w:pPr>
          </w:p>
        </w:tc>
      </w:tr>
      <w:tr w:rsidR="000D1034" w14:paraId="1D66968B" w14:textId="6AC56955" w:rsidTr="008508B3">
        <w:tc>
          <w:tcPr>
            <w:tcW w:w="1584" w:type="dxa"/>
          </w:tcPr>
          <w:p w14:paraId="5755E6A4" w14:textId="1A38BE0E" w:rsidR="000D1034" w:rsidRDefault="000D1034" w:rsidP="00B10200">
            <w:pPr>
              <w:rPr>
                <w:b/>
                <w:bCs/>
              </w:rPr>
            </w:pPr>
          </w:p>
        </w:tc>
        <w:tc>
          <w:tcPr>
            <w:tcW w:w="774" w:type="dxa"/>
          </w:tcPr>
          <w:p w14:paraId="157DFD2E" w14:textId="6DF1B7D7" w:rsidR="000D1034" w:rsidRDefault="000D1034" w:rsidP="00B10200">
            <w:pPr>
              <w:rPr>
                <w:b/>
                <w:bCs/>
              </w:rPr>
            </w:pPr>
          </w:p>
        </w:tc>
        <w:tc>
          <w:tcPr>
            <w:tcW w:w="5520" w:type="dxa"/>
          </w:tcPr>
          <w:p w14:paraId="5FFBFB26" w14:textId="565C96E5" w:rsidR="000D1034" w:rsidRDefault="000D1034" w:rsidP="00B10200">
            <w:pPr>
              <w:rPr>
                <w:b/>
                <w:bCs/>
              </w:rPr>
            </w:pPr>
          </w:p>
        </w:tc>
        <w:tc>
          <w:tcPr>
            <w:tcW w:w="5520" w:type="dxa"/>
          </w:tcPr>
          <w:p w14:paraId="5FB39FED" w14:textId="77777777" w:rsidR="000D1034" w:rsidRDefault="000D1034" w:rsidP="00B10200">
            <w:pPr>
              <w:rPr>
                <w:b/>
                <w:bCs/>
              </w:rPr>
            </w:pPr>
          </w:p>
        </w:tc>
        <w:tc>
          <w:tcPr>
            <w:tcW w:w="5520" w:type="dxa"/>
          </w:tcPr>
          <w:p w14:paraId="3266C888" w14:textId="77777777" w:rsidR="000D1034" w:rsidRDefault="000D1034" w:rsidP="00B10200">
            <w:pPr>
              <w:rPr>
                <w:b/>
                <w:bCs/>
              </w:rPr>
            </w:pPr>
          </w:p>
        </w:tc>
      </w:tr>
      <w:tr w:rsidR="00CD65E4" w14:paraId="6CC2C904" w14:textId="77777777" w:rsidTr="00C37D43">
        <w:tc>
          <w:tcPr>
            <w:tcW w:w="18918" w:type="dxa"/>
            <w:gridSpan w:val="5"/>
            <w:shd w:val="clear" w:color="auto" w:fill="E2EFD9" w:themeFill="accent6" w:themeFillTint="33"/>
            <w:vAlign w:val="center"/>
          </w:tcPr>
          <w:p w14:paraId="4944BAE5" w14:textId="4A8591E7" w:rsidR="00CD65E4" w:rsidRDefault="00CD65E4" w:rsidP="00191AE1">
            <w:pPr>
              <w:jc w:val="center"/>
              <w:rPr>
                <w:b/>
                <w:bCs/>
              </w:rPr>
            </w:pPr>
            <w:r>
              <w:rPr>
                <w:b/>
                <w:bCs/>
              </w:rPr>
              <w:t>Teacher Centered (</w:t>
            </w:r>
            <w:r w:rsidR="00191AE1">
              <w:rPr>
                <w:b/>
                <w:bCs/>
              </w:rPr>
              <w:t>6300)</w:t>
            </w:r>
          </w:p>
        </w:tc>
      </w:tr>
      <w:tr w:rsidR="000D1034" w14:paraId="43E4A033" w14:textId="7E050CA5" w:rsidTr="008508B3">
        <w:tc>
          <w:tcPr>
            <w:tcW w:w="1584" w:type="dxa"/>
          </w:tcPr>
          <w:p w14:paraId="15C9773A" w14:textId="20618ADF" w:rsidR="000D1034" w:rsidRDefault="000D1034" w:rsidP="00B10200">
            <w:pPr>
              <w:rPr>
                <w:b/>
                <w:bCs/>
              </w:rPr>
            </w:pPr>
            <w:r>
              <w:rPr>
                <w:b/>
                <w:bCs/>
              </w:rPr>
              <w:t>Position</w:t>
            </w:r>
          </w:p>
        </w:tc>
        <w:tc>
          <w:tcPr>
            <w:tcW w:w="774" w:type="dxa"/>
          </w:tcPr>
          <w:p w14:paraId="6CEFBAF8" w14:textId="3F14A3C2" w:rsidR="000D1034" w:rsidRDefault="000D1034" w:rsidP="00B10200">
            <w:pPr>
              <w:rPr>
                <w:b/>
                <w:bCs/>
              </w:rPr>
            </w:pPr>
          </w:p>
        </w:tc>
        <w:tc>
          <w:tcPr>
            <w:tcW w:w="5520" w:type="dxa"/>
          </w:tcPr>
          <w:p w14:paraId="58B0B8AD" w14:textId="7405F62C" w:rsidR="000D1034" w:rsidRDefault="000D1034" w:rsidP="00B10200">
            <w:pPr>
              <w:rPr>
                <w:b/>
                <w:bCs/>
              </w:rPr>
            </w:pPr>
          </w:p>
        </w:tc>
        <w:tc>
          <w:tcPr>
            <w:tcW w:w="5520" w:type="dxa"/>
          </w:tcPr>
          <w:p w14:paraId="77E95DDF" w14:textId="77777777" w:rsidR="000D1034" w:rsidRDefault="000D1034" w:rsidP="00B10200">
            <w:pPr>
              <w:rPr>
                <w:b/>
                <w:bCs/>
              </w:rPr>
            </w:pPr>
          </w:p>
        </w:tc>
        <w:tc>
          <w:tcPr>
            <w:tcW w:w="5520" w:type="dxa"/>
          </w:tcPr>
          <w:p w14:paraId="22C3146C" w14:textId="77777777" w:rsidR="000D1034" w:rsidRDefault="000D1034" w:rsidP="00B10200">
            <w:pPr>
              <w:rPr>
                <w:b/>
                <w:bCs/>
              </w:rPr>
            </w:pPr>
          </w:p>
        </w:tc>
      </w:tr>
      <w:tr w:rsidR="003D4E81" w14:paraId="39F77F8B" w14:textId="77777777" w:rsidTr="008508B3">
        <w:tc>
          <w:tcPr>
            <w:tcW w:w="1584" w:type="dxa"/>
          </w:tcPr>
          <w:p w14:paraId="42894577" w14:textId="3CC9AF94" w:rsidR="003D4E81" w:rsidRDefault="003D4E81" w:rsidP="00B10200">
            <w:pPr>
              <w:rPr>
                <w:b/>
                <w:bCs/>
              </w:rPr>
            </w:pPr>
            <w:r>
              <w:rPr>
                <w:b/>
                <w:bCs/>
              </w:rPr>
              <w:t>Position</w:t>
            </w:r>
          </w:p>
        </w:tc>
        <w:tc>
          <w:tcPr>
            <w:tcW w:w="774" w:type="dxa"/>
          </w:tcPr>
          <w:p w14:paraId="273AB7FB" w14:textId="77777777" w:rsidR="003D4E81" w:rsidRDefault="003D4E81" w:rsidP="00B10200">
            <w:pPr>
              <w:rPr>
                <w:b/>
                <w:bCs/>
              </w:rPr>
            </w:pPr>
          </w:p>
        </w:tc>
        <w:tc>
          <w:tcPr>
            <w:tcW w:w="5520" w:type="dxa"/>
          </w:tcPr>
          <w:p w14:paraId="12B0D22E" w14:textId="77777777" w:rsidR="003D4E81" w:rsidRDefault="003D4E81" w:rsidP="00B10200">
            <w:pPr>
              <w:rPr>
                <w:b/>
                <w:bCs/>
              </w:rPr>
            </w:pPr>
          </w:p>
        </w:tc>
        <w:tc>
          <w:tcPr>
            <w:tcW w:w="5520" w:type="dxa"/>
          </w:tcPr>
          <w:p w14:paraId="247BF8D1" w14:textId="77777777" w:rsidR="003D4E81" w:rsidRDefault="003D4E81" w:rsidP="00B10200">
            <w:pPr>
              <w:rPr>
                <w:b/>
                <w:bCs/>
              </w:rPr>
            </w:pPr>
          </w:p>
        </w:tc>
        <w:tc>
          <w:tcPr>
            <w:tcW w:w="5520" w:type="dxa"/>
          </w:tcPr>
          <w:p w14:paraId="4305360E" w14:textId="77777777" w:rsidR="003D4E81" w:rsidRDefault="003D4E81" w:rsidP="00B10200">
            <w:pPr>
              <w:rPr>
                <w:b/>
                <w:bCs/>
              </w:rPr>
            </w:pPr>
          </w:p>
        </w:tc>
      </w:tr>
      <w:tr w:rsidR="003D4E81" w14:paraId="4C089B27" w14:textId="77777777" w:rsidTr="008508B3">
        <w:tc>
          <w:tcPr>
            <w:tcW w:w="1584" w:type="dxa"/>
          </w:tcPr>
          <w:p w14:paraId="17167B6E" w14:textId="6DA3B7A9" w:rsidR="003D4E81" w:rsidRDefault="003D4E81" w:rsidP="00B10200">
            <w:pPr>
              <w:rPr>
                <w:b/>
                <w:bCs/>
              </w:rPr>
            </w:pPr>
            <w:r>
              <w:rPr>
                <w:b/>
                <w:bCs/>
              </w:rPr>
              <w:t>Position</w:t>
            </w:r>
          </w:p>
        </w:tc>
        <w:tc>
          <w:tcPr>
            <w:tcW w:w="774" w:type="dxa"/>
          </w:tcPr>
          <w:p w14:paraId="5489E794" w14:textId="77777777" w:rsidR="003D4E81" w:rsidRDefault="003D4E81" w:rsidP="00B10200">
            <w:pPr>
              <w:rPr>
                <w:b/>
                <w:bCs/>
              </w:rPr>
            </w:pPr>
          </w:p>
        </w:tc>
        <w:tc>
          <w:tcPr>
            <w:tcW w:w="5520" w:type="dxa"/>
          </w:tcPr>
          <w:p w14:paraId="4985F095" w14:textId="77777777" w:rsidR="003D4E81" w:rsidRDefault="003D4E81" w:rsidP="00B10200">
            <w:pPr>
              <w:rPr>
                <w:b/>
                <w:bCs/>
              </w:rPr>
            </w:pPr>
          </w:p>
        </w:tc>
        <w:tc>
          <w:tcPr>
            <w:tcW w:w="5520" w:type="dxa"/>
          </w:tcPr>
          <w:p w14:paraId="326B5979" w14:textId="77777777" w:rsidR="003D4E81" w:rsidRDefault="003D4E81" w:rsidP="00B10200">
            <w:pPr>
              <w:rPr>
                <w:b/>
                <w:bCs/>
              </w:rPr>
            </w:pPr>
          </w:p>
        </w:tc>
        <w:tc>
          <w:tcPr>
            <w:tcW w:w="5520" w:type="dxa"/>
          </w:tcPr>
          <w:p w14:paraId="5B544C86" w14:textId="77777777" w:rsidR="003D4E81" w:rsidRDefault="003D4E81" w:rsidP="00B10200">
            <w:pPr>
              <w:rPr>
                <w:b/>
                <w:bCs/>
              </w:rPr>
            </w:pPr>
          </w:p>
        </w:tc>
      </w:tr>
      <w:tr w:rsidR="000D1034" w14:paraId="7F677F31" w14:textId="1DED5DA9" w:rsidTr="008508B3">
        <w:tc>
          <w:tcPr>
            <w:tcW w:w="1584" w:type="dxa"/>
          </w:tcPr>
          <w:p w14:paraId="1D812D19" w14:textId="464C9225" w:rsidR="000D1034" w:rsidRDefault="000D1034" w:rsidP="00B10200">
            <w:pPr>
              <w:rPr>
                <w:b/>
                <w:bCs/>
              </w:rPr>
            </w:pPr>
            <w:r>
              <w:rPr>
                <w:b/>
                <w:bCs/>
              </w:rPr>
              <w:t>Stipends for Curriculum Development</w:t>
            </w:r>
          </w:p>
        </w:tc>
        <w:tc>
          <w:tcPr>
            <w:tcW w:w="774" w:type="dxa"/>
          </w:tcPr>
          <w:p w14:paraId="7FABDDC3" w14:textId="7866453B" w:rsidR="000D1034" w:rsidRDefault="000D1034" w:rsidP="00B10200">
            <w:pPr>
              <w:rPr>
                <w:b/>
                <w:bCs/>
              </w:rPr>
            </w:pPr>
          </w:p>
        </w:tc>
        <w:tc>
          <w:tcPr>
            <w:tcW w:w="5520" w:type="dxa"/>
          </w:tcPr>
          <w:p w14:paraId="79C1D1CA" w14:textId="1FDE3BBB" w:rsidR="000D1034" w:rsidRDefault="000D1034" w:rsidP="00B10200">
            <w:pPr>
              <w:rPr>
                <w:b/>
                <w:bCs/>
              </w:rPr>
            </w:pPr>
          </w:p>
        </w:tc>
        <w:tc>
          <w:tcPr>
            <w:tcW w:w="5520" w:type="dxa"/>
          </w:tcPr>
          <w:p w14:paraId="70AB06B8" w14:textId="77777777" w:rsidR="000D1034" w:rsidRDefault="000D1034" w:rsidP="00B10200">
            <w:pPr>
              <w:rPr>
                <w:b/>
                <w:bCs/>
              </w:rPr>
            </w:pPr>
          </w:p>
        </w:tc>
        <w:tc>
          <w:tcPr>
            <w:tcW w:w="5520" w:type="dxa"/>
          </w:tcPr>
          <w:p w14:paraId="362EEC7E" w14:textId="77777777" w:rsidR="000D1034" w:rsidRDefault="000D1034" w:rsidP="00B10200">
            <w:pPr>
              <w:rPr>
                <w:b/>
                <w:bCs/>
              </w:rPr>
            </w:pPr>
          </w:p>
        </w:tc>
      </w:tr>
      <w:tr w:rsidR="000D1034" w14:paraId="2636954B" w14:textId="2C2A306A" w:rsidTr="008508B3">
        <w:tc>
          <w:tcPr>
            <w:tcW w:w="1584" w:type="dxa"/>
          </w:tcPr>
          <w:p w14:paraId="4CE8A651" w14:textId="5165FAFE" w:rsidR="000D1034" w:rsidRDefault="000D1034" w:rsidP="00B10200">
            <w:pPr>
              <w:rPr>
                <w:b/>
                <w:bCs/>
              </w:rPr>
            </w:pPr>
            <w:r>
              <w:rPr>
                <w:b/>
                <w:bCs/>
              </w:rPr>
              <w:lastRenderedPageBreak/>
              <w:t>Salary for Curriculum Development</w:t>
            </w:r>
          </w:p>
        </w:tc>
        <w:tc>
          <w:tcPr>
            <w:tcW w:w="774" w:type="dxa"/>
          </w:tcPr>
          <w:p w14:paraId="14413FBB" w14:textId="22DDE69D" w:rsidR="000D1034" w:rsidRDefault="000D1034" w:rsidP="00B10200">
            <w:pPr>
              <w:rPr>
                <w:b/>
                <w:bCs/>
              </w:rPr>
            </w:pPr>
          </w:p>
        </w:tc>
        <w:tc>
          <w:tcPr>
            <w:tcW w:w="5520" w:type="dxa"/>
          </w:tcPr>
          <w:p w14:paraId="2B1E1CF7" w14:textId="751B40BA" w:rsidR="000D1034" w:rsidRDefault="000D1034" w:rsidP="00B10200">
            <w:pPr>
              <w:rPr>
                <w:b/>
                <w:bCs/>
              </w:rPr>
            </w:pPr>
          </w:p>
        </w:tc>
        <w:tc>
          <w:tcPr>
            <w:tcW w:w="5520" w:type="dxa"/>
          </w:tcPr>
          <w:p w14:paraId="3A82CE7A" w14:textId="77777777" w:rsidR="000D1034" w:rsidRDefault="000D1034" w:rsidP="00B10200">
            <w:pPr>
              <w:rPr>
                <w:b/>
                <w:bCs/>
              </w:rPr>
            </w:pPr>
          </w:p>
        </w:tc>
        <w:tc>
          <w:tcPr>
            <w:tcW w:w="5520" w:type="dxa"/>
          </w:tcPr>
          <w:p w14:paraId="69901BDC" w14:textId="77777777" w:rsidR="000D1034" w:rsidRDefault="000D1034" w:rsidP="00B10200">
            <w:pPr>
              <w:rPr>
                <w:b/>
                <w:bCs/>
              </w:rPr>
            </w:pPr>
          </w:p>
        </w:tc>
      </w:tr>
      <w:tr w:rsidR="000D1034" w14:paraId="6FC85370" w14:textId="6C69B4BA" w:rsidTr="008508B3">
        <w:tc>
          <w:tcPr>
            <w:tcW w:w="1584" w:type="dxa"/>
          </w:tcPr>
          <w:p w14:paraId="7B6494B3" w14:textId="686103FB" w:rsidR="000D1034" w:rsidRDefault="000D1034" w:rsidP="00B10200">
            <w:pPr>
              <w:rPr>
                <w:b/>
                <w:bCs/>
              </w:rPr>
            </w:pPr>
            <w:r>
              <w:rPr>
                <w:b/>
                <w:bCs/>
              </w:rPr>
              <w:t>Basic Office Supplies</w:t>
            </w:r>
          </w:p>
        </w:tc>
        <w:tc>
          <w:tcPr>
            <w:tcW w:w="774" w:type="dxa"/>
          </w:tcPr>
          <w:p w14:paraId="5CA98E63" w14:textId="751AD4D9" w:rsidR="000D1034" w:rsidRDefault="000D1034" w:rsidP="00B10200">
            <w:pPr>
              <w:rPr>
                <w:b/>
                <w:bCs/>
              </w:rPr>
            </w:pPr>
          </w:p>
        </w:tc>
        <w:tc>
          <w:tcPr>
            <w:tcW w:w="5520" w:type="dxa"/>
          </w:tcPr>
          <w:p w14:paraId="41C2CE12" w14:textId="36BDDC99" w:rsidR="000D1034" w:rsidRDefault="000D1034" w:rsidP="00B10200">
            <w:pPr>
              <w:rPr>
                <w:b/>
                <w:bCs/>
              </w:rPr>
            </w:pPr>
          </w:p>
        </w:tc>
        <w:tc>
          <w:tcPr>
            <w:tcW w:w="5520" w:type="dxa"/>
          </w:tcPr>
          <w:p w14:paraId="58FD8C24" w14:textId="77777777" w:rsidR="000D1034" w:rsidRDefault="000D1034" w:rsidP="00B10200">
            <w:pPr>
              <w:rPr>
                <w:b/>
                <w:bCs/>
              </w:rPr>
            </w:pPr>
          </w:p>
        </w:tc>
        <w:tc>
          <w:tcPr>
            <w:tcW w:w="5520" w:type="dxa"/>
          </w:tcPr>
          <w:p w14:paraId="2E473D2E" w14:textId="77777777" w:rsidR="000D1034" w:rsidRDefault="000D1034" w:rsidP="00B10200">
            <w:pPr>
              <w:rPr>
                <w:b/>
                <w:bCs/>
              </w:rPr>
            </w:pPr>
          </w:p>
        </w:tc>
      </w:tr>
      <w:tr w:rsidR="000D1034" w14:paraId="1EFA90E2" w14:textId="5AC116AA" w:rsidTr="008508B3">
        <w:tc>
          <w:tcPr>
            <w:tcW w:w="1584" w:type="dxa"/>
          </w:tcPr>
          <w:p w14:paraId="1408B774" w14:textId="66B7FAAD" w:rsidR="000D1034" w:rsidRDefault="000D1034" w:rsidP="00B10200">
            <w:pPr>
              <w:rPr>
                <w:b/>
                <w:bCs/>
              </w:rPr>
            </w:pPr>
            <w:r>
              <w:rPr>
                <w:b/>
                <w:bCs/>
              </w:rPr>
              <w:t>Books for Curriculum Development</w:t>
            </w:r>
          </w:p>
        </w:tc>
        <w:tc>
          <w:tcPr>
            <w:tcW w:w="774" w:type="dxa"/>
          </w:tcPr>
          <w:p w14:paraId="2D728F92" w14:textId="3AAD11B5" w:rsidR="000D1034" w:rsidRDefault="000D1034" w:rsidP="00B10200">
            <w:pPr>
              <w:rPr>
                <w:b/>
                <w:bCs/>
              </w:rPr>
            </w:pPr>
          </w:p>
        </w:tc>
        <w:tc>
          <w:tcPr>
            <w:tcW w:w="5520" w:type="dxa"/>
          </w:tcPr>
          <w:p w14:paraId="0AEC6F76" w14:textId="689F35D5" w:rsidR="000D1034" w:rsidRDefault="000D1034" w:rsidP="00B10200">
            <w:pPr>
              <w:rPr>
                <w:b/>
                <w:bCs/>
              </w:rPr>
            </w:pPr>
          </w:p>
        </w:tc>
        <w:tc>
          <w:tcPr>
            <w:tcW w:w="5520" w:type="dxa"/>
          </w:tcPr>
          <w:p w14:paraId="3C1EB558" w14:textId="77777777" w:rsidR="000D1034" w:rsidRDefault="000D1034" w:rsidP="00B10200">
            <w:pPr>
              <w:rPr>
                <w:b/>
                <w:bCs/>
              </w:rPr>
            </w:pPr>
          </w:p>
        </w:tc>
        <w:tc>
          <w:tcPr>
            <w:tcW w:w="5520" w:type="dxa"/>
          </w:tcPr>
          <w:p w14:paraId="3C8F54D2" w14:textId="77777777" w:rsidR="000D1034" w:rsidRDefault="000D1034" w:rsidP="00B10200">
            <w:pPr>
              <w:rPr>
                <w:b/>
                <w:bCs/>
              </w:rPr>
            </w:pPr>
          </w:p>
        </w:tc>
      </w:tr>
      <w:tr w:rsidR="000D1034" w14:paraId="066C3697" w14:textId="77A5D44E" w:rsidTr="008508B3">
        <w:tc>
          <w:tcPr>
            <w:tcW w:w="1584" w:type="dxa"/>
          </w:tcPr>
          <w:p w14:paraId="26731BD9" w14:textId="65B8205D" w:rsidR="000D1034" w:rsidRDefault="000D1034" w:rsidP="00B10200">
            <w:pPr>
              <w:rPr>
                <w:b/>
                <w:bCs/>
              </w:rPr>
            </w:pPr>
            <w:r>
              <w:rPr>
                <w:b/>
                <w:bCs/>
              </w:rPr>
              <w:t>Contracts</w:t>
            </w:r>
          </w:p>
        </w:tc>
        <w:tc>
          <w:tcPr>
            <w:tcW w:w="774" w:type="dxa"/>
          </w:tcPr>
          <w:p w14:paraId="29002A87" w14:textId="53AF7FD5" w:rsidR="000D1034" w:rsidRDefault="000D1034" w:rsidP="00B10200">
            <w:pPr>
              <w:rPr>
                <w:b/>
                <w:bCs/>
              </w:rPr>
            </w:pPr>
          </w:p>
        </w:tc>
        <w:tc>
          <w:tcPr>
            <w:tcW w:w="5520" w:type="dxa"/>
          </w:tcPr>
          <w:p w14:paraId="1BAF7497" w14:textId="6D329ECD" w:rsidR="000D1034" w:rsidRDefault="000D1034" w:rsidP="00B10200">
            <w:pPr>
              <w:rPr>
                <w:b/>
                <w:bCs/>
              </w:rPr>
            </w:pPr>
          </w:p>
        </w:tc>
        <w:tc>
          <w:tcPr>
            <w:tcW w:w="5520" w:type="dxa"/>
          </w:tcPr>
          <w:p w14:paraId="0E65F5DE" w14:textId="77777777" w:rsidR="000D1034" w:rsidRDefault="000D1034" w:rsidP="00B10200">
            <w:pPr>
              <w:rPr>
                <w:b/>
                <w:bCs/>
              </w:rPr>
            </w:pPr>
          </w:p>
        </w:tc>
        <w:tc>
          <w:tcPr>
            <w:tcW w:w="5520" w:type="dxa"/>
          </w:tcPr>
          <w:p w14:paraId="2FCEA87A" w14:textId="77777777" w:rsidR="000D1034" w:rsidRDefault="000D1034" w:rsidP="00B10200">
            <w:pPr>
              <w:rPr>
                <w:b/>
                <w:bCs/>
              </w:rPr>
            </w:pPr>
          </w:p>
        </w:tc>
      </w:tr>
      <w:tr w:rsidR="000D1034" w14:paraId="12737998" w14:textId="518EF56E" w:rsidTr="008508B3">
        <w:tc>
          <w:tcPr>
            <w:tcW w:w="1584" w:type="dxa"/>
          </w:tcPr>
          <w:p w14:paraId="6CA54382" w14:textId="75A05E67" w:rsidR="000D1034" w:rsidRDefault="000D1034" w:rsidP="00B10200">
            <w:pPr>
              <w:rPr>
                <w:b/>
                <w:bCs/>
              </w:rPr>
            </w:pPr>
            <w:r>
              <w:rPr>
                <w:b/>
                <w:bCs/>
              </w:rPr>
              <w:t>Online Rental for Teachers</w:t>
            </w:r>
          </w:p>
        </w:tc>
        <w:tc>
          <w:tcPr>
            <w:tcW w:w="774" w:type="dxa"/>
          </w:tcPr>
          <w:p w14:paraId="1B1BBECD" w14:textId="3F3E6B92" w:rsidR="000D1034" w:rsidRDefault="000D1034" w:rsidP="00B10200">
            <w:pPr>
              <w:rPr>
                <w:b/>
                <w:bCs/>
              </w:rPr>
            </w:pPr>
          </w:p>
        </w:tc>
        <w:tc>
          <w:tcPr>
            <w:tcW w:w="5520" w:type="dxa"/>
          </w:tcPr>
          <w:p w14:paraId="380B559D" w14:textId="620D9163" w:rsidR="000D1034" w:rsidRDefault="000D1034" w:rsidP="00B10200">
            <w:pPr>
              <w:rPr>
                <w:b/>
                <w:bCs/>
              </w:rPr>
            </w:pPr>
          </w:p>
        </w:tc>
        <w:tc>
          <w:tcPr>
            <w:tcW w:w="5520" w:type="dxa"/>
          </w:tcPr>
          <w:p w14:paraId="7483C57F" w14:textId="77777777" w:rsidR="000D1034" w:rsidRDefault="000D1034" w:rsidP="00B10200">
            <w:pPr>
              <w:rPr>
                <w:b/>
                <w:bCs/>
              </w:rPr>
            </w:pPr>
          </w:p>
        </w:tc>
        <w:tc>
          <w:tcPr>
            <w:tcW w:w="5520" w:type="dxa"/>
          </w:tcPr>
          <w:p w14:paraId="746A675B" w14:textId="77777777" w:rsidR="000D1034" w:rsidRDefault="000D1034" w:rsidP="00B10200">
            <w:pPr>
              <w:rPr>
                <w:b/>
                <w:bCs/>
              </w:rPr>
            </w:pPr>
          </w:p>
        </w:tc>
      </w:tr>
      <w:tr w:rsidR="00050E27" w14:paraId="186372B3" w14:textId="77777777" w:rsidTr="008508B3">
        <w:tc>
          <w:tcPr>
            <w:tcW w:w="1584" w:type="dxa"/>
          </w:tcPr>
          <w:p w14:paraId="3EC84A6B" w14:textId="0050EEDD" w:rsidR="00050E27" w:rsidRDefault="00245408" w:rsidP="00B10200">
            <w:pPr>
              <w:rPr>
                <w:b/>
                <w:bCs/>
              </w:rPr>
            </w:pPr>
            <w:r>
              <w:rPr>
                <w:b/>
                <w:bCs/>
              </w:rPr>
              <w:t>Online Rental for Teachers</w:t>
            </w:r>
          </w:p>
        </w:tc>
        <w:tc>
          <w:tcPr>
            <w:tcW w:w="774" w:type="dxa"/>
          </w:tcPr>
          <w:p w14:paraId="24DBC490" w14:textId="77777777" w:rsidR="00050E27" w:rsidRDefault="00050E27" w:rsidP="00B10200">
            <w:pPr>
              <w:rPr>
                <w:b/>
                <w:bCs/>
              </w:rPr>
            </w:pPr>
          </w:p>
        </w:tc>
        <w:tc>
          <w:tcPr>
            <w:tcW w:w="5520" w:type="dxa"/>
          </w:tcPr>
          <w:p w14:paraId="1E108C0D" w14:textId="77777777" w:rsidR="00050E27" w:rsidRDefault="00050E27" w:rsidP="00B10200">
            <w:pPr>
              <w:rPr>
                <w:b/>
                <w:bCs/>
              </w:rPr>
            </w:pPr>
          </w:p>
        </w:tc>
        <w:tc>
          <w:tcPr>
            <w:tcW w:w="5520" w:type="dxa"/>
          </w:tcPr>
          <w:p w14:paraId="7BD989FD" w14:textId="77777777" w:rsidR="00050E27" w:rsidRDefault="00050E27" w:rsidP="00B10200">
            <w:pPr>
              <w:rPr>
                <w:b/>
                <w:bCs/>
              </w:rPr>
            </w:pPr>
          </w:p>
        </w:tc>
        <w:tc>
          <w:tcPr>
            <w:tcW w:w="5520" w:type="dxa"/>
          </w:tcPr>
          <w:p w14:paraId="638FA2BF" w14:textId="77777777" w:rsidR="00050E27" w:rsidRDefault="00050E27" w:rsidP="00B10200">
            <w:pPr>
              <w:rPr>
                <w:b/>
                <w:bCs/>
              </w:rPr>
            </w:pPr>
          </w:p>
        </w:tc>
      </w:tr>
      <w:tr w:rsidR="000D1034" w14:paraId="4765CA98" w14:textId="2FEC324A" w:rsidTr="008508B3">
        <w:tc>
          <w:tcPr>
            <w:tcW w:w="1584" w:type="dxa"/>
          </w:tcPr>
          <w:p w14:paraId="40F49C84" w14:textId="4E031162" w:rsidR="000D1034" w:rsidRDefault="000D1034" w:rsidP="00B10200">
            <w:pPr>
              <w:rPr>
                <w:b/>
                <w:bCs/>
              </w:rPr>
            </w:pPr>
          </w:p>
        </w:tc>
        <w:tc>
          <w:tcPr>
            <w:tcW w:w="774" w:type="dxa"/>
          </w:tcPr>
          <w:p w14:paraId="0325421B" w14:textId="268A6CAA" w:rsidR="000D1034" w:rsidRDefault="000D1034" w:rsidP="00B10200">
            <w:pPr>
              <w:rPr>
                <w:b/>
                <w:bCs/>
              </w:rPr>
            </w:pPr>
          </w:p>
        </w:tc>
        <w:tc>
          <w:tcPr>
            <w:tcW w:w="5520" w:type="dxa"/>
          </w:tcPr>
          <w:p w14:paraId="62C3B313" w14:textId="23B3F2B9" w:rsidR="000D1034" w:rsidRDefault="000D1034" w:rsidP="00B10200">
            <w:pPr>
              <w:rPr>
                <w:b/>
                <w:bCs/>
              </w:rPr>
            </w:pPr>
          </w:p>
        </w:tc>
        <w:tc>
          <w:tcPr>
            <w:tcW w:w="5520" w:type="dxa"/>
          </w:tcPr>
          <w:p w14:paraId="0F537411" w14:textId="77777777" w:rsidR="000D1034" w:rsidRDefault="000D1034" w:rsidP="00B10200">
            <w:pPr>
              <w:rPr>
                <w:b/>
                <w:bCs/>
              </w:rPr>
            </w:pPr>
          </w:p>
        </w:tc>
        <w:tc>
          <w:tcPr>
            <w:tcW w:w="5520" w:type="dxa"/>
          </w:tcPr>
          <w:p w14:paraId="1351FD81" w14:textId="77777777" w:rsidR="000D1034" w:rsidRDefault="000D1034" w:rsidP="00B10200">
            <w:pPr>
              <w:rPr>
                <w:b/>
                <w:bCs/>
              </w:rPr>
            </w:pPr>
          </w:p>
        </w:tc>
      </w:tr>
      <w:tr w:rsidR="000D1034" w14:paraId="7CBD2CFB" w14:textId="07E11A23" w:rsidTr="008508B3">
        <w:tc>
          <w:tcPr>
            <w:tcW w:w="1584" w:type="dxa"/>
          </w:tcPr>
          <w:p w14:paraId="6C02A739" w14:textId="0AD6CC83" w:rsidR="000D1034" w:rsidRDefault="000D1034" w:rsidP="00B10200">
            <w:pPr>
              <w:rPr>
                <w:b/>
                <w:bCs/>
              </w:rPr>
            </w:pPr>
          </w:p>
        </w:tc>
        <w:tc>
          <w:tcPr>
            <w:tcW w:w="774" w:type="dxa"/>
          </w:tcPr>
          <w:p w14:paraId="3CD61A56" w14:textId="39252D17" w:rsidR="000D1034" w:rsidRDefault="000D1034" w:rsidP="00B10200">
            <w:pPr>
              <w:rPr>
                <w:b/>
                <w:bCs/>
              </w:rPr>
            </w:pPr>
          </w:p>
        </w:tc>
        <w:tc>
          <w:tcPr>
            <w:tcW w:w="5520" w:type="dxa"/>
          </w:tcPr>
          <w:p w14:paraId="2EC32CC6" w14:textId="4C7B009D" w:rsidR="000D1034" w:rsidRDefault="000D1034" w:rsidP="00B10200">
            <w:pPr>
              <w:rPr>
                <w:b/>
                <w:bCs/>
              </w:rPr>
            </w:pPr>
          </w:p>
        </w:tc>
        <w:tc>
          <w:tcPr>
            <w:tcW w:w="5520" w:type="dxa"/>
          </w:tcPr>
          <w:p w14:paraId="661029E6" w14:textId="77777777" w:rsidR="000D1034" w:rsidRDefault="000D1034" w:rsidP="00B10200">
            <w:pPr>
              <w:rPr>
                <w:b/>
                <w:bCs/>
              </w:rPr>
            </w:pPr>
          </w:p>
        </w:tc>
        <w:tc>
          <w:tcPr>
            <w:tcW w:w="5520" w:type="dxa"/>
          </w:tcPr>
          <w:p w14:paraId="61B474D3" w14:textId="77777777" w:rsidR="000D1034" w:rsidRDefault="000D1034" w:rsidP="00B10200">
            <w:pPr>
              <w:rPr>
                <w:b/>
                <w:bCs/>
              </w:rPr>
            </w:pPr>
          </w:p>
        </w:tc>
      </w:tr>
      <w:tr w:rsidR="000D1034" w14:paraId="1CCE82D5" w14:textId="698A0592" w:rsidTr="008508B3">
        <w:tc>
          <w:tcPr>
            <w:tcW w:w="1584" w:type="dxa"/>
          </w:tcPr>
          <w:p w14:paraId="6C187092" w14:textId="6533722F" w:rsidR="000D1034" w:rsidRDefault="000D1034" w:rsidP="00B10200">
            <w:pPr>
              <w:rPr>
                <w:b/>
                <w:bCs/>
              </w:rPr>
            </w:pPr>
          </w:p>
        </w:tc>
        <w:tc>
          <w:tcPr>
            <w:tcW w:w="774" w:type="dxa"/>
          </w:tcPr>
          <w:p w14:paraId="00A38914" w14:textId="028995CD" w:rsidR="000D1034" w:rsidRDefault="000D1034" w:rsidP="00B10200">
            <w:pPr>
              <w:rPr>
                <w:b/>
                <w:bCs/>
              </w:rPr>
            </w:pPr>
          </w:p>
        </w:tc>
        <w:tc>
          <w:tcPr>
            <w:tcW w:w="5520" w:type="dxa"/>
          </w:tcPr>
          <w:p w14:paraId="42207C9D" w14:textId="60D0853A" w:rsidR="000D1034" w:rsidRDefault="000D1034" w:rsidP="00B10200">
            <w:pPr>
              <w:rPr>
                <w:b/>
                <w:bCs/>
              </w:rPr>
            </w:pPr>
          </w:p>
        </w:tc>
        <w:tc>
          <w:tcPr>
            <w:tcW w:w="5520" w:type="dxa"/>
          </w:tcPr>
          <w:p w14:paraId="6E1408A4" w14:textId="77777777" w:rsidR="000D1034" w:rsidRDefault="000D1034" w:rsidP="00B10200">
            <w:pPr>
              <w:rPr>
                <w:b/>
                <w:bCs/>
              </w:rPr>
            </w:pPr>
          </w:p>
        </w:tc>
        <w:tc>
          <w:tcPr>
            <w:tcW w:w="5520" w:type="dxa"/>
          </w:tcPr>
          <w:p w14:paraId="6F04959E" w14:textId="77777777" w:rsidR="000D1034" w:rsidRDefault="000D1034" w:rsidP="00B10200">
            <w:pPr>
              <w:rPr>
                <w:b/>
                <w:bCs/>
              </w:rPr>
            </w:pPr>
          </w:p>
        </w:tc>
      </w:tr>
      <w:tr w:rsidR="000D1034" w14:paraId="0C852470" w14:textId="11BF795C" w:rsidTr="008508B3">
        <w:tc>
          <w:tcPr>
            <w:tcW w:w="1584" w:type="dxa"/>
          </w:tcPr>
          <w:p w14:paraId="16185221" w14:textId="7764B213" w:rsidR="000D1034" w:rsidRDefault="000D1034" w:rsidP="00B10200">
            <w:pPr>
              <w:rPr>
                <w:b/>
                <w:bCs/>
              </w:rPr>
            </w:pPr>
          </w:p>
        </w:tc>
        <w:tc>
          <w:tcPr>
            <w:tcW w:w="774" w:type="dxa"/>
          </w:tcPr>
          <w:p w14:paraId="3E137BE7" w14:textId="207E8A87" w:rsidR="000D1034" w:rsidRDefault="000D1034" w:rsidP="00B10200">
            <w:pPr>
              <w:rPr>
                <w:b/>
                <w:bCs/>
              </w:rPr>
            </w:pPr>
          </w:p>
        </w:tc>
        <w:tc>
          <w:tcPr>
            <w:tcW w:w="5520" w:type="dxa"/>
          </w:tcPr>
          <w:p w14:paraId="7C797082" w14:textId="74ED72DA" w:rsidR="000D1034" w:rsidRDefault="000D1034" w:rsidP="00B10200">
            <w:pPr>
              <w:rPr>
                <w:b/>
                <w:bCs/>
              </w:rPr>
            </w:pPr>
          </w:p>
        </w:tc>
        <w:tc>
          <w:tcPr>
            <w:tcW w:w="5520" w:type="dxa"/>
          </w:tcPr>
          <w:p w14:paraId="684C6BDC" w14:textId="77777777" w:rsidR="000D1034" w:rsidRDefault="000D1034" w:rsidP="00B10200">
            <w:pPr>
              <w:rPr>
                <w:b/>
                <w:bCs/>
              </w:rPr>
            </w:pPr>
          </w:p>
        </w:tc>
        <w:tc>
          <w:tcPr>
            <w:tcW w:w="5520" w:type="dxa"/>
          </w:tcPr>
          <w:p w14:paraId="799F665B" w14:textId="77777777" w:rsidR="000D1034" w:rsidRDefault="000D1034" w:rsidP="00B10200">
            <w:pPr>
              <w:rPr>
                <w:b/>
                <w:bCs/>
              </w:rPr>
            </w:pPr>
          </w:p>
        </w:tc>
      </w:tr>
      <w:tr w:rsidR="00191AE1" w14:paraId="215330A6" w14:textId="77777777" w:rsidTr="00C37D43">
        <w:tc>
          <w:tcPr>
            <w:tcW w:w="18918" w:type="dxa"/>
            <w:gridSpan w:val="5"/>
            <w:shd w:val="clear" w:color="auto" w:fill="E2EFD9" w:themeFill="accent6" w:themeFillTint="33"/>
            <w:vAlign w:val="center"/>
          </w:tcPr>
          <w:p w14:paraId="12BE15B3" w14:textId="6D021C48" w:rsidR="00191AE1" w:rsidRDefault="006E0C0C" w:rsidP="006E0C0C">
            <w:pPr>
              <w:jc w:val="center"/>
              <w:rPr>
                <w:b/>
                <w:bCs/>
              </w:rPr>
            </w:pPr>
            <w:r>
              <w:rPr>
                <w:b/>
                <w:bCs/>
              </w:rPr>
              <w:t>Professional Development (6400)</w:t>
            </w:r>
          </w:p>
        </w:tc>
      </w:tr>
      <w:tr w:rsidR="000D1034" w14:paraId="1243365B" w14:textId="73EFE5F0" w:rsidTr="008508B3">
        <w:tc>
          <w:tcPr>
            <w:tcW w:w="1584" w:type="dxa"/>
          </w:tcPr>
          <w:p w14:paraId="668A0ED8" w14:textId="7399F5C2" w:rsidR="000D1034" w:rsidRDefault="000D1034" w:rsidP="00B10200">
            <w:pPr>
              <w:rPr>
                <w:b/>
                <w:bCs/>
              </w:rPr>
            </w:pPr>
            <w:r>
              <w:rPr>
                <w:b/>
                <w:bCs/>
              </w:rPr>
              <w:t>Position</w:t>
            </w:r>
          </w:p>
        </w:tc>
        <w:tc>
          <w:tcPr>
            <w:tcW w:w="774" w:type="dxa"/>
          </w:tcPr>
          <w:p w14:paraId="596852F4" w14:textId="5AA73224" w:rsidR="000D1034" w:rsidRDefault="000D1034" w:rsidP="00B10200">
            <w:pPr>
              <w:rPr>
                <w:b/>
                <w:bCs/>
              </w:rPr>
            </w:pPr>
          </w:p>
        </w:tc>
        <w:tc>
          <w:tcPr>
            <w:tcW w:w="5520" w:type="dxa"/>
          </w:tcPr>
          <w:p w14:paraId="2DF471D0" w14:textId="449E1827" w:rsidR="000D1034" w:rsidRDefault="000D1034" w:rsidP="00B10200">
            <w:pPr>
              <w:rPr>
                <w:b/>
                <w:bCs/>
              </w:rPr>
            </w:pPr>
          </w:p>
        </w:tc>
        <w:tc>
          <w:tcPr>
            <w:tcW w:w="5520" w:type="dxa"/>
          </w:tcPr>
          <w:p w14:paraId="625B7CF5" w14:textId="77777777" w:rsidR="000D1034" w:rsidRDefault="000D1034" w:rsidP="00B10200">
            <w:pPr>
              <w:rPr>
                <w:b/>
                <w:bCs/>
              </w:rPr>
            </w:pPr>
          </w:p>
        </w:tc>
        <w:tc>
          <w:tcPr>
            <w:tcW w:w="5520" w:type="dxa"/>
          </w:tcPr>
          <w:p w14:paraId="55552684" w14:textId="77777777" w:rsidR="000D1034" w:rsidRDefault="000D1034" w:rsidP="00B10200">
            <w:pPr>
              <w:rPr>
                <w:b/>
                <w:bCs/>
              </w:rPr>
            </w:pPr>
          </w:p>
        </w:tc>
      </w:tr>
      <w:tr w:rsidR="004614CF" w14:paraId="647D98B0" w14:textId="77777777" w:rsidTr="008508B3">
        <w:tc>
          <w:tcPr>
            <w:tcW w:w="1584" w:type="dxa"/>
          </w:tcPr>
          <w:p w14:paraId="5D1FECFA" w14:textId="27941783" w:rsidR="004614CF" w:rsidRDefault="004614CF" w:rsidP="00B10200">
            <w:pPr>
              <w:rPr>
                <w:b/>
                <w:bCs/>
              </w:rPr>
            </w:pPr>
            <w:r>
              <w:rPr>
                <w:b/>
                <w:bCs/>
              </w:rPr>
              <w:t>Position</w:t>
            </w:r>
          </w:p>
        </w:tc>
        <w:tc>
          <w:tcPr>
            <w:tcW w:w="774" w:type="dxa"/>
          </w:tcPr>
          <w:p w14:paraId="2CD323D0" w14:textId="77777777" w:rsidR="004614CF" w:rsidRDefault="004614CF" w:rsidP="00B10200">
            <w:pPr>
              <w:rPr>
                <w:b/>
                <w:bCs/>
              </w:rPr>
            </w:pPr>
          </w:p>
        </w:tc>
        <w:tc>
          <w:tcPr>
            <w:tcW w:w="5520" w:type="dxa"/>
          </w:tcPr>
          <w:p w14:paraId="3B11B91B" w14:textId="77777777" w:rsidR="004614CF" w:rsidRDefault="004614CF" w:rsidP="00B10200">
            <w:pPr>
              <w:rPr>
                <w:b/>
                <w:bCs/>
              </w:rPr>
            </w:pPr>
          </w:p>
        </w:tc>
        <w:tc>
          <w:tcPr>
            <w:tcW w:w="5520" w:type="dxa"/>
          </w:tcPr>
          <w:p w14:paraId="31F712C8" w14:textId="77777777" w:rsidR="004614CF" w:rsidRDefault="004614CF" w:rsidP="00B10200">
            <w:pPr>
              <w:rPr>
                <w:b/>
                <w:bCs/>
              </w:rPr>
            </w:pPr>
          </w:p>
        </w:tc>
        <w:tc>
          <w:tcPr>
            <w:tcW w:w="5520" w:type="dxa"/>
          </w:tcPr>
          <w:p w14:paraId="6E98518E" w14:textId="77777777" w:rsidR="004614CF" w:rsidRDefault="004614CF" w:rsidP="00B10200">
            <w:pPr>
              <w:rPr>
                <w:b/>
                <w:bCs/>
              </w:rPr>
            </w:pPr>
          </w:p>
        </w:tc>
      </w:tr>
      <w:tr w:rsidR="000D1034" w14:paraId="0DE4AC58" w14:textId="0CEA2445" w:rsidTr="008508B3">
        <w:tc>
          <w:tcPr>
            <w:tcW w:w="1584" w:type="dxa"/>
          </w:tcPr>
          <w:p w14:paraId="1DFCE7B8" w14:textId="2D5B1C57" w:rsidR="000D1034" w:rsidRDefault="000D1034" w:rsidP="00B10200">
            <w:pPr>
              <w:rPr>
                <w:b/>
                <w:bCs/>
              </w:rPr>
            </w:pPr>
            <w:r>
              <w:rPr>
                <w:b/>
                <w:bCs/>
              </w:rPr>
              <w:t>Stipends for PD</w:t>
            </w:r>
          </w:p>
        </w:tc>
        <w:tc>
          <w:tcPr>
            <w:tcW w:w="774" w:type="dxa"/>
          </w:tcPr>
          <w:p w14:paraId="0A522F13" w14:textId="1D8A10DB" w:rsidR="000D1034" w:rsidRDefault="000D1034" w:rsidP="00B10200">
            <w:pPr>
              <w:rPr>
                <w:b/>
                <w:bCs/>
              </w:rPr>
            </w:pPr>
          </w:p>
        </w:tc>
        <w:tc>
          <w:tcPr>
            <w:tcW w:w="5520" w:type="dxa"/>
          </w:tcPr>
          <w:p w14:paraId="2246CAA8" w14:textId="47D59096" w:rsidR="000D1034" w:rsidRDefault="000D1034" w:rsidP="00B10200">
            <w:pPr>
              <w:rPr>
                <w:b/>
                <w:bCs/>
              </w:rPr>
            </w:pPr>
          </w:p>
        </w:tc>
        <w:tc>
          <w:tcPr>
            <w:tcW w:w="5520" w:type="dxa"/>
          </w:tcPr>
          <w:p w14:paraId="2F979AF9" w14:textId="77777777" w:rsidR="000D1034" w:rsidRDefault="000D1034" w:rsidP="00B10200">
            <w:pPr>
              <w:rPr>
                <w:b/>
                <w:bCs/>
              </w:rPr>
            </w:pPr>
          </w:p>
        </w:tc>
        <w:tc>
          <w:tcPr>
            <w:tcW w:w="5520" w:type="dxa"/>
          </w:tcPr>
          <w:p w14:paraId="0D7E1C86" w14:textId="77777777" w:rsidR="000D1034" w:rsidRDefault="000D1034" w:rsidP="00B10200">
            <w:pPr>
              <w:rPr>
                <w:b/>
                <w:bCs/>
              </w:rPr>
            </w:pPr>
          </w:p>
        </w:tc>
      </w:tr>
      <w:tr w:rsidR="000D1034" w14:paraId="7DF80B0F" w14:textId="7904F6D6" w:rsidTr="008508B3">
        <w:tc>
          <w:tcPr>
            <w:tcW w:w="1584" w:type="dxa"/>
          </w:tcPr>
          <w:p w14:paraId="0117F4A0" w14:textId="7FDC10A3" w:rsidR="000D1034" w:rsidRDefault="000D1034" w:rsidP="00B10200">
            <w:pPr>
              <w:rPr>
                <w:b/>
                <w:bCs/>
              </w:rPr>
            </w:pPr>
            <w:r>
              <w:rPr>
                <w:b/>
                <w:bCs/>
              </w:rPr>
              <w:t>Salary Pay for PD</w:t>
            </w:r>
          </w:p>
        </w:tc>
        <w:tc>
          <w:tcPr>
            <w:tcW w:w="774" w:type="dxa"/>
          </w:tcPr>
          <w:p w14:paraId="0F104371" w14:textId="22626B3B" w:rsidR="000D1034" w:rsidRDefault="000D1034" w:rsidP="00B10200">
            <w:pPr>
              <w:rPr>
                <w:b/>
                <w:bCs/>
              </w:rPr>
            </w:pPr>
          </w:p>
        </w:tc>
        <w:tc>
          <w:tcPr>
            <w:tcW w:w="5520" w:type="dxa"/>
          </w:tcPr>
          <w:p w14:paraId="71227239" w14:textId="37B1E494" w:rsidR="000D1034" w:rsidRDefault="000D1034" w:rsidP="00B10200">
            <w:pPr>
              <w:rPr>
                <w:b/>
                <w:bCs/>
              </w:rPr>
            </w:pPr>
          </w:p>
        </w:tc>
        <w:tc>
          <w:tcPr>
            <w:tcW w:w="5520" w:type="dxa"/>
          </w:tcPr>
          <w:p w14:paraId="66508F17" w14:textId="77777777" w:rsidR="000D1034" w:rsidRDefault="000D1034" w:rsidP="00B10200">
            <w:pPr>
              <w:rPr>
                <w:b/>
                <w:bCs/>
              </w:rPr>
            </w:pPr>
          </w:p>
        </w:tc>
        <w:tc>
          <w:tcPr>
            <w:tcW w:w="5520" w:type="dxa"/>
          </w:tcPr>
          <w:p w14:paraId="4E7E7437" w14:textId="77777777" w:rsidR="000D1034" w:rsidRDefault="000D1034" w:rsidP="00B10200">
            <w:pPr>
              <w:rPr>
                <w:b/>
                <w:bCs/>
              </w:rPr>
            </w:pPr>
          </w:p>
        </w:tc>
      </w:tr>
      <w:tr w:rsidR="000D1034" w14:paraId="59F67F7A" w14:textId="7E8E56E2" w:rsidTr="008508B3">
        <w:tc>
          <w:tcPr>
            <w:tcW w:w="1584" w:type="dxa"/>
          </w:tcPr>
          <w:p w14:paraId="6D8F2978" w14:textId="39A69106" w:rsidR="000D1034" w:rsidRDefault="000D1034" w:rsidP="00B10200">
            <w:pPr>
              <w:rPr>
                <w:b/>
                <w:bCs/>
              </w:rPr>
            </w:pPr>
            <w:r>
              <w:rPr>
                <w:b/>
                <w:bCs/>
              </w:rPr>
              <w:t>Contracts</w:t>
            </w:r>
          </w:p>
        </w:tc>
        <w:tc>
          <w:tcPr>
            <w:tcW w:w="774" w:type="dxa"/>
          </w:tcPr>
          <w:p w14:paraId="2836D0D7" w14:textId="0669FA77" w:rsidR="000D1034" w:rsidRDefault="000D1034" w:rsidP="00B10200">
            <w:pPr>
              <w:rPr>
                <w:b/>
                <w:bCs/>
              </w:rPr>
            </w:pPr>
          </w:p>
        </w:tc>
        <w:tc>
          <w:tcPr>
            <w:tcW w:w="5520" w:type="dxa"/>
          </w:tcPr>
          <w:p w14:paraId="22175BF9" w14:textId="48ECFD39" w:rsidR="000D1034" w:rsidRDefault="000D1034" w:rsidP="00B10200">
            <w:pPr>
              <w:rPr>
                <w:b/>
                <w:bCs/>
              </w:rPr>
            </w:pPr>
          </w:p>
        </w:tc>
        <w:tc>
          <w:tcPr>
            <w:tcW w:w="5520" w:type="dxa"/>
          </w:tcPr>
          <w:p w14:paraId="68DFC3A1" w14:textId="77777777" w:rsidR="000D1034" w:rsidRDefault="000D1034" w:rsidP="00B10200">
            <w:pPr>
              <w:rPr>
                <w:b/>
                <w:bCs/>
              </w:rPr>
            </w:pPr>
          </w:p>
        </w:tc>
        <w:tc>
          <w:tcPr>
            <w:tcW w:w="5520" w:type="dxa"/>
          </w:tcPr>
          <w:p w14:paraId="35A8054D" w14:textId="77777777" w:rsidR="000D1034" w:rsidRDefault="000D1034" w:rsidP="00B10200">
            <w:pPr>
              <w:rPr>
                <w:b/>
                <w:bCs/>
              </w:rPr>
            </w:pPr>
          </w:p>
        </w:tc>
      </w:tr>
      <w:tr w:rsidR="000D1034" w14:paraId="31FA6BA2" w14:textId="40588AE0" w:rsidTr="008508B3">
        <w:tc>
          <w:tcPr>
            <w:tcW w:w="1584" w:type="dxa"/>
          </w:tcPr>
          <w:p w14:paraId="32596115" w14:textId="050D100A" w:rsidR="000D1034" w:rsidRDefault="000D1034" w:rsidP="00B10200">
            <w:pPr>
              <w:rPr>
                <w:b/>
                <w:bCs/>
              </w:rPr>
            </w:pPr>
            <w:r>
              <w:rPr>
                <w:b/>
                <w:bCs/>
              </w:rPr>
              <w:t>Travel for PD</w:t>
            </w:r>
          </w:p>
        </w:tc>
        <w:tc>
          <w:tcPr>
            <w:tcW w:w="774" w:type="dxa"/>
          </w:tcPr>
          <w:p w14:paraId="29EE31D4" w14:textId="4E840E5F" w:rsidR="000D1034" w:rsidRDefault="000D1034" w:rsidP="00B10200">
            <w:pPr>
              <w:rPr>
                <w:b/>
                <w:bCs/>
              </w:rPr>
            </w:pPr>
          </w:p>
        </w:tc>
        <w:tc>
          <w:tcPr>
            <w:tcW w:w="5520" w:type="dxa"/>
          </w:tcPr>
          <w:p w14:paraId="7F9DA132" w14:textId="50C9AC46" w:rsidR="000D1034" w:rsidRDefault="000D1034" w:rsidP="00B10200">
            <w:pPr>
              <w:rPr>
                <w:b/>
                <w:bCs/>
              </w:rPr>
            </w:pPr>
          </w:p>
        </w:tc>
        <w:tc>
          <w:tcPr>
            <w:tcW w:w="5520" w:type="dxa"/>
          </w:tcPr>
          <w:p w14:paraId="5AE87599" w14:textId="77777777" w:rsidR="000D1034" w:rsidRDefault="000D1034" w:rsidP="00B10200">
            <w:pPr>
              <w:rPr>
                <w:b/>
                <w:bCs/>
              </w:rPr>
            </w:pPr>
          </w:p>
        </w:tc>
        <w:tc>
          <w:tcPr>
            <w:tcW w:w="5520" w:type="dxa"/>
          </w:tcPr>
          <w:p w14:paraId="1FD4862C" w14:textId="77777777" w:rsidR="000D1034" w:rsidRDefault="000D1034" w:rsidP="00B10200">
            <w:pPr>
              <w:rPr>
                <w:b/>
                <w:bCs/>
              </w:rPr>
            </w:pPr>
          </w:p>
        </w:tc>
      </w:tr>
      <w:tr w:rsidR="004614CF" w14:paraId="3180476D" w14:textId="77777777" w:rsidTr="008508B3">
        <w:tc>
          <w:tcPr>
            <w:tcW w:w="1584" w:type="dxa"/>
          </w:tcPr>
          <w:p w14:paraId="2C98E272" w14:textId="26486A8C" w:rsidR="004614CF" w:rsidRDefault="004614CF" w:rsidP="00B10200">
            <w:pPr>
              <w:rPr>
                <w:b/>
                <w:bCs/>
              </w:rPr>
            </w:pPr>
            <w:r>
              <w:rPr>
                <w:b/>
                <w:bCs/>
              </w:rPr>
              <w:t>Travel for PD</w:t>
            </w:r>
          </w:p>
        </w:tc>
        <w:tc>
          <w:tcPr>
            <w:tcW w:w="774" w:type="dxa"/>
          </w:tcPr>
          <w:p w14:paraId="0033F6AD" w14:textId="77777777" w:rsidR="004614CF" w:rsidRDefault="004614CF" w:rsidP="00B10200">
            <w:pPr>
              <w:rPr>
                <w:b/>
                <w:bCs/>
              </w:rPr>
            </w:pPr>
          </w:p>
        </w:tc>
        <w:tc>
          <w:tcPr>
            <w:tcW w:w="5520" w:type="dxa"/>
          </w:tcPr>
          <w:p w14:paraId="648AF45B" w14:textId="77777777" w:rsidR="004614CF" w:rsidRDefault="004614CF" w:rsidP="00B10200">
            <w:pPr>
              <w:rPr>
                <w:b/>
                <w:bCs/>
              </w:rPr>
            </w:pPr>
          </w:p>
        </w:tc>
        <w:tc>
          <w:tcPr>
            <w:tcW w:w="5520" w:type="dxa"/>
          </w:tcPr>
          <w:p w14:paraId="41CD3907" w14:textId="77777777" w:rsidR="004614CF" w:rsidRDefault="004614CF" w:rsidP="00B10200">
            <w:pPr>
              <w:rPr>
                <w:b/>
                <w:bCs/>
              </w:rPr>
            </w:pPr>
          </w:p>
        </w:tc>
        <w:tc>
          <w:tcPr>
            <w:tcW w:w="5520" w:type="dxa"/>
          </w:tcPr>
          <w:p w14:paraId="79118DF7" w14:textId="77777777" w:rsidR="004614CF" w:rsidRDefault="004614CF" w:rsidP="00B10200">
            <w:pPr>
              <w:rPr>
                <w:b/>
                <w:bCs/>
              </w:rPr>
            </w:pPr>
          </w:p>
        </w:tc>
      </w:tr>
      <w:tr w:rsidR="000D1034" w14:paraId="0C2EB321" w14:textId="45F6829D" w:rsidTr="008508B3">
        <w:tc>
          <w:tcPr>
            <w:tcW w:w="1584" w:type="dxa"/>
          </w:tcPr>
          <w:p w14:paraId="69A5AD26" w14:textId="7756B23C" w:rsidR="000D1034" w:rsidRDefault="000D1034" w:rsidP="00B10200">
            <w:pPr>
              <w:rPr>
                <w:b/>
                <w:bCs/>
              </w:rPr>
            </w:pPr>
            <w:r>
              <w:rPr>
                <w:b/>
                <w:bCs/>
              </w:rPr>
              <w:t>Online Rental for PD</w:t>
            </w:r>
          </w:p>
        </w:tc>
        <w:tc>
          <w:tcPr>
            <w:tcW w:w="774" w:type="dxa"/>
          </w:tcPr>
          <w:p w14:paraId="13F07E6C" w14:textId="00A24F68" w:rsidR="000D1034" w:rsidRDefault="000D1034" w:rsidP="00B10200">
            <w:pPr>
              <w:rPr>
                <w:b/>
                <w:bCs/>
              </w:rPr>
            </w:pPr>
          </w:p>
        </w:tc>
        <w:tc>
          <w:tcPr>
            <w:tcW w:w="5520" w:type="dxa"/>
          </w:tcPr>
          <w:p w14:paraId="71F13BE4" w14:textId="167A3F1F" w:rsidR="000D1034" w:rsidRDefault="000D1034" w:rsidP="00B10200">
            <w:pPr>
              <w:rPr>
                <w:b/>
                <w:bCs/>
              </w:rPr>
            </w:pPr>
          </w:p>
        </w:tc>
        <w:tc>
          <w:tcPr>
            <w:tcW w:w="5520" w:type="dxa"/>
          </w:tcPr>
          <w:p w14:paraId="4E3B7E22" w14:textId="77777777" w:rsidR="000D1034" w:rsidRDefault="000D1034" w:rsidP="00B10200">
            <w:pPr>
              <w:rPr>
                <w:b/>
                <w:bCs/>
              </w:rPr>
            </w:pPr>
          </w:p>
        </w:tc>
        <w:tc>
          <w:tcPr>
            <w:tcW w:w="5520" w:type="dxa"/>
          </w:tcPr>
          <w:p w14:paraId="1CFDA4EB" w14:textId="77777777" w:rsidR="000D1034" w:rsidRDefault="000D1034" w:rsidP="00B10200">
            <w:pPr>
              <w:rPr>
                <w:b/>
                <w:bCs/>
              </w:rPr>
            </w:pPr>
          </w:p>
        </w:tc>
      </w:tr>
      <w:tr w:rsidR="004614CF" w14:paraId="0C202561" w14:textId="77777777" w:rsidTr="008508B3">
        <w:tc>
          <w:tcPr>
            <w:tcW w:w="1584" w:type="dxa"/>
          </w:tcPr>
          <w:p w14:paraId="3F27A5C1" w14:textId="646E78CA" w:rsidR="004614CF" w:rsidRDefault="004614CF" w:rsidP="00B10200">
            <w:pPr>
              <w:rPr>
                <w:b/>
                <w:bCs/>
              </w:rPr>
            </w:pPr>
            <w:r>
              <w:rPr>
                <w:b/>
                <w:bCs/>
              </w:rPr>
              <w:t>Online Rental for PD</w:t>
            </w:r>
          </w:p>
        </w:tc>
        <w:tc>
          <w:tcPr>
            <w:tcW w:w="774" w:type="dxa"/>
          </w:tcPr>
          <w:p w14:paraId="6F0EB779" w14:textId="77777777" w:rsidR="004614CF" w:rsidRDefault="004614CF" w:rsidP="00B10200">
            <w:pPr>
              <w:rPr>
                <w:b/>
                <w:bCs/>
              </w:rPr>
            </w:pPr>
          </w:p>
        </w:tc>
        <w:tc>
          <w:tcPr>
            <w:tcW w:w="5520" w:type="dxa"/>
          </w:tcPr>
          <w:p w14:paraId="22A19F69" w14:textId="77777777" w:rsidR="004614CF" w:rsidRDefault="004614CF" w:rsidP="00B10200">
            <w:pPr>
              <w:rPr>
                <w:b/>
                <w:bCs/>
              </w:rPr>
            </w:pPr>
          </w:p>
        </w:tc>
        <w:tc>
          <w:tcPr>
            <w:tcW w:w="5520" w:type="dxa"/>
          </w:tcPr>
          <w:p w14:paraId="2D6D3BC3" w14:textId="77777777" w:rsidR="004614CF" w:rsidRDefault="004614CF" w:rsidP="00B10200">
            <w:pPr>
              <w:rPr>
                <w:b/>
                <w:bCs/>
              </w:rPr>
            </w:pPr>
          </w:p>
        </w:tc>
        <w:tc>
          <w:tcPr>
            <w:tcW w:w="5520" w:type="dxa"/>
          </w:tcPr>
          <w:p w14:paraId="529A7FA8" w14:textId="77777777" w:rsidR="004614CF" w:rsidRDefault="004614CF" w:rsidP="00B10200">
            <w:pPr>
              <w:rPr>
                <w:b/>
                <w:bCs/>
              </w:rPr>
            </w:pPr>
          </w:p>
        </w:tc>
      </w:tr>
      <w:tr w:rsidR="000D1034" w14:paraId="0259F286" w14:textId="68B23D25" w:rsidTr="008508B3">
        <w:tc>
          <w:tcPr>
            <w:tcW w:w="1584" w:type="dxa"/>
          </w:tcPr>
          <w:p w14:paraId="19AE217F" w14:textId="22A142B4" w:rsidR="000D1034" w:rsidRDefault="000D1034" w:rsidP="00B10200">
            <w:pPr>
              <w:rPr>
                <w:b/>
                <w:bCs/>
              </w:rPr>
            </w:pPr>
            <w:r>
              <w:rPr>
                <w:b/>
                <w:bCs/>
              </w:rPr>
              <w:lastRenderedPageBreak/>
              <w:t>Basic supplies for PD</w:t>
            </w:r>
          </w:p>
        </w:tc>
        <w:tc>
          <w:tcPr>
            <w:tcW w:w="774" w:type="dxa"/>
          </w:tcPr>
          <w:p w14:paraId="4847B790" w14:textId="07A78067" w:rsidR="000D1034" w:rsidRDefault="000D1034" w:rsidP="00B10200">
            <w:pPr>
              <w:rPr>
                <w:b/>
                <w:bCs/>
              </w:rPr>
            </w:pPr>
          </w:p>
        </w:tc>
        <w:tc>
          <w:tcPr>
            <w:tcW w:w="5520" w:type="dxa"/>
          </w:tcPr>
          <w:p w14:paraId="53F07331" w14:textId="0B10B0FD" w:rsidR="000D1034" w:rsidRDefault="000D1034" w:rsidP="00B10200">
            <w:pPr>
              <w:rPr>
                <w:b/>
                <w:bCs/>
              </w:rPr>
            </w:pPr>
          </w:p>
        </w:tc>
        <w:tc>
          <w:tcPr>
            <w:tcW w:w="5520" w:type="dxa"/>
          </w:tcPr>
          <w:p w14:paraId="07AFD7D3" w14:textId="77777777" w:rsidR="000D1034" w:rsidRDefault="000D1034" w:rsidP="00B10200">
            <w:pPr>
              <w:rPr>
                <w:b/>
                <w:bCs/>
              </w:rPr>
            </w:pPr>
          </w:p>
        </w:tc>
        <w:tc>
          <w:tcPr>
            <w:tcW w:w="5520" w:type="dxa"/>
          </w:tcPr>
          <w:p w14:paraId="18E09B2C" w14:textId="77777777" w:rsidR="000D1034" w:rsidRDefault="000D1034" w:rsidP="00B10200">
            <w:pPr>
              <w:rPr>
                <w:b/>
                <w:bCs/>
              </w:rPr>
            </w:pPr>
          </w:p>
        </w:tc>
      </w:tr>
      <w:tr w:rsidR="000D1034" w14:paraId="58E5F9F5" w14:textId="1E5625F6" w:rsidTr="008508B3">
        <w:tc>
          <w:tcPr>
            <w:tcW w:w="1584" w:type="dxa"/>
          </w:tcPr>
          <w:p w14:paraId="1F091BD5" w14:textId="3AF9CF27" w:rsidR="000D1034" w:rsidRDefault="000D1034" w:rsidP="00B10200">
            <w:pPr>
              <w:rPr>
                <w:b/>
                <w:bCs/>
              </w:rPr>
            </w:pPr>
            <w:r>
              <w:rPr>
                <w:b/>
                <w:bCs/>
              </w:rPr>
              <w:t>Books for PD</w:t>
            </w:r>
          </w:p>
        </w:tc>
        <w:tc>
          <w:tcPr>
            <w:tcW w:w="774" w:type="dxa"/>
          </w:tcPr>
          <w:p w14:paraId="3B7D81B6" w14:textId="431E8E0E" w:rsidR="000D1034" w:rsidRDefault="000D1034" w:rsidP="00B10200">
            <w:pPr>
              <w:rPr>
                <w:b/>
                <w:bCs/>
              </w:rPr>
            </w:pPr>
          </w:p>
        </w:tc>
        <w:tc>
          <w:tcPr>
            <w:tcW w:w="5520" w:type="dxa"/>
          </w:tcPr>
          <w:p w14:paraId="3B8ECB23" w14:textId="453DF2DE" w:rsidR="000D1034" w:rsidRDefault="000D1034" w:rsidP="00B10200">
            <w:pPr>
              <w:rPr>
                <w:b/>
                <w:bCs/>
              </w:rPr>
            </w:pPr>
          </w:p>
        </w:tc>
        <w:tc>
          <w:tcPr>
            <w:tcW w:w="5520" w:type="dxa"/>
          </w:tcPr>
          <w:p w14:paraId="1EA59408" w14:textId="77777777" w:rsidR="000D1034" w:rsidRDefault="000D1034" w:rsidP="00B10200">
            <w:pPr>
              <w:rPr>
                <w:b/>
                <w:bCs/>
              </w:rPr>
            </w:pPr>
          </w:p>
        </w:tc>
        <w:tc>
          <w:tcPr>
            <w:tcW w:w="5520" w:type="dxa"/>
          </w:tcPr>
          <w:p w14:paraId="69FB02D1" w14:textId="77777777" w:rsidR="000D1034" w:rsidRDefault="000D1034" w:rsidP="00B10200">
            <w:pPr>
              <w:rPr>
                <w:b/>
                <w:bCs/>
              </w:rPr>
            </w:pPr>
          </w:p>
        </w:tc>
      </w:tr>
      <w:tr w:rsidR="000D1034" w14:paraId="039A4994" w14:textId="516D1774" w:rsidTr="008508B3">
        <w:tc>
          <w:tcPr>
            <w:tcW w:w="1584" w:type="dxa"/>
          </w:tcPr>
          <w:p w14:paraId="2A18E955" w14:textId="5B026D27" w:rsidR="000D1034" w:rsidRDefault="000D1034" w:rsidP="00B10200">
            <w:pPr>
              <w:rPr>
                <w:b/>
                <w:bCs/>
              </w:rPr>
            </w:pPr>
            <w:r>
              <w:rPr>
                <w:b/>
                <w:bCs/>
              </w:rPr>
              <w:t>Dues and Fees</w:t>
            </w:r>
          </w:p>
        </w:tc>
        <w:tc>
          <w:tcPr>
            <w:tcW w:w="774" w:type="dxa"/>
          </w:tcPr>
          <w:p w14:paraId="18BC1C67" w14:textId="7C4E6C93" w:rsidR="000D1034" w:rsidRDefault="000D1034" w:rsidP="00B10200">
            <w:pPr>
              <w:rPr>
                <w:b/>
                <w:bCs/>
              </w:rPr>
            </w:pPr>
          </w:p>
        </w:tc>
        <w:tc>
          <w:tcPr>
            <w:tcW w:w="5520" w:type="dxa"/>
          </w:tcPr>
          <w:p w14:paraId="59CFB1D0" w14:textId="0C88DE02" w:rsidR="000D1034" w:rsidRDefault="000D1034" w:rsidP="00B10200">
            <w:pPr>
              <w:rPr>
                <w:b/>
                <w:bCs/>
              </w:rPr>
            </w:pPr>
          </w:p>
        </w:tc>
        <w:tc>
          <w:tcPr>
            <w:tcW w:w="5520" w:type="dxa"/>
          </w:tcPr>
          <w:p w14:paraId="2B032C7E" w14:textId="77777777" w:rsidR="000D1034" w:rsidRDefault="000D1034" w:rsidP="00B10200">
            <w:pPr>
              <w:rPr>
                <w:b/>
                <w:bCs/>
              </w:rPr>
            </w:pPr>
          </w:p>
        </w:tc>
        <w:tc>
          <w:tcPr>
            <w:tcW w:w="5520" w:type="dxa"/>
          </w:tcPr>
          <w:p w14:paraId="6129A7D6" w14:textId="77777777" w:rsidR="000D1034" w:rsidRDefault="000D1034" w:rsidP="00B10200">
            <w:pPr>
              <w:rPr>
                <w:b/>
                <w:bCs/>
              </w:rPr>
            </w:pPr>
          </w:p>
        </w:tc>
      </w:tr>
      <w:tr w:rsidR="000D1034" w14:paraId="1CEB783F" w14:textId="54E4C420" w:rsidTr="008508B3">
        <w:tc>
          <w:tcPr>
            <w:tcW w:w="1584" w:type="dxa"/>
          </w:tcPr>
          <w:p w14:paraId="04BF0767" w14:textId="4FBCF357" w:rsidR="000D1034" w:rsidRDefault="000D1034" w:rsidP="00B10200">
            <w:pPr>
              <w:rPr>
                <w:b/>
                <w:bCs/>
              </w:rPr>
            </w:pPr>
          </w:p>
        </w:tc>
        <w:tc>
          <w:tcPr>
            <w:tcW w:w="774" w:type="dxa"/>
          </w:tcPr>
          <w:p w14:paraId="2F8BAFFE" w14:textId="246D6D88" w:rsidR="000D1034" w:rsidRDefault="000D1034" w:rsidP="00B10200">
            <w:pPr>
              <w:rPr>
                <w:b/>
                <w:bCs/>
              </w:rPr>
            </w:pPr>
          </w:p>
        </w:tc>
        <w:tc>
          <w:tcPr>
            <w:tcW w:w="5520" w:type="dxa"/>
          </w:tcPr>
          <w:p w14:paraId="05FE3DF5" w14:textId="4CC89BB3" w:rsidR="000D1034" w:rsidRDefault="000D1034" w:rsidP="00B10200">
            <w:pPr>
              <w:rPr>
                <w:b/>
                <w:bCs/>
              </w:rPr>
            </w:pPr>
          </w:p>
        </w:tc>
        <w:tc>
          <w:tcPr>
            <w:tcW w:w="5520" w:type="dxa"/>
          </w:tcPr>
          <w:p w14:paraId="7219A085" w14:textId="77777777" w:rsidR="000D1034" w:rsidRDefault="000D1034" w:rsidP="00B10200">
            <w:pPr>
              <w:rPr>
                <w:b/>
                <w:bCs/>
              </w:rPr>
            </w:pPr>
          </w:p>
        </w:tc>
        <w:tc>
          <w:tcPr>
            <w:tcW w:w="5520" w:type="dxa"/>
          </w:tcPr>
          <w:p w14:paraId="6744D8A3" w14:textId="77777777" w:rsidR="000D1034" w:rsidRDefault="000D1034" w:rsidP="00B10200">
            <w:pPr>
              <w:rPr>
                <w:b/>
                <w:bCs/>
              </w:rPr>
            </w:pPr>
          </w:p>
        </w:tc>
      </w:tr>
      <w:tr w:rsidR="000D1034" w14:paraId="09627BC9" w14:textId="513800B1" w:rsidTr="008508B3">
        <w:tc>
          <w:tcPr>
            <w:tcW w:w="1584" w:type="dxa"/>
          </w:tcPr>
          <w:p w14:paraId="17FF17F0" w14:textId="0A44C9F8" w:rsidR="000D1034" w:rsidRDefault="000D1034" w:rsidP="00B10200">
            <w:pPr>
              <w:rPr>
                <w:b/>
                <w:bCs/>
              </w:rPr>
            </w:pPr>
          </w:p>
        </w:tc>
        <w:tc>
          <w:tcPr>
            <w:tcW w:w="774" w:type="dxa"/>
          </w:tcPr>
          <w:p w14:paraId="3046060A" w14:textId="483F46E5" w:rsidR="000D1034" w:rsidRDefault="000D1034" w:rsidP="00B10200">
            <w:pPr>
              <w:rPr>
                <w:b/>
                <w:bCs/>
              </w:rPr>
            </w:pPr>
          </w:p>
        </w:tc>
        <w:tc>
          <w:tcPr>
            <w:tcW w:w="5520" w:type="dxa"/>
          </w:tcPr>
          <w:p w14:paraId="52F14C8B" w14:textId="49F582B7" w:rsidR="000D1034" w:rsidRDefault="000D1034" w:rsidP="00B10200">
            <w:pPr>
              <w:rPr>
                <w:b/>
                <w:bCs/>
              </w:rPr>
            </w:pPr>
          </w:p>
        </w:tc>
        <w:tc>
          <w:tcPr>
            <w:tcW w:w="5520" w:type="dxa"/>
          </w:tcPr>
          <w:p w14:paraId="6ABD57B5" w14:textId="77777777" w:rsidR="000D1034" w:rsidRDefault="000D1034" w:rsidP="00B10200">
            <w:pPr>
              <w:rPr>
                <w:b/>
                <w:bCs/>
              </w:rPr>
            </w:pPr>
          </w:p>
        </w:tc>
        <w:tc>
          <w:tcPr>
            <w:tcW w:w="5520" w:type="dxa"/>
          </w:tcPr>
          <w:p w14:paraId="6C7F78CA" w14:textId="77777777" w:rsidR="000D1034" w:rsidRDefault="000D1034" w:rsidP="00B10200">
            <w:pPr>
              <w:rPr>
                <w:b/>
                <w:bCs/>
              </w:rPr>
            </w:pPr>
          </w:p>
        </w:tc>
      </w:tr>
      <w:tr w:rsidR="000D1034" w14:paraId="66C64153" w14:textId="22882EF6" w:rsidTr="008508B3">
        <w:tc>
          <w:tcPr>
            <w:tcW w:w="1584" w:type="dxa"/>
          </w:tcPr>
          <w:p w14:paraId="17FD769F" w14:textId="422C9CEA" w:rsidR="000D1034" w:rsidRDefault="000D1034" w:rsidP="00B10200">
            <w:pPr>
              <w:rPr>
                <w:b/>
                <w:bCs/>
              </w:rPr>
            </w:pPr>
          </w:p>
        </w:tc>
        <w:tc>
          <w:tcPr>
            <w:tcW w:w="774" w:type="dxa"/>
          </w:tcPr>
          <w:p w14:paraId="71BC7AF7" w14:textId="0EA8C5B8" w:rsidR="000D1034" w:rsidRDefault="000D1034" w:rsidP="00B10200">
            <w:pPr>
              <w:rPr>
                <w:b/>
                <w:bCs/>
              </w:rPr>
            </w:pPr>
          </w:p>
        </w:tc>
        <w:tc>
          <w:tcPr>
            <w:tcW w:w="5520" w:type="dxa"/>
          </w:tcPr>
          <w:p w14:paraId="6FA6F380" w14:textId="6ADEE314" w:rsidR="000D1034" w:rsidRDefault="000D1034" w:rsidP="00B10200">
            <w:pPr>
              <w:rPr>
                <w:b/>
                <w:bCs/>
              </w:rPr>
            </w:pPr>
          </w:p>
        </w:tc>
        <w:tc>
          <w:tcPr>
            <w:tcW w:w="5520" w:type="dxa"/>
          </w:tcPr>
          <w:p w14:paraId="217170CE" w14:textId="77777777" w:rsidR="000D1034" w:rsidRDefault="000D1034" w:rsidP="00B10200">
            <w:pPr>
              <w:rPr>
                <w:b/>
                <w:bCs/>
              </w:rPr>
            </w:pPr>
          </w:p>
        </w:tc>
        <w:tc>
          <w:tcPr>
            <w:tcW w:w="5520" w:type="dxa"/>
          </w:tcPr>
          <w:p w14:paraId="5D7E5A3F" w14:textId="77777777" w:rsidR="000D1034" w:rsidRDefault="000D1034" w:rsidP="00B10200">
            <w:pPr>
              <w:rPr>
                <w:b/>
                <w:bCs/>
              </w:rPr>
            </w:pPr>
          </w:p>
        </w:tc>
      </w:tr>
      <w:tr w:rsidR="006E0C0C" w14:paraId="7B299670" w14:textId="77777777" w:rsidTr="00C37D43">
        <w:tc>
          <w:tcPr>
            <w:tcW w:w="18918" w:type="dxa"/>
            <w:gridSpan w:val="5"/>
            <w:shd w:val="clear" w:color="auto" w:fill="E2EFD9" w:themeFill="accent6" w:themeFillTint="33"/>
            <w:vAlign w:val="center"/>
          </w:tcPr>
          <w:p w14:paraId="6C65097B" w14:textId="681EB797" w:rsidR="006E0C0C" w:rsidRDefault="006E0C0C" w:rsidP="006E0C0C">
            <w:pPr>
              <w:jc w:val="center"/>
              <w:rPr>
                <w:b/>
                <w:bCs/>
              </w:rPr>
            </w:pPr>
            <w:r>
              <w:rPr>
                <w:b/>
                <w:bCs/>
              </w:rPr>
              <w:t xml:space="preserve">Parent and Family Engagement </w:t>
            </w:r>
            <w:r w:rsidR="004629CB">
              <w:rPr>
                <w:b/>
                <w:bCs/>
              </w:rPr>
              <w:t>(</w:t>
            </w:r>
            <w:r>
              <w:rPr>
                <w:b/>
                <w:bCs/>
              </w:rPr>
              <w:t>6150)</w:t>
            </w:r>
          </w:p>
        </w:tc>
      </w:tr>
      <w:tr w:rsidR="000D1034" w14:paraId="4B80DECC" w14:textId="2B3A8256" w:rsidTr="008508B3">
        <w:tc>
          <w:tcPr>
            <w:tcW w:w="1584" w:type="dxa"/>
          </w:tcPr>
          <w:p w14:paraId="3C3681A5" w14:textId="010F175B" w:rsidR="000D1034" w:rsidRDefault="000D1034" w:rsidP="00B10200">
            <w:pPr>
              <w:rPr>
                <w:b/>
                <w:bCs/>
              </w:rPr>
            </w:pPr>
            <w:r>
              <w:rPr>
                <w:b/>
                <w:bCs/>
              </w:rPr>
              <w:t>Position</w:t>
            </w:r>
          </w:p>
        </w:tc>
        <w:tc>
          <w:tcPr>
            <w:tcW w:w="774" w:type="dxa"/>
          </w:tcPr>
          <w:p w14:paraId="12185BA7" w14:textId="3208F116" w:rsidR="000D1034" w:rsidRDefault="000D1034" w:rsidP="00B10200">
            <w:pPr>
              <w:rPr>
                <w:b/>
                <w:bCs/>
              </w:rPr>
            </w:pPr>
          </w:p>
        </w:tc>
        <w:tc>
          <w:tcPr>
            <w:tcW w:w="5520" w:type="dxa"/>
          </w:tcPr>
          <w:p w14:paraId="488CF9B9" w14:textId="28CE98E7" w:rsidR="000D1034" w:rsidRDefault="000D1034" w:rsidP="00B10200">
            <w:pPr>
              <w:rPr>
                <w:b/>
                <w:bCs/>
              </w:rPr>
            </w:pPr>
          </w:p>
        </w:tc>
        <w:tc>
          <w:tcPr>
            <w:tcW w:w="5520" w:type="dxa"/>
          </w:tcPr>
          <w:p w14:paraId="56397964" w14:textId="77777777" w:rsidR="000D1034" w:rsidRDefault="000D1034" w:rsidP="00B10200">
            <w:pPr>
              <w:rPr>
                <w:b/>
                <w:bCs/>
              </w:rPr>
            </w:pPr>
          </w:p>
        </w:tc>
        <w:tc>
          <w:tcPr>
            <w:tcW w:w="5520" w:type="dxa"/>
          </w:tcPr>
          <w:p w14:paraId="7EA6F19C" w14:textId="77777777" w:rsidR="000D1034" w:rsidRDefault="000D1034" w:rsidP="00B10200">
            <w:pPr>
              <w:rPr>
                <w:b/>
                <w:bCs/>
              </w:rPr>
            </w:pPr>
          </w:p>
        </w:tc>
      </w:tr>
      <w:tr w:rsidR="000D1034" w14:paraId="40198A9F" w14:textId="72077814" w:rsidTr="008508B3">
        <w:tc>
          <w:tcPr>
            <w:tcW w:w="1584" w:type="dxa"/>
          </w:tcPr>
          <w:p w14:paraId="7B8B5653" w14:textId="7044CFBA" w:rsidR="000D1034" w:rsidRDefault="000D1034" w:rsidP="00B10200">
            <w:pPr>
              <w:rPr>
                <w:b/>
                <w:bCs/>
              </w:rPr>
            </w:pPr>
            <w:r>
              <w:rPr>
                <w:b/>
                <w:bCs/>
              </w:rPr>
              <w:t>Stipends for Parent Engagement</w:t>
            </w:r>
          </w:p>
        </w:tc>
        <w:tc>
          <w:tcPr>
            <w:tcW w:w="774" w:type="dxa"/>
          </w:tcPr>
          <w:p w14:paraId="2B7B9BED" w14:textId="2801C8A8" w:rsidR="000D1034" w:rsidRDefault="000D1034" w:rsidP="00B10200">
            <w:pPr>
              <w:rPr>
                <w:b/>
                <w:bCs/>
              </w:rPr>
            </w:pPr>
          </w:p>
        </w:tc>
        <w:tc>
          <w:tcPr>
            <w:tcW w:w="5520" w:type="dxa"/>
          </w:tcPr>
          <w:p w14:paraId="456869E6" w14:textId="40DFCB8E" w:rsidR="000D1034" w:rsidRDefault="000D1034" w:rsidP="00B10200">
            <w:pPr>
              <w:rPr>
                <w:b/>
                <w:bCs/>
              </w:rPr>
            </w:pPr>
          </w:p>
        </w:tc>
        <w:tc>
          <w:tcPr>
            <w:tcW w:w="5520" w:type="dxa"/>
          </w:tcPr>
          <w:p w14:paraId="67309BFE" w14:textId="77777777" w:rsidR="000D1034" w:rsidRDefault="000D1034" w:rsidP="00B10200">
            <w:pPr>
              <w:rPr>
                <w:b/>
                <w:bCs/>
              </w:rPr>
            </w:pPr>
          </w:p>
        </w:tc>
        <w:tc>
          <w:tcPr>
            <w:tcW w:w="5520" w:type="dxa"/>
          </w:tcPr>
          <w:p w14:paraId="239679CC" w14:textId="77777777" w:rsidR="000D1034" w:rsidRDefault="000D1034" w:rsidP="00B10200">
            <w:pPr>
              <w:rPr>
                <w:b/>
                <w:bCs/>
              </w:rPr>
            </w:pPr>
          </w:p>
        </w:tc>
      </w:tr>
      <w:tr w:rsidR="000D1034" w14:paraId="265E0E50" w14:textId="7A964A89" w:rsidTr="008508B3">
        <w:tc>
          <w:tcPr>
            <w:tcW w:w="1584" w:type="dxa"/>
          </w:tcPr>
          <w:p w14:paraId="044D9C0C" w14:textId="2448E10C" w:rsidR="000D1034" w:rsidRDefault="000D1034" w:rsidP="00B10200">
            <w:pPr>
              <w:rPr>
                <w:b/>
                <w:bCs/>
              </w:rPr>
            </w:pPr>
            <w:r>
              <w:rPr>
                <w:b/>
                <w:bCs/>
              </w:rPr>
              <w:t>Travel for Parent Events</w:t>
            </w:r>
          </w:p>
        </w:tc>
        <w:tc>
          <w:tcPr>
            <w:tcW w:w="774" w:type="dxa"/>
          </w:tcPr>
          <w:p w14:paraId="306824F1" w14:textId="597C8B43" w:rsidR="000D1034" w:rsidRDefault="000D1034" w:rsidP="00B10200">
            <w:pPr>
              <w:rPr>
                <w:b/>
                <w:bCs/>
              </w:rPr>
            </w:pPr>
          </w:p>
        </w:tc>
        <w:tc>
          <w:tcPr>
            <w:tcW w:w="5520" w:type="dxa"/>
          </w:tcPr>
          <w:p w14:paraId="51657128" w14:textId="07D3D5E1" w:rsidR="000D1034" w:rsidRDefault="000D1034" w:rsidP="00B10200">
            <w:pPr>
              <w:rPr>
                <w:b/>
                <w:bCs/>
              </w:rPr>
            </w:pPr>
          </w:p>
        </w:tc>
        <w:tc>
          <w:tcPr>
            <w:tcW w:w="5520" w:type="dxa"/>
          </w:tcPr>
          <w:p w14:paraId="37BC16D3" w14:textId="77777777" w:rsidR="000D1034" w:rsidRDefault="000D1034" w:rsidP="00B10200">
            <w:pPr>
              <w:rPr>
                <w:b/>
                <w:bCs/>
              </w:rPr>
            </w:pPr>
          </w:p>
        </w:tc>
        <w:tc>
          <w:tcPr>
            <w:tcW w:w="5520" w:type="dxa"/>
          </w:tcPr>
          <w:p w14:paraId="72B669BF" w14:textId="77777777" w:rsidR="000D1034" w:rsidRDefault="000D1034" w:rsidP="00B10200">
            <w:pPr>
              <w:rPr>
                <w:b/>
                <w:bCs/>
              </w:rPr>
            </w:pPr>
          </w:p>
        </w:tc>
      </w:tr>
      <w:tr w:rsidR="000D1034" w14:paraId="4AB1B23B" w14:textId="10E0C4BB" w:rsidTr="008508B3">
        <w:tc>
          <w:tcPr>
            <w:tcW w:w="1584" w:type="dxa"/>
          </w:tcPr>
          <w:p w14:paraId="246A7421" w14:textId="2A730AD8" w:rsidR="000D1034" w:rsidRDefault="000D1034" w:rsidP="00B10200">
            <w:pPr>
              <w:rPr>
                <w:b/>
                <w:bCs/>
              </w:rPr>
            </w:pPr>
            <w:r>
              <w:rPr>
                <w:b/>
                <w:bCs/>
              </w:rPr>
              <w:t>Rentals (Physical Property)</w:t>
            </w:r>
          </w:p>
        </w:tc>
        <w:tc>
          <w:tcPr>
            <w:tcW w:w="774" w:type="dxa"/>
          </w:tcPr>
          <w:p w14:paraId="22F5CC77" w14:textId="5B3D77EC" w:rsidR="000D1034" w:rsidRDefault="000D1034" w:rsidP="00B10200">
            <w:pPr>
              <w:rPr>
                <w:b/>
                <w:bCs/>
              </w:rPr>
            </w:pPr>
          </w:p>
        </w:tc>
        <w:tc>
          <w:tcPr>
            <w:tcW w:w="5520" w:type="dxa"/>
          </w:tcPr>
          <w:p w14:paraId="73CC5089" w14:textId="4820CF7F" w:rsidR="000D1034" w:rsidRDefault="000D1034" w:rsidP="00B10200">
            <w:pPr>
              <w:rPr>
                <w:b/>
                <w:bCs/>
              </w:rPr>
            </w:pPr>
          </w:p>
        </w:tc>
        <w:tc>
          <w:tcPr>
            <w:tcW w:w="5520" w:type="dxa"/>
          </w:tcPr>
          <w:p w14:paraId="421033F8" w14:textId="77777777" w:rsidR="000D1034" w:rsidRDefault="000D1034" w:rsidP="00B10200">
            <w:pPr>
              <w:rPr>
                <w:b/>
                <w:bCs/>
              </w:rPr>
            </w:pPr>
          </w:p>
        </w:tc>
        <w:tc>
          <w:tcPr>
            <w:tcW w:w="5520" w:type="dxa"/>
          </w:tcPr>
          <w:p w14:paraId="19E7E5C5" w14:textId="77777777" w:rsidR="000D1034" w:rsidRDefault="000D1034" w:rsidP="00B10200">
            <w:pPr>
              <w:rPr>
                <w:b/>
                <w:bCs/>
              </w:rPr>
            </w:pPr>
          </w:p>
        </w:tc>
      </w:tr>
      <w:tr w:rsidR="000D1034" w14:paraId="614BA884" w14:textId="5251F20B" w:rsidTr="008508B3">
        <w:tc>
          <w:tcPr>
            <w:tcW w:w="1584" w:type="dxa"/>
          </w:tcPr>
          <w:p w14:paraId="4E99294A" w14:textId="754C480B" w:rsidR="000D1034" w:rsidRDefault="000D1034" w:rsidP="00B10200">
            <w:pPr>
              <w:rPr>
                <w:b/>
                <w:bCs/>
              </w:rPr>
            </w:pPr>
            <w:r>
              <w:rPr>
                <w:b/>
                <w:bCs/>
              </w:rPr>
              <w:t>Rentals (Online)</w:t>
            </w:r>
          </w:p>
        </w:tc>
        <w:tc>
          <w:tcPr>
            <w:tcW w:w="774" w:type="dxa"/>
          </w:tcPr>
          <w:p w14:paraId="64D1D7AB" w14:textId="2815CD57" w:rsidR="000D1034" w:rsidRDefault="000D1034" w:rsidP="00B10200">
            <w:pPr>
              <w:rPr>
                <w:b/>
                <w:bCs/>
              </w:rPr>
            </w:pPr>
          </w:p>
        </w:tc>
        <w:tc>
          <w:tcPr>
            <w:tcW w:w="5520" w:type="dxa"/>
          </w:tcPr>
          <w:p w14:paraId="23920960" w14:textId="1894934F" w:rsidR="000D1034" w:rsidRDefault="000D1034" w:rsidP="00B10200">
            <w:pPr>
              <w:rPr>
                <w:b/>
                <w:bCs/>
              </w:rPr>
            </w:pPr>
          </w:p>
        </w:tc>
        <w:tc>
          <w:tcPr>
            <w:tcW w:w="5520" w:type="dxa"/>
          </w:tcPr>
          <w:p w14:paraId="100236C0" w14:textId="77777777" w:rsidR="000D1034" w:rsidRDefault="000D1034" w:rsidP="00B10200">
            <w:pPr>
              <w:rPr>
                <w:b/>
                <w:bCs/>
              </w:rPr>
            </w:pPr>
          </w:p>
        </w:tc>
        <w:tc>
          <w:tcPr>
            <w:tcW w:w="5520" w:type="dxa"/>
          </w:tcPr>
          <w:p w14:paraId="2CBF70A8" w14:textId="77777777" w:rsidR="000D1034" w:rsidRDefault="000D1034" w:rsidP="00B10200">
            <w:pPr>
              <w:rPr>
                <w:b/>
                <w:bCs/>
              </w:rPr>
            </w:pPr>
          </w:p>
        </w:tc>
      </w:tr>
      <w:tr w:rsidR="000D1034" w14:paraId="63B378D7" w14:textId="301BFF3C" w:rsidTr="008508B3">
        <w:tc>
          <w:tcPr>
            <w:tcW w:w="1584" w:type="dxa"/>
          </w:tcPr>
          <w:p w14:paraId="667A157C" w14:textId="6D247DBB" w:rsidR="000D1034" w:rsidRDefault="000D1034" w:rsidP="00B10200">
            <w:pPr>
              <w:rPr>
                <w:b/>
                <w:bCs/>
              </w:rPr>
            </w:pPr>
            <w:r>
              <w:rPr>
                <w:b/>
                <w:bCs/>
              </w:rPr>
              <w:t>Communications</w:t>
            </w:r>
          </w:p>
        </w:tc>
        <w:tc>
          <w:tcPr>
            <w:tcW w:w="774" w:type="dxa"/>
          </w:tcPr>
          <w:p w14:paraId="74971953" w14:textId="10EDB2EB" w:rsidR="000D1034" w:rsidRDefault="000D1034" w:rsidP="00B10200">
            <w:pPr>
              <w:rPr>
                <w:b/>
                <w:bCs/>
              </w:rPr>
            </w:pPr>
          </w:p>
        </w:tc>
        <w:tc>
          <w:tcPr>
            <w:tcW w:w="5520" w:type="dxa"/>
          </w:tcPr>
          <w:p w14:paraId="1AF2A3E2" w14:textId="642A1BE4" w:rsidR="000D1034" w:rsidRDefault="000D1034" w:rsidP="00B10200">
            <w:pPr>
              <w:rPr>
                <w:b/>
                <w:bCs/>
              </w:rPr>
            </w:pPr>
          </w:p>
        </w:tc>
        <w:tc>
          <w:tcPr>
            <w:tcW w:w="5520" w:type="dxa"/>
          </w:tcPr>
          <w:p w14:paraId="1282D738" w14:textId="77777777" w:rsidR="000D1034" w:rsidRDefault="000D1034" w:rsidP="00B10200">
            <w:pPr>
              <w:rPr>
                <w:b/>
                <w:bCs/>
              </w:rPr>
            </w:pPr>
          </w:p>
        </w:tc>
        <w:tc>
          <w:tcPr>
            <w:tcW w:w="5520" w:type="dxa"/>
          </w:tcPr>
          <w:p w14:paraId="3D1B5EFD" w14:textId="77777777" w:rsidR="000D1034" w:rsidRDefault="000D1034" w:rsidP="00B10200">
            <w:pPr>
              <w:rPr>
                <w:b/>
                <w:bCs/>
              </w:rPr>
            </w:pPr>
          </w:p>
        </w:tc>
      </w:tr>
      <w:tr w:rsidR="000D1034" w14:paraId="47A563A7" w14:textId="76DF5DF6" w:rsidTr="008508B3">
        <w:tc>
          <w:tcPr>
            <w:tcW w:w="1584" w:type="dxa"/>
          </w:tcPr>
          <w:p w14:paraId="61314C87" w14:textId="46F4946E" w:rsidR="000D1034" w:rsidRDefault="000D1034" w:rsidP="00B10200">
            <w:pPr>
              <w:rPr>
                <w:b/>
                <w:bCs/>
              </w:rPr>
            </w:pPr>
            <w:r>
              <w:rPr>
                <w:b/>
                <w:bCs/>
              </w:rPr>
              <w:t>Printing</w:t>
            </w:r>
          </w:p>
        </w:tc>
        <w:tc>
          <w:tcPr>
            <w:tcW w:w="774" w:type="dxa"/>
          </w:tcPr>
          <w:p w14:paraId="3B51AEA2" w14:textId="49029C72" w:rsidR="000D1034" w:rsidRDefault="000D1034" w:rsidP="00B10200">
            <w:pPr>
              <w:rPr>
                <w:b/>
                <w:bCs/>
              </w:rPr>
            </w:pPr>
          </w:p>
        </w:tc>
        <w:tc>
          <w:tcPr>
            <w:tcW w:w="5520" w:type="dxa"/>
          </w:tcPr>
          <w:p w14:paraId="6073592A" w14:textId="38759740" w:rsidR="000D1034" w:rsidRDefault="000D1034" w:rsidP="00B10200">
            <w:pPr>
              <w:rPr>
                <w:b/>
                <w:bCs/>
              </w:rPr>
            </w:pPr>
          </w:p>
        </w:tc>
        <w:tc>
          <w:tcPr>
            <w:tcW w:w="5520" w:type="dxa"/>
          </w:tcPr>
          <w:p w14:paraId="2C219C65" w14:textId="77777777" w:rsidR="000D1034" w:rsidRDefault="000D1034" w:rsidP="00B10200">
            <w:pPr>
              <w:rPr>
                <w:b/>
                <w:bCs/>
              </w:rPr>
            </w:pPr>
          </w:p>
        </w:tc>
        <w:tc>
          <w:tcPr>
            <w:tcW w:w="5520" w:type="dxa"/>
          </w:tcPr>
          <w:p w14:paraId="7224939C" w14:textId="77777777" w:rsidR="000D1034" w:rsidRDefault="000D1034" w:rsidP="00B10200">
            <w:pPr>
              <w:rPr>
                <w:b/>
                <w:bCs/>
              </w:rPr>
            </w:pPr>
          </w:p>
        </w:tc>
      </w:tr>
      <w:tr w:rsidR="000D1034" w14:paraId="6582D709" w14:textId="6F80FCCD" w:rsidTr="008508B3">
        <w:tc>
          <w:tcPr>
            <w:tcW w:w="1584" w:type="dxa"/>
          </w:tcPr>
          <w:p w14:paraId="504AD9EE" w14:textId="068D3666" w:rsidR="000D1034" w:rsidRDefault="000D1034" w:rsidP="00B10200">
            <w:pPr>
              <w:rPr>
                <w:b/>
                <w:bCs/>
              </w:rPr>
            </w:pPr>
            <w:r>
              <w:rPr>
                <w:b/>
                <w:bCs/>
              </w:rPr>
              <w:t>Basic Supplies</w:t>
            </w:r>
          </w:p>
        </w:tc>
        <w:tc>
          <w:tcPr>
            <w:tcW w:w="774" w:type="dxa"/>
          </w:tcPr>
          <w:p w14:paraId="62976822" w14:textId="02B360FB" w:rsidR="000D1034" w:rsidRDefault="000D1034" w:rsidP="00B10200">
            <w:pPr>
              <w:rPr>
                <w:b/>
                <w:bCs/>
              </w:rPr>
            </w:pPr>
          </w:p>
        </w:tc>
        <w:tc>
          <w:tcPr>
            <w:tcW w:w="5520" w:type="dxa"/>
          </w:tcPr>
          <w:p w14:paraId="6C47CF65" w14:textId="4B8D2D99" w:rsidR="000D1034" w:rsidRDefault="000D1034" w:rsidP="00B10200">
            <w:pPr>
              <w:rPr>
                <w:b/>
                <w:bCs/>
              </w:rPr>
            </w:pPr>
          </w:p>
        </w:tc>
        <w:tc>
          <w:tcPr>
            <w:tcW w:w="5520" w:type="dxa"/>
          </w:tcPr>
          <w:p w14:paraId="3605057C" w14:textId="77777777" w:rsidR="000D1034" w:rsidRDefault="000D1034" w:rsidP="00B10200">
            <w:pPr>
              <w:rPr>
                <w:b/>
                <w:bCs/>
              </w:rPr>
            </w:pPr>
          </w:p>
        </w:tc>
        <w:tc>
          <w:tcPr>
            <w:tcW w:w="5520" w:type="dxa"/>
          </w:tcPr>
          <w:p w14:paraId="426F4A38" w14:textId="77777777" w:rsidR="000D1034" w:rsidRDefault="000D1034" w:rsidP="00B10200">
            <w:pPr>
              <w:rPr>
                <w:b/>
                <w:bCs/>
              </w:rPr>
            </w:pPr>
          </w:p>
        </w:tc>
      </w:tr>
      <w:tr w:rsidR="000D1034" w14:paraId="077BECC5" w14:textId="28ED53E0" w:rsidTr="008508B3">
        <w:tc>
          <w:tcPr>
            <w:tcW w:w="1584" w:type="dxa"/>
          </w:tcPr>
          <w:p w14:paraId="44632A40" w14:textId="572A4F9C" w:rsidR="000D1034" w:rsidRDefault="000D1034" w:rsidP="00B10200">
            <w:pPr>
              <w:rPr>
                <w:b/>
                <w:bCs/>
              </w:rPr>
            </w:pPr>
            <w:r>
              <w:rPr>
                <w:b/>
                <w:bCs/>
              </w:rPr>
              <w:t>Food for Parent Events</w:t>
            </w:r>
          </w:p>
        </w:tc>
        <w:tc>
          <w:tcPr>
            <w:tcW w:w="774" w:type="dxa"/>
          </w:tcPr>
          <w:p w14:paraId="2B58C4A0" w14:textId="5FA50DF6" w:rsidR="000D1034" w:rsidRDefault="000D1034" w:rsidP="00B10200">
            <w:pPr>
              <w:rPr>
                <w:b/>
                <w:bCs/>
              </w:rPr>
            </w:pPr>
          </w:p>
        </w:tc>
        <w:tc>
          <w:tcPr>
            <w:tcW w:w="5520" w:type="dxa"/>
          </w:tcPr>
          <w:p w14:paraId="249F71C7" w14:textId="43F7234B" w:rsidR="000D1034" w:rsidRDefault="000D1034" w:rsidP="00B10200">
            <w:pPr>
              <w:rPr>
                <w:b/>
                <w:bCs/>
              </w:rPr>
            </w:pPr>
          </w:p>
        </w:tc>
        <w:tc>
          <w:tcPr>
            <w:tcW w:w="5520" w:type="dxa"/>
          </w:tcPr>
          <w:p w14:paraId="21A54256" w14:textId="77777777" w:rsidR="000D1034" w:rsidRDefault="000D1034" w:rsidP="00B10200">
            <w:pPr>
              <w:rPr>
                <w:b/>
                <w:bCs/>
              </w:rPr>
            </w:pPr>
          </w:p>
        </w:tc>
        <w:tc>
          <w:tcPr>
            <w:tcW w:w="5520" w:type="dxa"/>
          </w:tcPr>
          <w:p w14:paraId="33B78C72" w14:textId="77777777" w:rsidR="000D1034" w:rsidRDefault="000D1034" w:rsidP="00B10200">
            <w:pPr>
              <w:rPr>
                <w:b/>
                <w:bCs/>
              </w:rPr>
            </w:pPr>
          </w:p>
        </w:tc>
      </w:tr>
      <w:tr w:rsidR="000D1034" w14:paraId="6019CD67" w14:textId="5C5EEF0F" w:rsidTr="008508B3">
        <w:tc>
          <w:tcPr>
            <w:tcW w:w="1584" w:type="dxa"/>
          </w:tcPr>
          <w:p w14:paraId="2E890280" w14:textId="7A6AF4D6" w:rsidR="000D1034" w:rsidRDefault="000D1034" w:rsidP="00B10200">
            <w:pPr>
              <w:rPr>
                <w:b/>
                <w:bCs/>
              </w:rPr>
            </w:pPr>
            <w:r>
              <w:rPr>
                <w:b/>
                <w:bCs/>
              </w:rPr>
              <w:lastRenderedPageBreak/>
              <w:t>Books for Parents</w:t>
            </w:r>
          </w:p>
        </w:tc>
        <w:tc>
          <w:tcPr>
            <w:tcW w:w="774" w:type="dxa"/>
          </w:tcPr>
          <w:p w14:paraId="5931A1D2" w14:textId="53B22415" w:rsidR="000D1034" w:rsidRDefault="000D1034" w:rsidP="00B10200">
            <w:pPr>
              <w:rPr>
                <w:b/>
                <w:bCs/>
              </w:rPr>
            </w:pPr>
          </w:p>
        </w:tc>
        <w:tc>
          <w:tcPr>
            <w:tcW w:w="5520" w:type="dxa"/>
          </w:tcPr>
          <w:p w14:paraId="44E688CE" w14:textId="4CA575E7" w:rsidR="000D1034" w:rsidRDefault="000D1034" w:rsidP="00B10200">
            <w:pPr>
              <w:rPr>
                <w:b/>
                <w:bCs/>
              </w:rPr>
            </w:pPr>
          </w:p>
        </w:tc>
        <w:tc>
          <w:tcPr>
            <w:tcW w:w="5520" w:type="dxa"/>
          </w:tcPr>
          <w:p w14:paraId="1FC7D1D6" w14:textId="77777777" w:rsidR="000D1034" w:rsidRDefault="000D1034" w:rsidP="00B10200">
            <w:pPr>
              <w:rPr>
                <w:b/>
                <w:bCs/>
              </w:rPr>
            </w:pPr>
          </w:p>
        </w:tc>
        <w:tc>
          <w:tcPr>
            <w:tcW w:w="5520" w:type="dxa"/>
          </w:tcPr>
          <w:p w14:paraId="41060743" w14:textId="77777777" w:rsidR="000D1034" w:rsidRDefault="000D1034" w:rsidP="00B10200">
            <w:pPr>
              <w:rPr>
                <w:b/>
                <w:bCs/>
              </w:rPr>
            </w:pPr>
          </w:p>
        </w:tc>
      </w:tr>
      <w:tr w:rsidR="000D1034" w14:paraId="4E13B0D4" w14:textId="1833720B" w:rsidTr="008508B3">
        <w:tc>
          <w:tcPr>
            <w:tcW w:w="1584" w:type="dxa"/>
          </w:tcPr>
          <w:p w14:paraId="719AEFB4" w14:textId="2BDC3FF3" w:rsidR="000D1034" w:rsidRDefault="000D1034" w:rsidP="00B10200">
            <w:pPr>
              <w:rPr>
                <w:b/>
                <w:bCs/>
              </w:rPr>
            </w:pPr>
            <w:r>
              <w:rPr>
                <w:b/>
                <w:bCs/>
              </w:rPr>
              <w:t>Periodicals</w:t>
            </w:r>
          </w:p>
        </w:tc>
        <w:tc>
          <w:tcPr>
            <w:tcW w:w="774" w:type="dxa"/>
          </w:tcPr>
          <w:p w14:paraId="5FEACEFD" w14:textId="15C52CE9" w:rsidR="000D1034" w:rsidRDefault="000D1034" w:rsidP="00B10200">
            <w:pPr>
              <w:rPr>
                <w:b/>
                <w:bCs/>
              </w:rPr>
            </w:pPr>
          </w:p>
        </w:tc>
        <w:tc>
          <w:tcPr>
            <w:tcW w:w="5520" w:type="dxa"/>
          </w:tcPr>
          <w:p w14:paraId="078A6A94" w14:textId="76A5D5DB" w:rsidR="000D1034" w:rsidRDefault="000D1034" w:rsidP="00B10200">
            <w:pPr>
              <w:rPr>
                <w:b/>
                <w:bCs/>
              </w:rPr>
            </w:pPr>
          </w:p>
        </w:tc>
        <w:tc>
          <w:tcPr>
            <w:tcW w:w="5520" w:type="dxa"/>
          </w:tcPr>
          <w:p w14:paraId="69F8054A" w14:textId="77777777" w:rsidR="000D1034" w:rsidRDefault="000D1034" w:rsidP="00B10200">
            <w:pPr>
              <w:rPr>
                <w:b/>
                <w:bCs/>
              </w:rPr>
            </w:pPr>
          </w:p>
        </w:tc>
        <w:tc>
          <w:tcPr>
            <w:tcW w:w="5520" w:type="dxa"/>
          </w:tcPr>
          <w:p w14:paraId="08AAD9F4" w14:textId="77777777" w:rsidR="000D1034" w:rsidRDefault="000D1034" w:rsidP="00B10200">
            <w:pPr>
              <w:rPr>
                <w:b/>
                <w:bCs/>
              </w:rPr>
            </w:pPr>
          </w:p>
        </w:tc>
      </w:tr>
      <w:tr w:rsidR="000D1034" w14:paraId="52B43219" w14:textId="106291CC" w:rsidTr="008508B3">
        <w:tc>
          <w:tcPr>
            <w:tcW w:w="1584" w:type="dxa"/>
          </w:tcPr>
          <w:p w14:paraId="3EB26AF3" w14:textId="4B09DA06" w:rsidR="000D1034" w:rsidRDefault="000D1034" w:rsidP="00B10200">
            <w:pPr>
              <w:rPr>
                <w:b/>
                <w:bCs/>
              </w:rPr>
            </w:pPr>
            <w:r>
              <w:rPr>
                <w:b/>
                <w:bCs/>
              </w:rPr>
              <w:t>Dues and Fees</w:t>
            </w:r>
          </w:p>
        </w:tc>
        <w:tc>
          <w:tcPr>
            <w:tcW w:w="774" w:type="dxa"/>
          </w:tcPr>
          <w:p w14:paraId="5DBDBACD" w14:textId="71315DE8" w:rsidR="000D1034" w:rsidRDefault="000D1034" w:rsidP="00B10200">
            <w:pPr>
              <w:rPr>
                <w:b/>
                <w:bCs/>
              </w:rPr>
            </w:pPr>
          </w:p>
        </w:tc>
        <w:tc>
          <w:tcPr>
            <w:tcW w:w="5520" w:type="dxa"/>
          </w:tcPr>
          <w:p w14:paraId="07565071" w14:textId="16E90835" w:rsidR="000D1034" w:rsidRDefault="000D1034" w:rsidP="00B10200">
            <w:pPr>
              <w:rPr>
                <w:b/>
                <w:bCs/>
              </w:rPr>
            </w:pPr>
          </w:p>
        </w:tc>
        <w:tc>
          <w:tcPr>
            <w:tcW w:w="5520" w:type="dxa"/>
          </w:tcPr>
          <w:p w14:paraId="53E97634" w14:textId="77777777" w:rsidR="000D1034" w:rsidRDefault="000D1034" w:rsidP="00B10200">
            <w:pPr>
              <w:rPr>
                <w:b/>
                <w:bCs/>
              </w:rPr>
            </w:pPr>
          </w:p>
        </w:tc>
        <w:tc>
          <w:tcPr>
            <w:tcW w:w="5520" w:type="dxa"/>
          </w:tcPr>
          <w:p w14:paraId="307FF62F" w14:textId="77777777" w:rsidR="000D1034" w:rsidRDefault="000D1034" w:rsidP="00B10200">
            <w:pPr>
              <w:rPr>
                <w:b/>
                <w:bCs/>
              </w:rPr>
            </w:pPr>
          </w:p>
        </w:tc>
      </w:tr>
      <w:tr w:rsidR="000D1034" w14:paraId="159CEFE9" w14:textId="56233243" w:rsidTr="008508B3">
        <w:tc>
          <w:tcPr>
            <w:tcW w:w="1584" w:type="dxa"/>
          </w:tcPr>
          <w:p w14:paraId="2E603B92" w14:textId="51F3F12A" w:rsidR="000D1034" w:rsidRDefault="000D1034" w:rsidP="00B10200">
            <w:pPr>
              <w:rPr>
                <w:b/>
                <w:bCs/>
              </w:rPr>
            </w:pPr>
          </w:p>
        </w:tc>
        <w:tc>
          <w:tcPr>
            <w:tcW w:w="774" w:type="dxa"/>
          </w:tcPr>
          <w:p w14:paraId="3CDA1679" w14:textId="39DE77EB" w:rsidR="000D1034" w:rsidRDefault="000D1034" w:rsidP="00B10200">
            <w:pPr>
              <w:rPr>
                <w:b/>
                <w:bCs/>
              </w:rPr>
            </w:pPr>
          </w:p>
        </w:tc>
        <w:tc>
          <w:tcPr>
            <w:tcW w:w="5520" w:type="dxa"/>
          </w:tcPr>
          <w:p w14:paraId="308742E0" w14:textId="03970BF1" w:rsidR="000D1034" w:rsidRDefault="000D1034" w:rsidP="00B10200">
            <w:pPr>
              <w:rPr>
                <w:b/>
                <w:bCs/>
              </w:rPr>
            </w:pPr>
          </w:p>
        </w:tc>
        <w:tc>
          <w:tcPr>
            <w:tcW w:w="5520" w:type="dxa"/>
          </w:tcPr>
          <w:p w14:paraId="4EC5A21A" w14:textId="77777777" w:rsidR="000D1034" w:rsidRDefault="000D1034" w:rsidP="00B10200">
            <w:pPr>
              <w:rPr>
                <w:b/>
                <w:bCs/>
              </w:rPr>
            </w:pPr>
          </w:p>
        </w:tc>
        <w:tc>
          <w:tcPr>
            <w:tcW w:w="5520" w:type="dxa"/>
          </w:tcPr>
          <w:p w14:paraId="1F4C16DF" w14:textId="77777777" w:rsidR="000D1034" w:rsidRDefault="000D1034" w:rsidP="00B10200">
            <w:pPr>
              <w:rPr>
                <w:b/>
                <w:bCs/>
              </w:rPr>
            </w:pPr>
          </w:p>
        </w:tc>
      </w:tr>
      <w:tr w:rsidR="000D1034" w14:paraId="428E458A" w14:textId="6E4BBF48" w:rsidTr="008508B3">
        <w:tc>
          <w:tcPr>
            <w:tcW w:w="1584" w:type="dxa"/>
          </w:tcPr>
          <w:p w14:paraId="3165B07B" w14:textId="10D56B70" w:rsidR="000D1034" w:rsidRDefault="000D1034" w:rsidP="00B10200">
            <w:pPr>
              <w:rPr>
                <w:b/>
                <w:bCs/>
              </w:rPr>
            </w:pPr>
          </w:p>
        </w:tc>
        <w:tc>
          <w:tcPr>
            <w:tcW w:w="774" w:type="dxa"/>
          </w:tcPr>
          <w:p w14:paraId="253021D2" w14:textId="459DC90B" w:rsidR="000D1034" w:rsidRDefault="000D1034" w:rsidP="00B10200">
            <w:pPr>
              <w:rPr>
                <w:b/>
                <w:bCs/>
              </w:rPr>
            </w:pPr>
          </w:p>
        </w:tc>
        <w:tc>
          <w:tcPr>
            <w:tcW w:w="5520" w:type="dxa"/>
          </w:tcPr>
          <w:p w14:paraId="2B9A437B" w14:textId="586F4F04" w:rsidR="000D1034" w:rsidRDefault="000D1034" w:rsidP="00B10200">
            <w:pPr>
              <w:rPr>
                <w:b/>
                <w:bCs/>
              </w:rPr>
            </w:pPr>
          </w:p>
        </w:tc>
        <w:tc>
          <w:tcPr>
            <w:tcW w:w="5520" w:type="dxa"/>
          </w:tcPr>
          <w:p w14:paraId="0FDEA9B2" w14:textId="77777777" w:rsidR="000D1034" w:rsidRDefault="000D1034" w:rsidP="00B10200">
            <w:pPr>
              <w:rPr>
                <w:b/>
                <w:bCs/>
              </w:rPr>
            </w:pPr>
          </w:p>
        </w:tc>
        <w:tc>
          <w:tcPr>
            <w:tcW w:w="5520" w:type="dxa"/>
          </w:tcPr>
          <w:p w14:paraId="6AF61142" w14:textId="77777777" w:rsidR="000D1034" w:rsidRDefault="000D1034" w:rsidP="00B10200">
            <w:pPr>
              <w:rPr>
                <w:b/>
                <w:bCs/>
              </w:rPr>
            </w:pPr>
          </w:p>
        </w:tc>
      </w:tr>
      <w:tr w:rsidR="000D1034" w14:paraId="2BCBABB9" w14:textId="1E79624F" w:rsidTr="008508B3">
        <w:tc>
          <w:tcPr>
            <w:tcW w:w="1584" w:type="dxa"/>
          </w:tcPr>
          <w:p w14:paraId="4F0EE48C" w14:textId="35955B9B" w:rsidR="000D1034" w:rsidRDefault="000D1034" w:rsidP="00B10200">
            <w:pPr>
              <w:rPr>
                <w:b/>
                <w:bCs/>
              </w:rPr>
            </w:pPr>
          </w:p>
        </w:tc>
        <w:tc>
          <w:tcPr>
            <w:tcW w:w="774" w:type="dxa"/>
          </w:tcPr>
          <w:p w14:paraId="0962BBCF" w14:textId="0FCB14C3" w:rsidR="000D1034" w:rsidRDefault="000D1034" w:rsidP="00B10200">
            <w:pPr>
              <w:rPr>
                <w:b/>
                <w:bCs/>
              </w:rPr>
            </w:pPr>
          </w:p>
        </w:tc>
        <w:tc>
          <w:tcPr>
            <w:tcW w:w="5520" w:type="dxa"/>
          </w:tcPr>
          <w:p w14:paraId="428296FD" w14:textId="124CC70D" w:rsidR="000D1034" w:rsidRDefault="000D1034" w:rsidP="00B10200">
            <w:pPr>
              <w:rPr>
                <w:b/>
                <w:bCs/>
              </w:rPr>
            </w:pPr>
          </w:p>
        </w:tc>
        <w:tc>
          <w:tcPr>
            <w:tcW w:w="5520" w:type="dxa"/>
          </w:tcPr>
          <w:p w14:paraId="007EF85E" w14:textId="77777777" w:rsidR="000D1034" w:rsidRDefault="000D1034" w:rsidP="00B10200">
            <w:pPr>
              <w:rPr>
                <w:b/>
                <w:bCs/>
              </w:rPr>
            </w:pPr>
          </w:p>
        </w:tc>
        <w:tc>
          <w:tcPr>
            <w:tcW w:w="5520" w:type="dxa"/>
          </w:tcPr>
          <w:p w14:paraId="31BD2932" w14:textId="77777777" w:rsidR="000D1034" w:rsidRDefault="000D1034" w:rsidP="00B10200">
            <w:pPr>
              <w:rPr>
                <w:b/>
                <w:bCs/>
              </w:rPr>
            </w:pPr>
          </w:p>
        </w:tc>
      </w:tr>
      <w:tr w:rsidR="000D1034" w14:paraId="3C1C3BDD" w14:textId="5D321610" w:rsidTr="008508B3">
        <w:tc>
          <w:tcPr>
            <w:tcW w:w="1584" w:type="dxa"/>
          </w:tcPr>
          <w:p w14:paraId="517342CD" w14:textId="18407A26" w:rsidR="000D1034" w:rsidRDefault="000D1034" w:rsidP="00B10200">
            <w:pPr>
              <w:rPr>
                <w:b/>
                <w:bCs/>
              </w:rPr>
            </w:pPr>
          </w:p>
        </w:tc>
        <w:tc>
          <w:tcPr>
            <w:tcW w:w="774" w:type="dxa"/>
          </w:tcPr>
          <w:p w14:paraId="4DD694EE" w14:textId="2B0BA3AC" w:rsidR="000D1034" w:rsidRDefault="000D1034" w:rsidP="00B10200">
            <w:pPr>
              <w:rPr>
                <w:b/>
                <w:bCs/>
              </w:rPr>
            </w:pPr>
          </w:p>
        </w:tc>
        <w:tc>
          <w:tcPr>
            <w:tcW w:w="5520" w:type="dxa"/>
          </w:tcPr>
          <w:p w14:paraId="19C22F3F" w14:textId="77153A3D" w:rsidR="000D1034" w:rsidRDefault="000D1034" w:rsidP="00B10200">
            <w:pPr>
              <w:rPr>
                <w:b/>
                <w:bCs/>
              </w:rPr>
            </w:pPr>
          </w:p>
        </w:tc>
        <w:tc>
          <w:tcPr>
            <w:tcW w:w="5520" w:type="dxa"/>
          </w:tcPr>
          <w:p w14:paraId="165079CB" w14:textId="77777777" w:rsidR="000D1034" w:rsidRDefault="000D1034" w:rsidP="00B10200">
            <w:pPr>
              <w:rPr>
                <w:b/>
                <w:bCs/>
              </w:rPr>
            </w:pPr>
          </w:p>
        </w:tc>
        <w:tc>
          <w:tcPr>
            <w:tcW w:w="5520" w:type="dxa"/>
          </w:tcPr>
          <w:p w14:paraId="65855028" w14:textId="77777777" w:rsidR="000D1034" w:rsidRDefault="000D1034" w:rsidP="00B10200">
            <w:pPr>
              <w:rPr>
                <w:b/>
                <w:bCs/>
              </w:rPr>
            </w:pPr>
          </w:p>
        </w:tc>
      </w:tr>
      <w:tr w:rsidR="00544444" w14:paraId="00B123A4" w14:textId="77777777" w:rsidTr="00544444">
        <w:tc>
          <w:tcPr>
            <w:tcW w:w="18918" w:type="dxa"/>
            <w:gridSpan w:val="5"/>
            <w:shd w:val="clear" w:color="auto" w:fill="FFF2CC" w:themeFill="accent4" w:themeFillTint="33"/>
          </w:tcPr>
          <w:p w14:paraId="07201879" w14:textId="77777777" w:rsidR="00544444" w:rsidRDefault="00544444" w:rsidP="00544444">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rPr>
              <w:t>Parent and Family Engagement Set Aside Money (3136)</w:t>
            </w:r>
            <w:r>
              <w:rPr>
                <w:rStyle w:val="eop"/>
                <w:rFonts w:ascii="Calibri" w:hAnsi="Calibri" w:cs="Calibri"/>
              </w:rPr>
              <w:t> </w:t>
            </w:r>
          </w:p>
          <w:p w14:paraId="7557955F" w14:textId="77777777" w:rsidR="00544444" w:rsidRDefault="00544444" w:rsidP="0054444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3C0A5F4A" w14:textId="66CC8F48" w:rsidR="00544444" w:rsidRDefault="00544444" w:rsidP="0054444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 xml:space="preserve">In addition to your Title I Allocation, each school will receive approximately $3,000 additional funds for Parent and Family Engagement.  These are the funds that are placed in subgroup 3136.  With as much detail as possible, please explain how you would like those funds allocated, on the </w:t>
            </w:r>
            <w:hyperlink r:id="rId9" w:tgtFrame="_blank" w:history="1">
              <w:r>
                <w:rPr>
                  <w:rStyle w:val="normaltextrun"/>
                  <w:rFonts w:ascii="Calibri" w:hAnsi="Calibri" w:cs="Calibri"/>
                  <w:b/>
                  <w:bCs/>
                  <w:color w:val="0563C1"/>
                  <w:u w:val="single"/>
                </w:rPr>
                <w:t>PFE Set Aside Mach Form</w:t>
              </w:r>
            </w:hyperlink>
            <w:r>
              <w:rPr>
                <w:rStyle w:val="normaltextrun"/>
                <w:rFonts w:ascii="Calibri" w:hAnsi="Calibri" w:cs="Calibri"/>
                <w:b/>
                <w:bCs/>
              </w:rPr>
              <w:t>.  Please be sure to use the Parent Feedback you received during you family input meeting and the CNA process to guide your decisions. You will also be asked to indicate any district level programs you are interested in, as well as who your Title I PFE and Compliance school-based coordinators will be.</w:t>
            </w:r>
            <w:r>
              <w:rPr>
                <w:rStyle w:val="eop"/>
                <w:rFonts w:ascii="Calibri" w:hAnsi="Calibri" w:cs="Calibri"/>
              </w:rPr>
              <w:t> </w:t>
            </w:r>
          </w:p>
          <w:p w14:paraId="7999146A" w14:textId="77777777" w:rsidR="00544444" w:rsidRDefault="00544444" w:rsidP="00B10200">
            <w:pPr>
              <w:rPr>
                <w:b/>
                <w:bCs/>
              </w:rPr>
            </w:pPr>
          </w:p>
        </w:tc>
      </w:tr>
    </w:tbl>
    <w:p w14:paraId="7043DA6A" w14:textId="77777777" w:rsidR="002537BB" w:rsidRDefault="002537BB" w:rsidP="002537BB">
      <w:pPr>
        <w:rPr>
          <w:b/>
          <w:bCs/>
        </w:rPr>
      </w:pPr>
    </w:p>
    <w:p w14:paraId="5FE41435" w14:textId="3665BB27" w:rsidR="00322696" w:rsidRDefault="0092247C" w:rsidP="0092247C">
      <w:pPr>
        <w:jc w:val="center"/>
        <w:rPr>
          <w:b/>
          <w:bCs/>
        </w:rPr>
      </w:pPr>
      <w:r w:rsidRPr="0092247C">
        <w:rPr>
          <w:b/>
          <w:bCs/>
        </w:rPr>
        <w:t>Additional Hours</w:t>
      </w:r>
    </w:p>
    <w:p w14:paraId="77C99DDB" w14:textId="77777777" w:rsidR="0092247C" w:rsidRDefault="0092247C" w:rsidP="0092247C">
      <w:pPr>
        <w:jc w:val="center"/>
        <w:rPr>
          <w:b/>
          <w:bCs/>
        </w:rPr>
      </w:pPr>
    </w:p>
    <w:p w14:paraId="0CB9E0D5" w14:textId="4999269C" w:rsidR="0092247C" w:rsidRPr="0092247C" w:rsidRDefault="0092247C" w:rsidP="0092247C">
      <w:r>
        <w:t xml:space="preserve">All requests for any additional duty hours, Extended Day, or Extended School Year must be submitted using the </w:t>
      </w:r>
      <w:hyperlink r:id="rId10">
        <w:r w:rsidRPr="0C670B19">
          <w:rPr>
            <w:rStyle w:val="Hyperlink"/>
          </w:rPr>
          <w:t>Title I Mach Form Request</w:t>
        </w:r>
      </w:hyperlink>
      <w:r>
        <w:t>.  Please submit one Mach form submission for each program or position you are requesting.  This includes any of the previously mentioned categories for June 202</w:t>
      </w:r>
      <w:r w:rsidR="00E022DB">
        <w:t>2</w:t>
      </w:r>
      <w:r>
        <w:t>, July 202</w:t>
      </w:r>
      <w:r w:rsidR="00E022DB">
        <w:t>2</w:t>
      </w:r>
      <w:r>
        <w:t>, and the 202</w:t>
      </w:r>
      <w:r w:rsidR="00E022DB">
        <w:t>2</w:t>
      </w:r>
      <w:r>
        <w:t>-202</w:t>
      </w:r>
      <w:r w:rsidR="00E022DB">
        <w:t>3</w:t>
      </w:r>
      <w:r>
        <w:t xml:space="preserve"> school year.</w:t>
      </w:r>
    </w:p>
    <w:p w14:paraId="7BC7BE27" w14:textId="77777777" w:rsidR="0092247C" w:rsidRDefault="0092247C" w:rsidP="002537BB">
      <w:pPr>
        <w:rPr>
          <w:b/>
          <w:bCs/>
        </w:rPr>
      </w:pPr>
    </w:p>
    <w:sectPr w:rsidR="0092247C" w:rsidSect="0062303E">
      <w:pgSz w:w="20160" w:h="12240" w:orient="landscape" w:code="5"/>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C707C"/>
    <w:multiLevelType w:val="hybridMultilevel"/>
    <w:tmpl w:val="2CBA60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1873280"/>
    <w:multiLevelType w:val="hybridMultilevel"/>
    <w:tmpl w:val="44A60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5673934">
    <w:abstractNumId w:val="1"/>
  </w:num>
  <w:num w:numId="2" w16cid:durableId="85854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sDAwN7cwNjUxMzVX0lEKTi0uzszPAykwNKwFAOkKe/0tAAAA"/>
  </w:docVars>
  <w:rsids>
    <w:rsidRoot w:val="002537BB"/>
    <w:rsid w:val="00015FFC"/>
    <w:rsid w:val="00031BE8"/>
    <w:rsid w:val="00050E27"/>
    <w:rsid w:val="000A4372"/>
    <w:rsid w:val="000D1034"/>
    <w:rsid w:val="000E6646"/>
    <w:rsid w:val="00100DB0"/>
    <w:rsid w:val="00111DEE"/>
    <w:rsid w:val="001273FF"/>
    <w:rsid w:val="00153B20"/>
    <w:rsid w:val="00161C33"/>
    <w:rsid w:val="0017049D"/>
    <w:rsid w:val="001829D8"/>
    <w:rsid w:val="00191AE1"/>
    <w:rsid w:val="001C460C"/>
    <w:rsid w:val="001E1948"/>
    <w:rsid w:val="00241C03"/>
    <w:rsid w:val="00245408"/>
    <w:rsid w:val="00250EDA"/>
    <w:rsid w:val="002537BB"/>
    <w:rsid w:val="002566A9"/>
    <w:rsid w:val="00270C79"/>
    <w:rsid w:val="0027300A"/>
    <w:rsid w:val="002A7D4B"/>
    <w:rsid w:val="002E255B"/>
    <w:rsid w:val="00322696"/>
    <w:rsid w:val="00324A00"/>
    <w:rsid w:val="00366ECB"/>
    <w:rsid w:val="00374DBE"/>
    <w:rsid w:val="003856D7"/>
    <w:rsid w:val="00396FD6"/>
    <w:rsid w:val="003A334D"/>
    <w:rsid w:val="003A3356"/>
    <w:rsid w:val="003D4E81"/>
    <w:rsid w:val="003F7D62"/>
    <w:rsid w:val="004520E5"/>
    <w:rsid w:val="004614CF"/>
    <w:rsid w:val="004629CB"/>
    <w:rsid w:val="004B62D9"/>
    <w:rsid w:val="004B7D43"/>
    <w:rsid w:val="004C5C2C"/>
    <w:rsid w:val="004E19BC"/>
    <w:rsid w:val="004E4624"/>
    <w:rsid w:val="00513F49"/>
    <w:rsid w:val="00541290"/>
    <w:rsid w:val="00544444"/>
    <w:rsid w:val="00573963"/>
    <w:rsid w:val="005B485D"/>
    <w:rsid w:val="006015FB"/>
    <w:rsid w:val="0062303E"/>
    <w:rsid w:val="00624547"/>
    <w:rsid w:val="00634022"/>
    <w:rsid w:val="00637066"/>
    <w:rsid w:val="00653A55"/>
    <w:rsid w:val="0066098F"/>
    <w:rsid w:val="00662830"/>
    <w:rsid w:val="00675CC3"/>
    <w:rsid w:val="0068060D"/>
    <w:rsid w:val="00681087"/>
    <w:rsid w:val="006813DD"/>
    <w:rsid w:val="00690909"/>
    <w:rsid w:val="006E0C0C"/>
    <w:rsid w:val="006F1113"/>
    <w:rsid w:val="006F4BD1"/>
    <w:rsid w:val="00722605"/>
    <w:rsid w:val="007724E9"/>
    <w:rsid w:val="007A2F13"/>
    <w:rsid w:val="007B06B0"/>
    <w:rsid w:val="007E77C5"/>
    <w:rsid w:val="008049C9"/>
    <w:rsid w:val="0082461D"/>
    <w:rsid w:val="00840A2C"/>
    <w:rsid w:val="008508B3"/>
    <w:rsid w:val="00866CEE"/>
    <w:rsid w:val="00882E49"/>
    <w:rsid w:val="00883FED"/>
    <w:rsid w:val="00885AE3"/>
    <w:rsid w:val="008A06F4"/>
    <w:rsid w:val="008B1508"/>
    <w:rsid w:val="008C1FD4"/>
    <w:rsid w:val="008E5086"/>
    <w:rsid w:val="008F14AA"/>
    <w:rsid w:val="008F1D04"/>
    <w:rsid w:val="0092247C"/>
    <w:rsid w:val="00957E84"/>
    <w:rsid w:val="0096532A"/>
    <w:rsid w:val="00966DFA"/>
    <w:rsid w:val="009763C7"/>
    <w:rsid w:val="009E3523"/>
    <w:rsid w:val="009F3B9D"/>
    <w:rsid w:val="00A0289A"/>
    <w:rsid w:val="00A25CF5"/>
    <w:rsid w:val="00A25F1E"/>
    <w:rsid w:val="00A27B62"/>
    <w:rsid w:val="00A52538"/>
    <w:rsid w:val="00A572E6"/>
    <w:rsid w:val="00A62A8B"/>
    <w:rsid w:val="00A84DDE"/>
    <w:rsid w:val="00B10200"/>
    <w:rsid w:val="00B40578"/>
    <w:rsid w:val="00B50154"/>
    <w:rsid w:val="00B62D8C"/>
    <w:rsid w:val="00B83277"/>
    <w:rsid w:val="00B85A2E"/>
    <w:rsid w:val="00B90843"/>
    <w:rsid w:val="00BD12CF"/>
    <w:rsid w:val="00C02429"/>
    <w:rsid w:val="00C21745"/>
    <w:rsid w:val="00C26012"/>
    <w:rsid w:val="00C37D43"/>
    <w:rsid w:val="00C44269"/>
    <w:rsid w:val="00C447AC"/>
    <w:rsid w:val="00C7273C"/>
    <w:rsid w:val="00C77A0F"/>
    <w:rsid w:val="00C83CAB"/>
    <w:rsid w:val="00CD65E4"/>
    <w:rsid w:val="00CE4C57"/>
    <w:rsid w:val="00CE4EAC"/>
    <w:rsid w:val="00D41E52"/>
    <w:rsid w:val="00D72DA8"/>
    <w:rsid w:val="00D91F08"/>
    <w:rsid w:val="00DE66D7"/>
    <w:rsid w:val="00E022DB"/>
    <w:rsid w:val="00E06154"/>
    <w:rsid w:val="00E1327E"/>
    <w:rsid w:val="00E649AC"/>
    <w:rsid w:val="00E664B7"/>
    <w:rsid w:val="00E70166"/>
    <w:rsid w:val="00E90DA1"/>
    <w:rsid w:val="00EC2792"/>
    <w:rsid w:val="00EE34A6"/>
    <w:rsid w:val="00EE6DF6"/>
    <w:rsid w:val="00EF5DCC"/>
    <w:rsid w:val="00F02783"/>
    <w:rsid w:val="00F123DE"/>
    <w:rsid w:val="00F2019A"/>
    <w:rsid w:val="00F41972"/>
    <w:rsid w:val="00F75F28"/>
    <w:rsid w:val="00F81B8D"/>
    <w:rsid w:val="00FB0D49"/>
    <w:rsid w:val="00FB28C8"/>
    <w:rsid w:val="00FB3595"/>
    <w:rsid w:val="00FD3258"/>
    <w:rsid w:val="00FE15C5"/>
    <w:rsid w:val="00FF068C"/>
    <w:rsid w:val="021C2573"/>
    <w:rsid w:val="066C71A9"/>
    <w:rsid w:val="0C670B19"/>
    <w:rsid w:val="2617EE50"/>
    <w:rsid w:val="34F4BCE6"/>
    <w:rsid w:val="36E0DC0E"/>
    <w:rsid w:val="3B44299E"/>
    <w:rsid w:val="4B9B715B"/>
    <w:rsid w:val="65DF6384"/>
    <w:rsid w:val="72D1F0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EE766F"/>
  <w15:docId w15:val="{8307F4F8-3084-4733-AB45-25240B90E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3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37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2247C"/>
    <w:rPr>
      <w:color w:val="0563C1" w:themeColor="hyperlink"/>
      <w:u w:val="single"/>
    </w:rPr>
  </w:style>
  <w:style w:type="character" w:styleId="PlaceholderText">
    <w:name w:val="Placeholder Text"/>
    <w:basedOn w:val="DefaultParagraphFont"/>
    <w:uiPriority w:val="99"/>
    <w:semiHidden/>
    <w:rsid w:val="00675CC3"/>
    <w:rPr>
      <w:color w:val="808080"/>
    </w:rPr>
  </w:style>
  <w:style w:type="paragraph" w:styleId="ListParagraph">
    <w:name w:val="List Paragraph"/>
    <w:basedOn w:val="Normal"/>
    <w:uiPriority w:val="34"/>
    <w:qFormat/>
    <w:rsid w:val="004B62D9"/>
    <w:pPr>
      <w:ind w:left="720"/>
      <w:contextualSpacing/>
    </w:pPr>
  </w:style>
  <w:style w:type="paragraph" w:customStyle="1" w:styleId="paragraph">
    <w:name w:val="paragraph"/>
    <w:basedOn w:val="Normal"/>
    <w:rsid w:val="00544444"/>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544444"/>
  </w:style>
  <w:style w:type="character" w:customStyle="1" w:styleId="eop">
    <w:name w:val="eop"/>
    <w:basedOn w:val="DefaultParagraphFont"/>
    <w:rsid w:val="005444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354090">
      <w:bodyDiv w:val="1"/>
      <w:marLeft w:val="0"/>
      <w:marRight w:val="0"/>
      <w:marTop w:val="0"/>
      <w:marBottom w:val="0"/>
      <w:divBdr>
        <w:top w:val="none" w:sz="0" w:space="0" w:color="auto"/>
        <w:left w:val="none" w:sz="0" w:space="0" w:color="auto"/>
        <w:bottom w:val="none" w:sz="0" w:space="0" w:color="auto"/>
        <w:right w:val="none" w:sz="0" w:space="0" w:color="auto"/>
      </w:divBdr>
    </w:div>
    <w:div w:id="394397656">
      <w:bodyDiv w:val="1"/>
      <w:marLeft w:val="0"/>
      <w:marRight w:val="0"/>
      <w:marTop w:val="0"/>
      <w:marBottom w:val="0"/>
      <w:divBdr>
        <w:top w:val="none" w:sz="0" w:space="0" w:color="auto"/>
        <w:left w:val="none" w:sz="0" w:space="0" w:color="auto"/>
        <w:bottom w:val="none" w:sz="0" w:space="0" w:color="auto"/>
        <w:right w:val="none" w:sz="0" w:space="0" w:color="auto"/>
      </w:divBdr>
      <w:divsChild>
        <w:div w:id="1232156747">
          <w:marLeft w:val="0"/>
          <w:marRight w:val="0"/>
          <w:marTop w:val="0"/>
          <w:marBottom w:val="0"/>
          <w:divBdr>
            <w:top w:val="none" w:sz="0" w:space="0" w:color="auto"/>
            <w:left w:val="none" w:sz="0" w:space="0" w:color="auto"/>
            <w:bottom w:val="none" w:sz="0" w:space="0" w:color="auto"/>
            <w:right w:val="none" w:sz="0" w:space="0" w:color="auto"/>
          </w:divBdr>
        </w:div>
        <w:div w:id="820073643">
          <w:marLeft w:val="0"/>
          <w:marRight w:val="0"/>
          <w:marTop w:val="0"/>
          <w:marBottom w:val="0"/>
          <w:divBdr>
            <w:top w:val="none" w:sz="0" w:space="0" w:color="auto"/>
            <w:left w:val="none" w:sz="0" w:space="0" w:color="auto"/>
            <w:bottom w:val="none" w:sz="0" w:space="0" w:color="auto"/>
            <w:right w:val="none" w:sz="0" w:space="0" w:color="auto"/>
          </w:divBdr>
        </w:div>
        <w:div w:id="9054606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ryu.pasco.k12.fl.us/do-mform/view.php?id=320985" TargetMode="External"/><Relationship Id="rId4" Type="http://schemas.openxmlformats.org/officeDocument/2006/relationships/customXml" Target="../customXml/item4.xml"/><Relationship Id="rId9" Type="http://schemas.openxmlformats.org/officeDocument/2006/relationships/hyperlink" Target="https://ryu.pasco.k12.fl.us/do-mform/view.php?id=650937"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845A37F69940E68061F24C8E021E1E"/>
        <w:category>
          <w:name w:val="General"/>
          <w:gallery w:val="placeholder"/>
        </w:category>
        <w:types>
          <w:type w:val="bbPlcHdr"/>
        </w:types>
        <w:behaviors>
          <w:behavior w:val="content"/>
        </w:behaviors>
        <w:guid w:val="{E951646C-6DAC-4E22-9ECA-28B18FA3BAF8}"/>
      </w:docPartPr>
      <w:docPartBody>
        <w:p w:rsidR="00B9769B" w:rsidRDefault="00282F48" w:rsidP="00282F48">
          <w:pPr>
            <w:pStyle w:val="5B845A37F69940E68061F24C8E021E1E"/>
          </w:pPr>
          <w:r w:rsidRPr="00C72ED0">
            <w:rPr>
              <w:rStyle w:val="PlaceholderText"/>
            </w:rPr>
            <w:t>Choose an item.</w:t>
          </w:r>
        </w:p>
      </w:docPartBody>
    </w:docPart>
    <w:docPart>
      <w:docPartPr>
        <w:name w:val="546EFDE823604267B1E13C5693E6D5A5"/>
        <w:category>
          <w:name w:val="General"/>
          <w:gallery w:val="placeholder"/>
        </w:category>
        <w:types>
          <w:type w:val="bbPlcHdr"/>
        </w:types>
        <w:behaviors>
          <w:behavior w:val="content"/>
        </w:behaviors>
        <w:guid w:val="{A6D4D28B-1700-4871-8B93-1F7008CCE399}"/>
      </w:docPartPr>
      <w:docPartBody>
        <w:p w:rsidR="00B9769B" w:rsidRDefault="00282F48" w:rsidP="00282F48">
          <w:pPr>
            <w:pStyle w:val="546EFDE823604267B1E13C5693E6D5A5"/>
          </w:pPr>
          <w:r w:rsidRPr="00C72ED0">
            <w:rPr>
              <w:rStyle w:val="PlaceholderText"/>
            </w:rPr>
            <w:t>Choose an item.</w:t>
          </w:r>
        </w:p>
      </w:docPartBody>
    </w:docPart>
    <w:docPart>
      <w:docPartPr>
        <w:name w:val="854D02C85FAD4F1FB00C10CB21CD93C2"/>
        <w:category>
          <w:name w:val="General"/>
          <w:gallery w:val="placeholder"/>
        </w:category>
        <w:types>
          <w:type w:val="bbPlcHdr"/>
        </w:types>
        <w:behaviors>
          <w:behavior w:val="content"/>
        </w:behaviors>
        <w:guid w:val="{138C3501-B59F-48F2-843B-CBFD49EAD633}"/>
      </w:docPartPr>
      <w:docPartBody>
        <w:p w:rsidR="00B9769B" w:rsidRDefault="00282F48" w:rsidP="00282F48">
          <w:pPr>
            <w:pStyle w:val="854D02C85FAD4F1FB00C10CB21CD93C2"/>
          </w:pPr>
          <w:r w:rsidRPr="00C72ED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1A5F"/>
    <w:rsid w:val="00041A5F"/>
    <w:rsid w:val="00282F48"/>
    <w:rsid w:val="00B9769B"/>
    <w:rsid w:val="00C21DB2"/>
    <w:rsid w:val="00C272FC"/>
    <w:rsid w:val="00C676CB"/>
    <w:rsid w:val="00E725DB"/>
    <w:rsid w:val="00FA19D2"/>
    <w:rsid w:val="00FF24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2F48"/>
    <w:rPr>
      <w:color w:val="808080"/>
    </w:rPr>
  </w:style>
  <w:style w:type="paragraph" w:customStyle="1" w:styleId="5B845A37F69940E68061F24C8E021E1E">
    <w:name w:val="5B845A37F69940E68061F24C8E021E1E"/>
    <w:rsid w:val="00282F48"/>
  </w:style>
  <w:style w:type="paragraph" w:customStyle="1" w:styleId="546EFDE823604267B1E13C5693E6D5A5">
    <w:name w:val="546EFDE823604267B1E13C5693E6D5A5"/>
    <w:rsid w:val="00282F48"/>
  </w:style>
  <w:style w:type="paragraph" w:customStyle="1" w:styleId="854D02C85FAD4F1FB00C10CB21CD93C2">
    <w:name w:val="854D02C85FAD4F1FB00C10CB21CD93C2"/>
    <w:rsid w:val="00282F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ridayApril3Task xmlns="3a719068-7b9f-41c3-87f3-387daad5b4a5">true</FridayApril3Task>
    <VideoForFridayApril3 xmlns="3a719068-7b9f-41c3-87f3-387daad5b4a5" xsi:nil="true"/>
    <ActivityforApril3 xmlns="3a719068-7b9f-41c3-87f3-387daad5b4a5" xsi:nil="true"/>
    <Description xmlns="3a719068-7b9f-41c3-87f3-387daad5b4a5" xsi:nil="true"/>
    <TokenBoard xmlns="3a719068-7b9f-41c3-87f3-387daad5b4a5"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470187060449A4A8D7E6FAA2182BCD6" ma:contentTypeVersion="19" ma:contentTypeDescription="Create a new document." ma:contentTypeScope="" ma:versionID="81326da13949a79906403cd30365a524">
  <xsd:schema xmlns:xsd="http://www.w3.org/2001/XMLSchema" xmlns:xs="http://www.w3.org/2001/XMLSchema" xmlns:p="http://schemas.microsoft.com/office/2006/metadata/properties" xmlns:ns2="48f7b399-6b7f-4c43-b953-90e51342f267" xmlns:ns3="3a719068-7b9f-41c3-87f3-387daad5b4a5" targetNamespace="http://schemas.microsoft.com/office/2006/metadata/properties" ma:root="true" ma:fieldsID="cf6d24aa5d93a28a455487aee29afe64" ns2:_="" ns3:_="">
    <xsd:import namespace="48f7b399-6b7f-4c43-b953-90e51342f267"/>
    <xsd:import namespace="3a719068-7b9f-41c3-87f3-387daad5b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VideoForFridayApril3" minOccurs="0"/>
                <xsd:element ref="ns3:ActivityforApril3" minOccurs="0"/>
                <xsd:element ref="ns3:FridayApril3Task" minOccurs="0"/>
                <xsd:element ref="ns3:TokenBoard" minOccurs="0"/>
                <xsd:element ref="ns3: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f7b399-6b7f-4c43-b953-90e51342f2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a719068-7b9f-41c3-87f3-387daad5b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ideoForFridayApril3" ma:index="22" nillable="true" ma:displayName="Video For Friday April 3" ma:description="Video For Friday April 3" ma:format="Dropdown" ma:internalName="VideoForFridayApril3">
      <xsd:simpleType>
        <xsd:restriction base="dms:Text">
          <xsd:maxLength value="255"/>
        </xsd:restriction>
      </xsd:simpleType>
    </xsd:element>
    <xsd:element name="ActivityforApril3" ma:index="23" nillable="true" ma:displayName="Activity for April 3" ma:format="Dropdown" ma:internalName="ActivityforApril3">
      <xsd:simpleType>
        <xsd:restriction base="dms:Text">
          <xsd:maxLength value="255"/>
        </xsd:restriction>
      </xsd:simpleType>
    </xsd:element>
    <xsd:element name="FridayApril3Task" ma:index="24" nillable="true" ma:displayName="Friday April 3 Task" ma:default="1" ma:format="Dropdown" ma:internalName="FridayApril3Task">
      <xsd:simpleType>
        <xsd:restriction base="dms:Boolean"/>
      </xsd:simpleType>
    </xsd:element>
    <xsd:element name="TokenBoard" ma:index="25" nillable="true" ma:displayName="Token Board" ma:description="1. Set a timer&#10;2. Provide a token" ma:format="Dropdown" ma:internalName="TokenBoard">
      <xsd:simpleType>
        <xsd:restriction base="dms:Text">
          <xsd:maxLength value="255"/>
        </xsd:restriction>
      </xsd:simpleType>
    </xsd:element>
    <xsd:element name="Description" ma:index="26" nillable="true" ma:displayName="Description" ma:description="A token board is used..." ma:format="Dropdown" ma:internalName="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F3E664-86F5-427C-9C34-E2555B419E62}">
  <ds:schemaRefs>
    <ds:schemaRef ds:uri="http://schemas.microsoft.com/sharepoint/v3/contenttype/forms"/>
  </ds:schemaRefs>
</ds:datastoreItem>
</file>

<file path=customXml/itemProps2.xml><?xml version="1.0" encoding="utf-8"?>
<ds:datastoreItem xmlns:ds="http://schemas.openxmlformats.org/officeDocument/2006/customXml" ds:itemID="{3AAC420E-6E35-4B25-914F-92AE068543C1}">
  <ds:schemaRefs>
    <ds:schemaRef ds:uri="http://schemas.microsoft.com/office/2006/metadata/properties"/>
    <ds:schemaRef ds:uri="http://schemas.microsoft.com/office/infopath/2007/PartnerControls"/>
    <ds:schemaRef ds:uri="3a719068-7b9f-41c3-87f3-387daad5b4a5"/>
  </ds:schemaRefs>
</ds:datastoreItem>
</file>

<file path=customXml/itemProps3.xml><?xml version="1.0" encoding="utf-8"?>
<ds:datastoreItem xmlns:ds="http://schemas.openxmlformats.org/officeDocument/2006/customXml" ds:itemID="{1A2F6434-DEA1-A04E-9892-72534524E764}">
  <ds:schemaRefs>
    <ds:schemaRef ds:uri="http://schemas.openxmlformats.org/officeDocument/2006/bibliography"/>
  </ds:schemaRefs>
</ds:datastoreItem>
</file>

<file path=customXml/itemProps4.xml><?xml version="1.0" encoding="utf-8"?>
<ds:datastoreItem xmlns:ds="http://schemas.openxmlformats.org/officeDocument/2006/customXml" ds:itemID="{2AAF91C6-E610-4F41-84B8-5CDCDBA747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f7b399-6b7f-4c43-b953-90e51342f267"/>
    <ds:schemaRef ds:uri="3a719068-7b9f-41c3-87f3-387daad5b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5</Pages>
  <Words>607</Words>
  <Characters>3460</Characters>
  <Application>Microsoft Office Word</Application>
  <DocSecurity>0</DocSecurity>
  <Lines>28</Lines>
  <Paragraphs>8</Paragraphs>
  <ScaleCrop>false</ScaleCrop>
  <Company/>
  <LinksUpToDate>false</LinksUpToDate>
  <CharactersWithSpaces>4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H. Schultz</dc:creator>
  <cp:keywords/>
  <dc:description/>
  <cp:lastModifiedBy>Stephanie A. Sheridan</cp:lastModifiedBy>
  <cp:revision>64</cp:revision>
  <dcterms:created xsi:type="dcterms:W3CDTF">2022-01-19T17:52:00Z</dcterms:created>
  <dcterms:modified xsi:type="dcterms:W3CDTF">2022-09-09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187060449A4A8D7E6FAA2182BCD6</vt:lpwstr>
  </property>
</Properties>
</file>